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EE418" w14:textId="54EE90D4" w:rsidR="00552E79" w:rsidRDefault="007842E9">
      <w:bookmarkStart w:id="0" w:name="_Hlk23317241"/>
      <w:bookmarkEnd w:id="0"/>
      <w:r>
        <w:rPr>
          <w:rFonts w:ascii="Bookman Old Style" w:hAnsi="Bookman Old Style"/>
          <w:i/>
          <w:iCs/>
          <w:noProof/>
          <w:sz w:val="26"/>
          <w:szCs w:val="26"/>
        </w:rPr>
        <w:drawing>
          <wp:inline distT="0" distB="0" distL="0" distR="0" wp14:anchorId="2BD22B2E" wp14:editId="50688621">
            <wp:extent cx="4114800" cy="3086100"/>
            <wp:effectExtent l="0" t="0" r="0" b="0"/>
            <wp:docPr id="5" name="Picture 5"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a:ln>
                      <a:noFill/>
                    </a:ln>
                    <a:effectLst>
                      <a:softEdge rad="112500"/>
                    </a:effectLst>
                  </pic:spPr>
                </pic:pic>
              </a:graphicData>
            </a:graphic>
          </wp:inline>
        </w:drawing>
      </w:r>
    </w:p>
    <w:p w14:paraId="5F3703FC" w14:textId="598E9F46" w:rsidR="007842E9" w:rsidRPr="00E04E50" w:rsidRDefault="007842E9" w:rsidP="007842E9">
      <w:pPr>
        <w:jc w:val="center"/>
        <w:rPr>
          <w:rFonts w:ascii="Sanchez" w:hAnsi="Sanchez"/>
          <w:b/>
          <w:bCs/>
          <w:color w:val="002060"/>
          <w:sz w:val="40"/>
          <w:szCs w:val="40"/>
        </w:rPr>
      </w:pPr>
      <w:r w:rsidRPr="00E04E50">
        <w:rPr>
          <w:rFonts w:ascii="Sanchez" w:hAnsi="Sanchez"/>
          <w:b/>
          <w:bCs/>
          <w:color w:val="002060"/>
          <w:sz w:val="40"/>
          <w:szCs w:val="40"/>
        </w:rPr>
        <w:t>Fellowship Presbyterian Church</w:t>
      </w:r>
    </w:p>
    <w:p w14:paraId="00B0DC72" w14:textId="77777777" w:rsidR="007842E9" w:rsidRPr="00534FA4" w:rsidRDefault="007842E9" w:rsidP="007842E9">
      <w:pPr>
        <w:jc w:val="center"/>
        <w:rPr>
          <w:rFonts w:ascii="Sanchez Regular" w:hAnsi="Sanchez Regular"/>
          <w:i/>
          <w:iCs/>
          <w:sz w:val="24"/>
          <w:szCs w:val="24"/>
        </w:rPr>
      </w:pPr>
      <w:r w:rsidRPr="00534FA4">
        <w:rPr>
          <w:rFonts w:ascii="Sanchez Regular" w:hAnsi="Sanchez Regular"/>
          <w:i/>
          <w:iCs/>
          <w:sz w:val="24"/>
          <w:szCs w:val="24"/>
        </w:rPr>
        <w:t>A Congregation of the Presbyterian Church in America</w:t>
      </w:r>
    </w:p>
    <w:p w14:paraId="608B9E64" w14:textId="12A43AC6" w:rsidR="00266E86" w:rsidRPr="000B40F4" w:rsidRDefault="007842E9" w:rsidP="000B40F4">
      <w:pPr>
        <w:jc w:val="center"/>
        <w:rPr>
          <w:rFonts w:ascii="Sanchez" w:hAnsi="Sanchez"/>
          <w:b/>
          <w:bCs/>
          <w:color w:val="1F3864" w:themeColor="accent1" w:themeShade="80"/>
          <w:sz w:val="36"/>
          <w:szCs w:val="36"/>
        </w:rPr>
      </w:pPr>
      <w:r w:rsidRPr="00156B06">
        <w:rPr>
          <w:rFonts w:ascii="Sanchez" w:hAnsi="Sanchez"/>
          <w:b/>
          <w:bCs/>
          <w:color w:val="1F3864" w:themeColor="accent1" w:themeShade="80"/>
          <w:sz w:val="36"/>
          <w:szCs w:val="36"/>
        </w:rPr>
        <w:t>Lord’s Day</w:t>
      </w:r>
      <w:r w:rsidR="000B40F4">
        <w:rPr>
          <w:rFonts w:ascii="Sanchez" w:hAnsi="Sanchez"/>
          <w:b/>
          <w:bCs/>
          <w:color w:val="1F3864" w:themeColor="accent1" w:themeShade="80"/>
          <w:sz w:val="36"/>
          <w:szCs w:val="36"/>
        </w:rPr>
        <w:t xml:space="preserve"> ~ </w:t>
      </w:r>
      <w:r w:rsidR="007C2688" w:rsidRPr="00156B06">
        <w:rPr>
          <w:rFonts w:ascii="Sanchez" w:hAnsi="Sanchez"/>
          <w:b/>
          <w:bCs/>
          <w:color w:val="1F3864" w:themeColor="accent1" w:themeShade="80"/>
          <w:sz w:val="36"/>
          <w:szCs w:val="36"/>
        </w:rPr>
        <w:t xml:space="preserve">February </w:t>
      </w:r>
      <w:r w:rsidR="00305DB1">
        <w:rPr>
          <w:rFonts w:ascii="Sanchez" w:hAnsi="Sanchez"/>
          <w:b/>
          <w:bCs/>
          <w:color w:val="1F3864" w:themeColor="accent1" w:themeShade="80"/>
          <w:sz w:val="36"/>
          <w:szCs w:val="36"/>
        </w:rPr>
        <w:t>16</w:t>
      </w:r>
      <w:r w:rsidR="00774AEE" w:rsidRPr="00156B06">
        <w:rPr>
          <w:rFonts w:ascii="Sanchez" w:hAnsi="Sanchez"/>
          <w:b/>
          <w:bCs/>
          <w:color w:val="1F3864" w:themeColor="accent1" w:themeShade="80"/>
          <w:sz w:val="36"/>
          <w:szCs w:val="36"/>
        </w:rPr>
        <w:t>, 20</w:t>
      </w:r>
      <w:r w:rsidR="0029427E" w:rsidRPr="00156B06">
        <w:rPr>
          <w:rFonts w:ascii="Sanchez" w:hAnsi="Sanchez"/>
          <w:b/>
          <w:bCs/>
          <w:color w:val="1F3864" w:themeColor="accent1" w:themeShade="80"/>
          <w:sz w:val="36"/>
          <w:szCs w:val="36"/>
        </w:rPr>
        <w:t>20</w:t>
      </w:r>
    </w:p>
    <w:p w14:paraId="62555672" w14:textId="2333CB3A" w:rsidR="00266E86" w:rsidRDefault="00266E86" w:rsidP="000B40F4">
      <w:pPr>
        <w:jc w:val="center"/>
      </w:pPr>
    </w:p>
    <w:p w14:paraId="3005DD5B" w14:textId="77777777" w:rsidR="00266E86" w:rsidRDefault="00266E86" w:rsidP="000B40F4"/>
    <w:p w14:paraId="1BEBE651" w14:textId="7EADEFA1" w:rsidR="00283D85" w:rsidRPr="00266E86" w:rsidRDefault="00C42A9E" w:rsidP="00266E86">
      <w:pPr>
        <w:jc w:val="center"/>
        <w:rPr>
          <w:rFonts w:ascii="Sanchez" w:hAnsi="Sanchez"/>
          <w:sz w:val="28"/>
          <w:szCs w:val="28"/>
        </w:rPr>
      </w:pPr>
      <w:r w:rsidRPr="00D15026">
        <w:rPr>
          <w:rFonts w:ascii="Sanchez" w:hAnsi="Sanchez"/>
          <w:sz w:val="28"/>
          <w:szCs w:val="28"/>
        </w:rPr>
        <w:t>Rev. William F. Hill, Jr., Pasto</w:t>
      </w:r>
      <w:r w:rsidR="00284B43" w:rsidRPr="00D15026">
        <w:rPr>
          <w:rFonts w:ascii="Sanchez" w:hAnsi="Sanchez"/>
          <w:sz w:val="28"/>
          <w:szCs w:val="28"/>
        </w:rPr>
        <w:t>r</w:t>
      </w:r>
    </w:p>
    <w:p w14:paraId="66C5536C" w14:textId="77777777" w:rsidR="00925A1B" w:rsidRDefault="00925A1B" w:rsidP="003B4A06">
      <w:pPr>
        <w:spacing w:line="240" w:lineRule="auto"/>
        <w:jc w:val="center"/>
        <w:rPr>
          <w:rFonts w:ascii="Bookman Old Style" w:hAnsi="Bookman Old Style"/>
          <w:b/>
          <w:bCs/>
          <w:color w:val="1F3864" w:themeColor="accent1" w:themeShade="80"/>
          <w:sz w:val="24"/>
          <w:szCs w:val="24"/>
          <w:u w:val="single"/>
        </w:rPr>
      </w:pPr>
    </w:p>
    <w:p w14:paraId="109455AA" w14:textId="77777777" w:rsidR="00925A1B" w:rsidRDefault="00925A1B" w:rsidP="003B4A06">
      <w:pPr>
        <w:spacing w:line="240" w:lineRule="auto"/>
        <w:jc w:val="center"/>
        <w:rPr>
          <w:rFonts w:ascii="Bookman Old Style" w:hAnsi="Bookman Old Style"/>
          <w:b/>
          <w:bCs/>
          <w:color w:val="1F3864" w:themeColor="accent1" w:themeShade="80"/>
          <w:sz w:val="24"/>
          <w:szCs w:val="24"/>
          <w:u w:val="single"/>
        </w:rPr>
      </w:pPr>
    </w:p>
    <w:p w14:paraId="144FEBAE" w14:textId="77777777" w:rsidR="00925A1B" w:rsidRDefault="00925A1B" w:rsidP="003B4A06">
      <w:pPr>
        <w:spacing w:line="240" w:lineRule="auto"/>
        <w:jc w:val="center"/>
        <w:rPr>
          <w:rFonts w:ascii="Bookman Old Style" w:hAnsi="Bookman Old Style"/>
          <w:b/>
          <w:bCs/>
          <w:color w:val="1F3864" w:themeColor="accent1" w:themeShade="80"/>
          <w:sz w:val="24"/>
          <w:szCs w:val="24"/>
          <w:u w:val="single"/>
        </w:rPr>
      </w:pPr>
    </w:p>
    <w:p w14:paraId="02B4590B" w14:textId="77777777" w:rsidR="00925A1B" w:rsidRDefault="00925A1B" w:rsidP="003B4A06">
      <w:pPr>
        <w:spacing w:line="240" w:lineRule="auto"/>
        <w:jc w:val="center"/>
        <w:rPr>
          <w:rFonts w:ascii="Bookman Old Style" w:hAnsi="Bookman Old Style"/>
          <w:b/>
          <w:bCs/>
          <w:color w:val="1F3864" w:themeColor="accent1" w:themeShade="80"/>
          <w:sz w:val="24"/>
          <w:szCs w:val="24"/>
          <w:u w:val="single"/>
        </w:rPr>
      </w:pPr>
    </w:p>
    <w:p w14:paraId="3D13A70C" w14:textId="77777777" w:rsidR="00925A1B" w:rsidRDefault="00925A1B" w:rsidP="003B4A06">
      <w:pPr>
        <w:spacing w:line="240" w:lineRule="auto"/>
        <w:jc w:val="center"/>
        <w:rPr>
          <w:rFonts w:ascii="Bookman Old Style" w:hAnsi="Bookman Old Style"/>
          <w:b/>
          <w:bCs/>
          <w:color w:val="1F3864" w:themeColor="accent1" w:themeShade="80"/>
          <w:sz w:val="24"/>
          <w:szCs w:val="24"/>
          <w:u w:val="single"/>
        </w:rPr>
      </w:pPr>
    </w:p>
    <w:p w14:paraId="288AE851" w14:textId="77777777" w:rsidR="00925A1B" w:rsidRDefault="00925A1B" w:rsidP="003B4A06">
      <w:pPr>
        <w:spacing w:line="240" w:lineRule="auto"/>
        <w:jc w:val="center"/>
        <w:rPr>
          <w:rFonts w:ascii="Bookman Old Style" w:hAnsi="Bookman Old Style"/>
          <w:b/>
          <w:bCs/>
          <w:color w:val="1F3864" w:themeColor="accent1" w:themeShade="80"/>
          <w:sz w:val="24"/>
          <w:szCs w:val="24"/>
          <w:u w:val="single"/>
        </w:rPr>
      </w:pPr>
    </w:p>
    <w:p w14:paraId="169E6161" w14:textId="745367AB" w:rsidR="007842E9" w:rsidRPr="00E54208" w:rsidRDefault="007842E9" w:rsidP="003B4A06">
      <w:pPr>
        <w:spacing w:line="240" w:lineRule="auto"/>
        <w:jc w:val="center"/>
        <w:rPr>
          <w:rFonts w:ascii="Bookman Old Style" w:hAnsi="Bookman Old Style"/>
          <w:b/>
          <w:bCs/>
          <w:color w:val="1F3864" w:themeColor="accent1" w:themeShade="80"/>
          <w:sz w:val="24"/>
          <w:szCs w:val="24"/>
          <w:u w:val="single"/>
        </w:rPr>
      </w:pPr>
      <w:r w:rsidRPr="00E54208">
        <w:rPr>
          <w:rFonts w:ascii="Bookman Old Style" w:hAnsi="Bookman Old Style"/>
          <w:b/>
          <w:bCs/>
          <w:color w:val="1F3864" w:themeColor="accent1" w:themeShade="80"/>
          <w:sz w:val="24"/>
          <w:szCs w:val="24"/>
          <w:u w:val="single"/>
        </w:rPr>
        <w:lastRenderedPageBreak/>
        <w:t>Morning Worship</w:t>
      </w:r>
      <w:r>
        <w:rPr>
          <w:rFonts w:ascii="Bookman Old Style" w:hAnsi="Bookman Old Style"/>
          <w:b/>
          <w:bCs/>
          <w:color w:val="1F3864" w:themeColor="accent1" w:themeShade="80"/>
          <w:sz w:val="24"/>
          <w:szCs w:val="24"/>
          <w:u w:val="single"/>
        </w:rPr>
        <w:t xml:space="preserve"> ~Lord’s Day</w:t>
      </w:r>
      <w:r w:rsidRPr="00E54208">
        <w:rPr>
          <w:rFonts w:ascii="Bookman Old Style" w:hAnsi="Bookman Old Style"/>
          <w:b/>
          <w:bCs/>
          <w:color w:val="1F3864" w:themeColor="accent1" w:themeShade="80"/>
          <w:sz w:val="24"/>
          <w:szCs w:val="24"/>
          <w:u w:val="single"/>
        </w:rPr>
        <w:t>~</w:t>
      </w:r>
      <w:r>
        <w:rPr>
          <w:rFonts w:ascii="Bookman Old Style" w:hAnsi="Bookman Old Style"/>
          <w:b/>
          <w:bCs/>
          <w:color w:val="1F3864" w:themeColor="accent1" w:themeShade="80"/>
          <w:sz w:val="24"/>
          <w:szCs w:val="24"/>
          <w:u w:val="single"/>
        </w:rPr>
        <w:t xml:space="preserve"> </w:t>
      </w:r>
      <w:r w:rsidR="00AB48FA">
        <w:rPr>
          <w:rFonts w:ascii="Bookman Old Style" w:hAnsi="Bookman Old Style"/>
          <w:b/>
          <w:bCs/>
          <w:color w:val="1F3864" w:themeColor="accent1" w:themeShade="80"/>
          <w:sz w:val="24"/>
          <w:szCs w:val="24"/>
          <w:u w:val="single"/>
        </w:rPr>
        <w:t xml:space="preserve">February </w:t>
      </w:r>
      <w:r w:rsidR="00305DB1">
        <w:rPr>
          <w:rFonts w:ascii="Bookman Old Style" w:hAnsi="Bookman Old Style"/>
          <w:b/>
          <w:bCs/>
          <w:color w:val="1F3864" w:themeColor="accent1" w:themeShade="80"/>
          <w:sz w:val="24"/>
          <w:szCs w:val="24"/>
          <w:u w:val="single"/>
        </w:rPr>
        <w:t>16</w:t>
      </w:r>
      <w:r w:rsidRPr="00E54208">
        <w:rPr>
          <w:rFonts w:ascii="Bookman Old Style" w:hAnsi="Bookman Old Style"/>
          <w:b/>
          <w:bCs/>
          <w:color w:val="1F3864" w:themeColor="accent1" w:themeShade="80"/>
          <w:sz w:val="24"/>
          <w:szCs w:val="24"/>
          <w:u w:val="single"/>
        </w:rPr>
        <w:t>, 20</w:t>
      </w:r>
      <w:r w:rsidR="00EB08E5">
        <w:rPr>
          <w:rFonts w:ascii="Bookman Old Style" w:hAnsi="Bookman Old Style"/>
          <w:b/>
          <w:bCs/>
          <w:color w:val="1F3864" w:themeColor="accent1" w:themeShade="80"/>
          <w:sz w:val="24"/>
          <w:szCs w:val="24"/>
          <w:u w:val="single"/>
        </w:rPr>
        <w:t>20</w:t>
      </w:r>
    </w:p>
    <w:p w14:paraId="550A7AFD" w14:textId="61D904B5" w:rsidR="007842E9" w:rsidRPr="00E54208" w:rsidRDefault="007842E9" w:rsidP="003B4A06">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in Praise~</w:t>
      </w:r>
    </w:p>
    <w:p w14:paraId="0E1D10F5" w14:textId="25EB2C74" w:rsidR="007842E9" w:rsidRDefault="007842E9" w:rsidP="00575E36">
      <w:pPr>
        <w:spacing w:line="240" w:lineRule="auto"/>
        <w:jc w:val="center"/>
        <w:rPr>
          <w:rFonts w:ascii="Bookman Old Style" w:hAnsi="Bookman Old Style"/>
        </w:rPr>
      </w:pPr>
      <w:r>
        <w:rPr>
          <w:rFonts w:ascii="Bookman Old Style" w:hAnsi="Bookman Old Style"/>
        </w:rPr>
        <w:t>Call to Worship</w:t>
      </w:r>
      <w:r w:rsidR="00D820D1">
        <w:rPr>
          <w:rFonts w:ascii="Bookman Old Style" w:hAnsi="Bookman Old Style"/>
        </w:rPr>
        <w:t xml:space="preserve"> </w:t>
      </w:r>
      <w:r w:rsidR="00BA3DD9">
        <w:rPr>
          <w:rFonts w:ascii="Bookman Old Style" w:hAnsi="Bookman Old Style"/>
        </w:rPr>
        <w:t xml:space="preserve">                                                   Psalm 100</w:t>
      </w:r>
      <w:r w:rsidR="000B40F4">
        <w:rPr>
          <w:rFonts w:ascii="Bookman Old Style" w:hAnsi="Bookman Old Style"/>
        </w:rPr>
        <w:t xml:space="preserve">                                             </w:t>
      </w:r>
      <w:r w:rsidR="00D820D1">
        <w:rPr>
          <w:rFonts w:ascii="Bookman Old Style" w:hAnsi="Bookman Old Style"/>
        </w:rPr>
        <w:t xml:space="preserve"> </w:t>
      </w:r>
      <w:r w:rsidR="006639C8">
        <w:rPr>
          <w:rFonts w:ascii="Bookman Old Style" w:hAnsi="Bookman Old Style"/>
        </w:rPr>
        <w:t xml:space="preserve">                                              </w:t>
      </w:r>
      <w:r w:rsidR="00895D06">
        <w:rPr>
          <w:rFonts w:ascii="Bookman Old Style" w:hAnsi="Bookman Old Style"/>
        </w:rPr>
        <w:t xml:space="preserve"> </w:t>
      </w:r>
      <w:r w:rsidR="001B2B46">
        <w:rPr>
          <w:rFonts w:ascii="Bookman Old Style" w:hAnsi="Bookman Old Style"/>
        </w:rPr>
        <w:t xml:space="preserve">                                            </w:t>
      </w:r>
      <w:r w:rsidR="005F22C1">
        <w:rPr>
          <w:rFonts w:ascii="Bookman Old Style" w:hAnsi="Bookman Old Style"/>
        </w:rPr>
        <w:t xml:space="preserve">                                               </w:t>
      </w:r>
      <w:r w:rsidR="001562F3">
        <w:rPr>
          <w:rFonts w:ascii="Bookman Old Style" w:hAnsi="Bookman Old Style"/>
        </w:rPr>
        <w:t xml:space="preserve">                                     </w:t>
      </w:r>
    </w:p>
    <w:p w14:paraId="0C2040B4" w14:textId="343A98B3" w:rsidR="007842E9" w:rsidRPr="00503B4A" w:rsidRDefault="007842E9" w:rsidP="0062313E">
      <w:pPr>
        <w:spacing w:line="240" w:lineRule="auto"/>
        <w:rPr>
          <w:rFonts w:ascii="Bookman Old Style" w:hAnsi="Bookman Old Style"/>
        </w:rPr>
      </w:pPr>
      <w:bookmarkStart w:id="1" w:name="_Hlk515082482"/>
      <w:r>
        <w:rPr>
          <w:rFonts w:ascii="Bookman Old Style" w:hAnsi="Bookman Old Style"/>
        </w:rPr>
        <w:t>Prayer of Invocation</w:t>
      </w:r>
      <w:r w:rsidR="0062313E">
        <w:rPr>
          <w:rFonts w:ascii="Bookman Old Style" w:hAnsi="Bookman Old Style"/>
        </w:rPr>
        <w:t xml:space="preserve">     </w:t>
      </w:r>
      <w:r w:rsidR="00006C34">
        <w:rPr>
          <w:rFonts w:ascii="Bookman Old Style" w:hAnsi="Bookman Old Style"/>
        </w:rPr>
        <w:t xml:space="preserve">                                  </w:t>
      </w:r>
    </w:p>
    <w:p w14:paraId="4C5EE79F" w14:textId="0A726738" w:rsidR="007842E9" w:rsidRPr="002B799A" w:rsidRDefault="007842E9" w:rsidP="003B4A06">
      <w:pPr>
        <w:tabs>
          <w:tab w:val="left" w:pos="1125"/>
        </w:tabs>
        <w:spacing w:line="240" w:lineRule="auto"/>
        <w:jc w:val="center"/>
        <w:rPr>
          <w:rFonts w:asciiTheme="majorBidi" w:hAnsiTheme="majorBidi" w:cstheme="majorBidi"/>
          <w:sz w:val="24"/>
          <w:szCs w:val="24"/>
        </w:rPr>
      </w:pPr>
      <w:r w:rsidRPr="00E077FE">
        <w:rPr>
          <w:rFonts w:ascii="Bookman Old Style" w:hAnsi="Bookman Old Style" w:cs="TTE239ED80t00"/>
          <w:b/>
          <w:bCs/>
        </w:rPr>
        <w:t>§</w:t>
      </w:r>
      <w:bookmarkEnd w:id="1"/>
      <w:r>
        <w:rPr>
          <w:rFonts w:ascii="Bookman Old Style" w:hAnsi="Bookman Old Style"/>
        </w:rPr>
        <w:t xml:space="preserve">Hymn               </w:t>
      </w:r>
      <w:r w:rsidR="00305DB1">
        <w:rPr>
          <w:rFonts w:ascii="Bookman Old Style" w:hAnsi="Bookman Old Style"/>
        </w:rPr>
        <w:t xml:space="preserve">                            </w:t>
      </w:r>
      <w:r>
        <w:rPr>
          <w:rFonts w:ascii="Bookman Old Style" w:hAnsi="Bookman Old Style"/>
          <w:b/>
          <w:bCs/>
        </w:rPr>
        <w:t>#</w:t>
      </w:r>
      <w:r w:rsidR="00D820D1">
        <w:rPr>
          <w:rFonts w:ascii="Bookman Old Style" w:hAnsi="Bookman Old Style"/>
          <w:b/>
          <w:bCs/>
        </w:rPr>
        <w:t>5</w:t>
      </w:r>
      <w:r w:rsidR="00305DB1">
        <w:rPr>
          <w:rFonts w:ascii="Bookman Old Style" w:hAnsi="Bookman Old Style"/>
          <w:b/>
          <w:bCs/>
        </w:rPr>
        <w:t xml:space="preserve">5 </w:t>
      </w:r>
      <w:r w:rsidR="00305DB1">
        <w:rPr>
          <w:rFonts w:ascii="Bookman Old Style" w:hAnsi="Bookman Old Style"/>
        </w:rPr>
        <w:t>To God Be the Glory</w:t>
      </w:r>
      <w:r w:rsidR="000E315B">
        <w:rPr>
          <w:rFonts w:ascii="Bookman Old Style" w:hAnsi="Bookman Old Style"/>
        </w:rPr>
        <w:br/>
      </w:r>
      <w:r w:rsidR="000E315B">
        <w:rPr>
          <w:rFonts w:ascii="Bookman Old Style" w:hAnsi="Bookman Old Style"/>
          <w:sz w:val="20"/>
          <w:szCs w:val="20"/>
        </w:rPr>
        <w:t xml:space="preserve">                                     </w:t>
      </w:r>
      <w:r w:rsidR="00A665D8">
        <w:rPr>
          <w:rFonts w:ascii="Bookman Old Style" w:hAnsi="Bookman Old Style"/>
          <w:b/>
          <w:bCs/>
          <w:color w:val="1F3864" w:themeColor="accent1" w:themeShade="80"/>
          <w:sz w:val="24"/>
          <w:szCs w:val="24"/>
        </w:rPr>
        <w:br/>
      </w:r>
      <w:r w:rsidRPr="00E54208">
        <w:rPr>
          <w:rFonts w:ascii="Bookman Old Style" w:hAnsi="Bookman Old Style"/>
          <w:b/>
          <w:bCs/>
          <w:color w:val="1F3864" w:themeColor="accent1" w:themeShade="80"/>
          <w:sz w:val="24"/>
          <w:szCs w:val="24"/>
        </w:rPr>
        <w:t>~Worship in Confession~</w:t>
      </w:r>
    </w:p>
    <w:p w14:paraId="72F7307A" w14:textId="24880F6A" w:rsidR="00957ABF" w:rsidRDefault="007842E9" w:rsidP="008D3DD0">
      <w:pPr>
        <w:spacing w:line="240" w:lineRule="auto"/>
        <w:jc w:val="center"/>
        <w:rPr>
          <w:rFonts w:ascii="Bookman Old Style" w:hAnsi="Bookman Old Style"/>
        </w:rPr>
      </w:pPr>
      <w:r>
        <w:rPr>
          <w:rFonts w:ascii="Bookman Old Style" w:hAnsi="Bookman Old Style"/>
        </w:rPr>
        <w:t xml:space="preserve">Reading of </w:t>
      </w:r>
      <w:r w:rsidR="009207AC">
        <w:rPr>
          <w:rFonts w:ascii="Bookman Old Style" w:hAnsi="Bookman Old Style"/>
        </w:rPr>
        <w:t>Scripture</w:t>
      </w:r>
      <w:r w:rsidR="00957ABF">
        <w:rPr>
          <w:rFonts w:ascii="Bookman Old Style" w:hAnsi="Bookman Old Style"/>
        </w:rPr>
        <w:t xml:space="preserve"> </w:t>
      </w:r>
      <w:r w:rsidR="008235CA">
        <w:rPr>
          <w:rFonts w:ascii="Bookman Old Style" w:hAnsi="Bookman Old Style"/>
        </w:rPr>
        <w:t xml:space="preserve">                        </w:t>
      </w:r>
      <w:r w:rsidR="006B6B09">
        <w:rPr>
          <w:rFonts w:ascii="Bookman Old Style" w:hAnsi="Bookman Old Style"/>
        </w:rPr>
        <w:t xml:space="preserve"> </w:t>
      </w:r>
      <w:r w:rsidR="008D3DD0">
        <w:rPr>
          <w:rFonts w:ascii="Bookman Old Style" w:hAnsi="Bookman Old Style"/>
        </w:rPr>
        <w:t xml:space="preserve">                 Genesis 2</w:t>
      </w:r>
      <w:r w:rsidR="00305DB1">
        <w:rPr>
          <w:rFonts w:ascii="Bookman Old Style" w:hAnsi="Bookman Old Style"/>
        </w:rPr>
        <w:t>5</w:t>
      </w:r>
    </w:p>
    <w:p w14:paraId="61CF2DD0" w14:textId="3247F315" w:rsidR="004158CF" w:rsidRDefault="00F71BF1" w:rsidP="00305DB1">
      <w:pPr>
        <w:spacing w:line="240" w:lineRule="auto"/>
        <w:jc w:val="center"/>
        <w:rPr>
          <w:rFonts w:ascii="Bookman Old Style" w:hAnsi="Bookman Old Style"/>
        </w:rPr>
      </w:pPr>
      <w:r>
        <w:rPr>
          <w:rFonts w:ascii="Bookman Old Style" w:hAnsi="Bookman Old Style"/>
        </w:rPr>
        <w:t>Confession of Sin</w:t>
      </w:r>
      <w:r w:rsidR="00305DB1">
        <w:rPr>
          <w:rFonts w:ascii="Bookman Old Style" w:hAnsi="Bookman Old Style"/>
        </w:rPr>
        <w:t xml:space="preserve">                                                 See Page 3</w:t>
      </w:r>
    </w:p>
    <w:p w14:paraId="39315DD1" w14:textId="37762B3C" w:rsidR="007842E9" w:rsidRDefault="007842E9" w:rsidP="003B4A06">
      <w:pPr>
        <w:spacing w:line="240" w:lineRule="auto"/>
        <w:jc w:val="center"/>
        <w:rPr>
          <w:rFonts w:ascii="Bookman Old Style" w:hAnsi="Bookman Old Style"/>
        </w:rPr>
      </w:pPr>
      <w:r>
        <w:rPr>
          <w:rFonts w:ascii="Bookman Old Style" w:hAnsi="Bookman Old Style"/>
        </w:rPr>
        <w:t>Assurance of Pardon</w:t>
      </w:r>
      <w:r w:rsidR="00EB1393">
        <w:rPr>
          <w:rFonts w:ascii="Bookman Old Style" w:hAnsi="Bookman Old Style"/>
        </w:rPr>
        <w:t xml:space="preserve">                                           Titus 3:5-7</w:t>
      </w:r>
      <w:r w:rsidR="00D820D1">
        <w:rPr>
          <w:rFonts w:ascii="Bookman Old Style" w:hAnsi="Bookman Old Style"/>
        </w:rPr>
        <w:t xml:space="preserve">                                           </w:t>
      </w:r>
      <w:r w:rsidR="00FF62F1">
        <w:rPr>
          <w:rFonts w:ascii="Bookman Old Style" w:hAnsi="Bookman Old Style"/>
        </w:rPr>
        <w:t xml:space="preserve"> </w:t>
      </w:r>
      <w:r w:rsidR="00542A05">
        <w:rPr>
          <w:rFonts w:ascii="Bookman Old Style" w:hAnsi="Bookman Old Style"/>
        </w:rPr>
        <w:t xml:space="preserve">                                      </w:t>
      </w:r>
      <w:r w:rsidR="00FF62F1">
        <w:rPr>
          <w:rFonts w:ascii="Bookman Old Style" w:hAnsi="Bookman Old Style"/>
        </w:rPr>
        <w:t xml:space="preserve">                                 </w:t>
      </w:r>
    </w:p>
    <w:p w14:paraId="65BAABD9" w14:textId="02518FB4" w:rsidR="00607CC4" w:rsidRPr="00D5066F" w:rsidRDefault="007842E9" w:rsidP="00607CC4">
      <w:pPr>
        <w:tabs>
          <w:tab w:val="left" w:pos="1125"/>
        </w:tabs>
        <w:spacing w:line="240" w:lineRule="auto"/>
        <w:jc w:val="center"/>
        <w:rPr>
          <w:rFonts w:ascii="Bookman Old Style" w:hAnsi="Bookman Old Style"/>
        </w:rPr>
      </w:pPr>
      <w:r w:rsidRPr="00990BA0">
        <w:rPr>
          <w:rFonts w:ascii="Bookman Old Style" w:hAnsi="Bookman Old Style" w:cs="TTE239ED80t00"/>
          <w:b/>
          <w:bCs/>
        </w:rPr>
        <w:t>§</w:t>
      </w:r>
      <w:r>
        <w:rPr>
          <w:rFonts w:ascii="Bookman Old Style" w:hAnsi="Bookman Old Style"/>
        </w:rPr>
        <w:t>Hymn</w:t>
      </w:r>
      <w:r w:rsidR="00722BA3">
        <w:rPr>
          <w:rFonts w:ascii="Bookman Old Style" w:hAnsi="Bookman Old Style"/>
        </w:rPr>
        <w:t xml:space="preserve">            </w:t>
      </w:r>
      <w:r w:rsidR="008D7226">
        <w:rPr>
          <w:rFonts w:ascii="Bookman Old Style" w:hAnsi="Bookman Old Style"/>
        </w:rPr>
        <w:t xml:space="preserve">    </w:t>
      </w:r>
      <w:r w:rsidR="00B10536">
        <w:rPr>
          <w:rFonts w:ascii="Bookman Old Style" w:hAnsi="Bookman Old Style"/>
        </w:rPr>
        <w:t xml:space="preserve">  </w:t>
      </w:r>
      <w:r w:rsidR="005C00DD">
        <w:rPr>
          <w:rFonts w:ascii="Bookman Old Style" w:hAnsi="Bookman Old Style"/>
        </w:rPr>
        <w:t xml:space="preserve"> </w:t>
      </w:r>
      <w:r w:rsidR="00281B34">
        <w:rPr>
          <w:rFonts w:ascii="Bookman Old Style" w:hAnsi="Bookman Old Style"/>
        </w:rPr>
        <w:t xml:space="preserve"> </w:t>
      </w:r>
      <w:r w:rsidR="00A822CB">
        <w:rPr>
          <w:rFonts w:ascii="Bookman Old Style" w:hAnsi="Bookman Old Style"/>
        </w:rPr>
        <w:t xml:space="preserve">   </w:t>
      </w:r>
      <w:r w:rsidR="005C00DD">
        <w:rPr>
          <w:rFonts w:ascii="Bookman Old Style" w:hAnsi="Bookman Old Style"/>
          <w:b/>
          <w:bCs/>
        </w:rPr>
        <w:t>#</w:t>
      </w:r>
      <w:r w:rsidR="00D5066F">
        <w:rPr>
          <w:rFonts w:ascii="Bookman Old Style" w:hAnsi="Bookman Old Style"/>
          <w:b/>
          <w:bCs/>
        </w:rPr>
        <w:t xml:space="preserve">471 </w:t>
      </w:r>
      <w:proofErr w:type="spellStart"/>
      <w:r w:rsidR="00D5066F">
        <w:rPr>
          <w:rFonts w:ascii="Bookman Old Style" w:hAnsi="Bookman Old Style"/>
        </w:rPr>
        <w:t>‘Tis</w:t>
      </w:r>
      <w:proofErr w:type="spellEnd"/>
      <w:r w:rsidR="00D5066F">
        <w:rPr>
          <w:rFonts w:ascii="Bookman Old Style" w:hAnsi="Bookman Old Style"/>
        </w:rPr>
        <w:t xml:space="preserve"> Not That I Did </w:t>
      </w:r>
      <w:r w:rsidR="00A822CB">
        <w:rPr>
          <w:rFonts w:ascii="Bookman Old Style" w:hAnsi="Bookman Old Style"/>
        </w:rPr>
        <w:t>Choose Thee</w:t>
      </w:r>
      <w:r w:rsidR="00A822CB">
        <w:rPr>
          <w:rFonts w:ascii="Bookman Old Style" w:hAnsi="Bookman Old Style"/>
        </w:rPr>
        <w:br/>
      </w:r>
      <w:r w:rsidR="00A822CB">
        <w:rPr>
          <w:rFonts w:ascii="Bookman Old Style" w:hAnsi="Bookman Old Style"/>
          <w:sz w:val="18"/>
          <w:szCs w:val="18"/>
        </w:rPr>
        <w:t xml:space="preserve">                                               </w:t>
      </w:r>
      <w:r w:rsidR="00AF214B">
        <w:rPr>
          <w:rFonts w:ascii="Bookman Old Style" w:hAnsi="Bookman Old Style"/>
          <w:sz w:val="18"/>
          <w:szCs w:val="18"/>
        </w:rPr>
        <w:t xml:space="preserve">    </w:t>
      </w:r>
      <w:r w:rsidR="00A822CB" w:rsidRPr="00A822CB">
        <w:rPr>
          <w:rFonts w:ascii="Bookman Old Style" w:hAnsi="Bookman Old Style"/>
          <w:sz w:val="18"/>
          <w:szCs w:val="18"/>
        </w:rPr>
        <w:t>Hymn of the Month</w:t>
      </w:r>
    </w:p>
    <w:p w14:paraId="466464F8" w14:textId="7974C2BE" w:rsidR="007842E9" w:rsidRPr="00607CC4" w:rsidRDefault="007842E9" w:rsidP="00607CC4">
      <w:pPr>
        <w:tabs>
          <w:tab w:val="left" w:pos="1125"/>
        </w:tabs>
        <w:spacing w:line="240" w:lineRule="auto"/>
        <w:jc w:val="center"/>
        <w:rPr>
          <w:rFonts w:ascii="Bookman Old Style" w:hAnsi="Bookman Old Style" w:cstheme="majorBidi"/>
        </w:rPr>
      </w:pPr>
      <w:r>
        <w:rPr>
          <w:rFonts w:ascii="Bookman Old Style" w:hAnsi="Bookman Old Style"/>
        </w:rPr>
        <w:t xml:space="preserve">Confession of </w:t>
      </w:r>
      <w:r w:rsidR="00694793">
        <w:rPr>
          <w:rFonts w:ascii="Bookman Old Style" w:hAnsi="Bookman Old Style"/>
        </w:rPr>
        <w:t>Faith</w:t>
      </w:r>
      <w:r w:rsidR="003D2AE2">
        <w:rPr>
          <w:rFonts w:ascii="Bookman Old Style" w:hAnsi="Bookman Old Style"/>
        </w:rPr>
        <w:t xml:space="preserve"> </w:t>
      </w:r>
      <w:r w:rsidR="00D820D1">
        <w:rPr>
          <w:rFonts w:ascii="Bookman Old Style" w:hAnsi="Bookman Old Style"/>
        </w:rPr>
        <w:t xml:space="preserve">  </w:t>
      </w:r>
      <w:r w:rsidR="00305DB1" w:rsidRPr="00305DB1">
        <w:rPr>
          <w:rFonts w:ascii="Bookman Old Style" w:hAnsi="Bookman Old Style"/>
          <w:i/>
          <w:iCs/>
        </w:rPr>
        <w:t>Westminster Shorter Catechism Q23-24</w:t>
      </w:r>
      <w:r w:rsidR="00D820D1">
        <w:rPr>
          <w:rFonts w:ascii="Bookman Old Style" w:hAnsi="Bookman Old Style"/>
          <w:i/>
          <w:iCs/>
        </w:rPr>
        <w:br/>
      </w:r>
      <w:r w:rsidR="00D820D1">
        <w:rPr>
          <w:rFonts w:ascii="Bookman Old Style" w:hAnsi="Bookman Old Style"/>
        </w:rPr>
        <w:t xml:space="preserve">                                        See Page 4</w:t>
      </w:r>
      <w:r w:rsidR="000C5452">
        <w:rPr>
          <w:rFonts w:ascii="Bookman Old Style" w:hAnsi="Bookman Old Style"/>
        </w:rPr>
        <w:t xml:space="preserve"> </w:t>
      </w:r>
      <w:r w:rsidR="00D73D99">
        <w:rPr>
          <w:rFonts w:ascii="Bookman Old Style" w:hAnsi="Bookman Old Style"/>
        </w:rPr>
        <w:t xml:space="preserve">   </w:t>
      </w:r>
      <w:r w:rsidR="00D94688">
        <w:rPr>
          <w:rFonts w:ascii="Bookman Old Style" w:hAnsi="Bookman Old Style"/>
        </w:rPr>
        <w:t xml:space="preserve">  </w:t>
      </w:r>
      <w:r w:rsidR="00A23D2B">
        <w:rPr>
          <w:rFonts w:ascii="Bookman Old Style" w:hAnsi="Bookman Old Style"/>
          <w:sz w:val="18"/>
          <w:szCs w:val="18"/>
        </w:rPr>
        <w:t xml:space="preserve">                                 </w:t>
      </w:r>
      <w:r w:rsidR="00D94688">
        <w:rPr>
          <w:rFonts w:ascii="Bookman Old Style" w:hAnsi="Bookman Old Style"/>
          <w:sz w:val="18"/>
          <w:szCs w:val="18"/>
        </w:rPr>
        <w:t xml:space="preserve">                </w:t>
      </w:r>
    </w:p>
    <w:p w14:paraId="14824F52" w14:textId="77777777" w:rsidR="007842E9" w:rsidRPr="007C34D2" w:rsidRDefault="007842E9" w:rsidP="003B4A06">
      <w:pPr>
        <w:spacing w:line="240" w:lineRule="auto"/>
        <w:jc w:val="center"/>
        <w:rPr>
          <w:rFonts w:ascii="Bookman Old Style" w:hAnsi="Bookman Old Style"/>
        </w:rPr>
      </w:pPr>
      <w:r w:rsidRPr="00E54208">
        <w:rPr>
          <w:rFonts w:ascii="Bookman Old Style" w:hAnsi="Bookman Old Style"/>
          <w:b/>
          <w:bCs/>
          <w:color w:val="1F3864" w:themeColor="accent1" w:themeShade="80"/>
          <w:sz w:val="24"/>
          <w:szCs w:val="24"/>
        </w:rPr>
        <w:t>~Worship in Gratitude and Thanksgiving~</w:t>
      </w:r>
    </w:p>
    <w:p w14:paraId="6629AC5E" w14:textId="221B6427" w:rsidR="007842E9" w:rsidRDefault="007842E9" w:rsidP="003B4A06">
      <w:pPr>
        <w:spacing w:line="240" w:lineRule="auto"/>
        <w:rPr>
          <w:rFonts w:ascii="Bookman Old Style" w:hAnsi="Bookman Old Style"/>
        </w:rPr>
      </w:pPr>
      <w:r>
        <w:rPr>
          <w:rFonts w:ascii="Bookman Old Style" w:hAnsi="Bookman Old Style"/>
        </w:rPr>
        <w:t>Prayer of Thanksgiving</w:t>
      </w:r>
      <w:r w:rsidR="002E7D06">
        <w:rPr>
          <w:rFonts w:ascii="Bookman Old Style" w:hAnsi="Bookman Old Style"/>
        </w:rPr>
        <w:t xml:space="preserve"> </w:t>
      </w:r>
      <w:r w:rsidR="00C066B7">
        <w:rPr>
          <w:rFonts w:ascii="Bookman Old Style" w:hAnsi="Bookman Old Style"/>
        </w:rPr>
        <w:t xml:space="preserve">                        RE Terry Rowekamp</w:t>
      </w:r>
      <w:r>
        <w:rPr>
          <w:rFonts w:ascii="Bookman Old Style" w:hAnsi="Bookman Old Style"/>
        </w:rPr>
        <w:tab/>
        <w:t xml:space="preserve">                   </w:t>
      </w:r>
    </w:p>
    <w:p w14:paraId="67C67919" w14:textId="77777777" w:rsidR="007842E9" w:rsidRDefault="007842E9" w:rsidP="003B4A06">
      <w:pPr>
        <w:spacing w:line="240" w:lineRule="auto"/>
        <w:rPr>
          <w:rFonts w:ascii="Bookman Old Style" w:hAnsi="Bookman Old Style"/>
        </w:rPr>
      </w:pPr>
      <w:r>
        <w:rPr>
          <w:rFonts w:ascii="Bookman Old Style" w:hAnsi="Bookman Old Style"/>
        </w:rPr>
        <w:t>Giving of Tithes and Offerings</w:t>
      </w:r>
    </w:p>
    <w:p w14:paraId="4420A3F3" w14:textId="1A335D90" w:rsidR="007842E9" w:rsidRDefault="007842E9" w:rsidP="003B4A06">
      <w:pPr>
        <w:spacing w:line="240" w:lineRule="auto"/>
        <w:rPr>
          <w:rFonts w:ascii="Bookman Old Style" w:hAnsi="Bookman Old Style"/>
        </w:rPr>
      </w:pPr>
      <w:r w:rsidRPr="00E21C45">
        <w:rPr>
          <w:rFonts w:ascii="Bookman Old Style" w:hAnsi="Bookman Old Style" w:cs="TTE239ED80t00"/>
          <w:b/>
          <w:bCs/>
        </w:rPr>
        <w:t>§</w:t>
      </w:r>
      <w:r>
        <w:rPr>
          <w:rFonts w:ascii="Bookman Old Style" w:hAnsi="Bookman Old Style"/>
        </w:rPr>
        <w:t>Doxology</w:t>
      </w:r>
    </w:p>
    <w:p w14:paraId="333E8263" w14:textId="77777777" w:rsidR="007842E9" w:rsidRPr="00E54208" w:rsidRDefault="007842E9" w:rsidP="003B4A06">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and the Means of Grace~</w:t>
      </w:r>
    </w:p>
    <w:p w14:paraId="001CD308" w14:textId="77777777" w:rsidR="007842E9" w:rsidRDefault="007842E9" w:rsidP="003B4A06">
      <w:pPr>
        <w:spacing w:line="240" w:lineRule="auto"/>
        <w:rPr>
          <w:rFonts w:ascii="Bookman Old Style" w:hAnsi="Bookman Old Style"/>
        </w:rPr>
      </w:pPr>
      <w:r>
        <w:rPr>
          <w:rFonts w:ascii="Bookman Old Style" w:hAnsi="Bookman Old Style"/>
        </w:rPr>
        <w:t xml:space="preserve">Pastoral Prayer and Lord’s Prayer             </w:t>
      </w:r>
    </w:p>
    <w:p w14:paraId="6CD87CD2" w14:textId="71971033" w:rsidR="007842E9" w:rsidRPr="00A85838" w:rsidRDefault="007842E9" w:rsidP="003B4A06">
      <w:pPr>
        <w:spacing w:line="240" w:lineRule="auto"/>
        <w:jc w:val="center"/>
        <w:rPr>
          <w:rFonts w:ascii="Bookman Old Style" w:hAnsi="Bookman Old Style"/>
        </w:rPr>
      </w:pPr>
      <w:r>
        <w:rPr>
          <w:rFonts w:ascii="Bookman Old Style" w:hAnsi="Bookman Old Style"/>
        </w:rPr>
        <w:t>Reading of Scripture</w:t>
      </w:r>
      <w:r w:rsidR="003853D7">
        <w:rPr>
          <w:rFonts w:ascii="Bookman Old Style" w:hAnsi="Bookman Old Style"/>
        </w:rPr>
        <w:t xml:space="preserve">                                </w:t>
      </w:r>
      <w:r w:rsidR="00281B34">
        <w:rPr>
          <w:rFonts w:ascii="Bookman Old Style" w:hAnsi="Bookman Old Style"/>
        </w:rPr>
        <w:t xml:space="preserve"> </w:t>
      </w:r>
      <w:r w:rsidR="003717A5">
        <w:rPr>
          <w:rFonts w:ascii="Bookman Old Style" w:hAnsi="Bookman Old Style"/>
        </w:rPr>
        <w:t xml:space="preserve">   </w:t>
      </w:r>
      <w:r w:rsidR="008D3DD0">
        <w:rPr>
          <w:rFonts w:ascii="Bookman Old Style" w:hAnsi="Bookman Old Style"/>
        </w:rPr>
        <w:t xml:space="preserve">Hebrews </w:t>
      </w:r>
      <w:r w:rsidR="00305DB1">
        <w:rPr>
          <w:rFonts w:ascii="Bookman Old Style" w:hAnsi="Bookman Old Style"/>
        </w:rPr>
        <w:t>7:1-10</w:t>
      </w:r>
      <w:r w:rsidR="001B58CC">
        <w:rPr>
          <w:rFonts w:ascii="Bookman Old Style" w:hAnsi="Bookman Old Style"/>
        </w:rPr>
        <w:t xml:space="preserve"> </w:t>
      </w:r>
      <w:r w:rsidR="001C20BF">
        <w:rPr>
          <w:rFonts w:ascii="Bookman Old Style" w:hAnsi="Bookman Old Style"/>
        </w:rPr>
        <w:t xml:space="preserve">                       </w:t>
      </w:r>
      <w:r w:rsidR="00831DB5">
        <w:rPr>
          <w:rFonts w:ascii="Bookman Old Style" w:hAnsi="Bookman Old Style"/>
        </w:rPr>
        <w:t xml:space="preserve">          </w:t>
      </w:r>
    </w:p>
    <w:p w14:paraId="154982C6" w14:textId="31095FEB" w:rsidR="002C63EB" w:rsidRDefault="007842E9" w:rsidP="002C63EB">
      <w:pPr>
        <w:spacing w:line="240" w:lineRule="auto"/>
        <w:jc w:val="center"/>
        <w:rPr>
          <w:rFonts w:ascii="Bookman Old Style" w:hAnsi="Bookman Old Style" w:cs="TTE239ED80t00"/>
          <w:b/>
          <w:bCs/>
        </w:rPr>
      </w:pPr>
      <w:r w:rsidRPr="00640AFE">
        <w:rPr>
          <w:rFonts w:ascii="Bookman Old Style" w:hAnsi="Bookman Old Style"/>
          <w:noProof/>
        </w:rPr>
        <w:t>The Preaching</w:t>
      </w:r>
      <w:r>
        <w:rPr>
          <w:rFonts w:ascii="Bookman Old Style" w:hAnsi="Bookman Old Style"/>
        </w:rPr>
        <w:t xml:space="preserve"> of God’s Word</w:t>
      </w:r>
      <w:r>
        <w:rPr>
          <w:rFonts w:ascii="Bookman Old Style" w:hAnsi="Bookman Old Style"/>
          <w:i/>
          <w:iCs/>
        </w:rPr>
        <w:t xml:space="preserve">             </w:t>
      </w:r>
      <w:r w:rsidR="00722BA3">
        <w:rPr>
          <w:rFonts w:ascii="Bookman Old Style" w:hAnsi="Bookman Old Style"/>
        </w:rPr>
        <w:t>Rev.</w:t>
      </w:r>
      <w:r w:rsidR="002E40C3">
        <w:rPr>
          <w:rFonts w:ascii="Bookman Old Style" w:hAnsi="Bookman Old Style"/>
        </w:rPr>
        <w:t xml:space="preserve"> </w:t>
      </w:r>
      <w:r w:rsidR="008D3DD0">
        <w:rPr>
          <w:rFonts w:ascii="Bookman Old Style" w:hAnsi="Bookman Old Style"/>
        </w:rPr>
        <w:t>William F. Hill, Jr.</w:t>
      </w:r>
      <w:r w:rsidR="002C63EB">
        <w:rPr>
          <w:rFonts w:ascii="Bookman Old Style" w:hAnsi="Bookman Old Style"/>
        </w:rPr>
        <w:br/>
      </w:r>
      <w:r w:rsidR="00D820D1">
        <w:rPr>
          <w:rFonts w:ascii="Bookman Old Style" w:hAnsi="Bookman Old Style"/>
          <w:b/>
          <w:bCs/>
          <w:i/>
          <w:iCs/>
        </w:rPr>
        <w:br/>
      </w:r>
      <w:r w:rsidR="00BA3DD9" w:rsidRPr="00BA3DD9">
        <w:rPr>
          <w:rFonts w:ascii="Bookman Old Style" w:hAnsi="Bookman Old Style" w:cs="TTE239ED80t00"/>
          <w:b/>
          <w:bCs/>
          <w:i/>
          <w:iCs/>
        </w:rPr>
        <w:t>The Eternal Priesthood of Christ, Part One</w:t>
      </w:r>
    </w:p>
    <w:p w14:paraId="68712895" w14:textId="76C40024" w:rsidR="002C63EB" w:rsidRPr="00FC5782" w:rsidRDefault="007842E9" w:rsidP="002C63EB">
      <w:pPr>
        <w:spacing w:line="240" w:lineRule="auto"/>
        <w:jc w:val="center"/>
        <w:rPr>
          <w:rFonts w:ascii="Bookman Old Style" w:hAnsi="Bookman Old Style"/>
          <w:b/>
          <w:bCs/>
          <w:i/>
          <w:iCs/>
        </w:rPr>
      </w:pPr>
      <w:r w:rsidRPr="008A35CD">
        <w:rPr>
          <w:rFonts w:ascii="Bookman Old Style" w:hAnsi="Bookman Old Style" w:cs="TTE239ED80t00"/>
          <w:b/>
          <w:bCs/>
        </w:rPr>
        <w:t>§</w:t>
      </w:r>
      <w:r w:rsidR="00B1314E">
        <w:rPr>
          <w:rFonts w:ascii="Bookman Old Style" w:hAnsi="Bookman Old Style"/>
        </w:rPr>
        <w:t xml:space="preserve">Hymn  </w:t>
      </w:r>
      <w:r w:rsidR="006A1B1F">
        <w:rPr>
          <w:rFonts w:ascii="Bookman Old Style" w:hAnsi="Bookman Old Style"/>
        </w:rPr>
        <w:t xml:space="preserve">      </w:t>
      </w:r>
      <w:r w:rsidR="005F6685">
        <w:rPr>
          <w:rFonts w:ascii="Bookman Old Style" w:hAnsi="Bookman Old Style"/>
        </w:rPr>
        <w:t xml:space="preserve">    </w:t>
      </w:r>
      <w:r w:rsidR="000C075D">
        <w:rPr>
          <w:rFonts w:ascii="Bookman Old Style" w:hAnsi="Bookman Old Style"/>
        </w:rPr>
        <w:t xml:space="preserve">  </w:t>
      </w:r>
      <w:r w:rsidR="00281B34">
        <w:rPr>
          <w:rFonts w:ascii="Bookman Old Style" w:hAnsi="Bookman Old Style"/>
        </w:rPr>
        <w:t xml:space="preserve"> </w:t>
      </w:r>
      <w:r w:rsidR="00D820D1">
        <w:rPr>
          <w:rFonts w:ascii="Bookman Old Style" w:hAnsi="Bookman Old Style"/>
        </w:rPr>
        <w:t xml:space="preserve"> </w:t>
      </w:r>
      <w:r w:rsidR="00305DB1">
        <w:rPr>
          <w:rFonts w:ascii="Bookman Old Style" w:hAnsi="Bookman Old Style"/>
        </w:rPr>
        <w:t xml:space="preserve">         </w:t>
      </w:r>
      <w:r w:rsidR="00D13B17" w:rsidRPr="000C075D">
        <w:rPr>
          <w:rFonts w:ascii="Bookman Old Style" w:hAnsi="Bookman Old Style"/>
          <w:b/>
          <w:bCs/>
        </w:rPr>
        <w:t>#</w:t>
      </w:r>
      <w:r w:rsidR="00305DB1">
        <w:rPr>
          <w:rFonts w:ascii="Bookman Old Style" w:hAnsi="Bookman Old Style"/>
          <w:b/>
          <w:bCs/>
        </w:rPr>
        <w:t xml:space="preserve">246 </w:t>
      </w:r>
      <w:r w:rsidR="00305DB1">
        <w:rPr>
          <w:rFonts w:ascii="Bookman Old Style" w:hAnsi="Bookman Old Style"/>
        </w:rPr>
        <w:t>Man of Sorrows! What a Name</w:t>
      </w:r>
      <w:r w:rsidR="00D820D1">
        <w:rPr>
          <w:rFonts w:ascii="Bookman Old Style" w:hAnsi="Bookman Old Style"/>
        </w:rPr>
        <w:br/>
      </w:r>
      <w:r w:rsidR="008D4DFB" w:rsidRPr="008D3DD0">
        <w:rPr>
          <w:rFonts w:ascii="Bookman Old Style" w:hAnsi="Bookman Old Style"/>
        </w:rPr>
        <w:br/>
      </w:r>
      <w:r w:rsidRPr="00571584">
        <w:rPr>
          <w:rFonts w:ascii="Bookman Old Style" w:hAnsi="Bookman Old Style" w:cs="TTE239ED80t00"/>
          <w:b/>
          <w:bCs/>
        </w:rPr>
        <w:t>§</w:t>
      </w:r>
      <w:r w:rsidR="00EA2204">
        <w:rPr>
          <w:rFonts w:ascii="Bookman Old Style" w:hAnsi="Bookman Old Style"/>
        </w:rPr>
        <w:t>Benediction</w:t>
      </w:r>
      <w:r>
        <w:rPr>
          <w:rFonts w:ascii="Bookman Old Style" w:hAnsi="Bookman Old Style"/>
        </w:rPr>
        <w:tab/>
      </w:r>
      <w:r w:rsidR="000765BA">
        <w:rPr>
          <w:rFonts w:ascii="Bookman Old Style" w:hAnsi="Bookman Old Style"/>
        </w:rPr>
        <w:t xml:space="preserve">                               </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 xml:space="preserve">                  </w:t>
      </w:r>
      <w:r>
        <w:rPr>
          <w:rFonts w:ascii="Bookman Old Style" w:hAnsi="Bookman Old Style"/>
        </w:rPr>
        <w:br/>
      </w:r>
    </w:p>
    <w:p w14:paraId="76E83CCE" w14:textId="2563968C" w:rsidR="00704090" w:rsidRPr="00861BB0" w:rsidRDefault="00704090" w:rsidP="00704090">
      <w:pPr>
        <w:jc w:val="center"/>
        <w:rPr>
          <w:rFonts w:ascii="Bookman Old Style" w:hAnsi="Bookman Old Style"/>
          <w:b/>
          <w:bCs/>
          <w:color w:val="1F3864" w:themeColor="accent1" w:themeShade="80"/>
          <w:sz w:val="28"/>
          <w:szCs w:val="28"/>
        </w:rPr>
      </w:pPr>
      <w:r w:rsidRPr="00861BB0">
        <w:rPr>
          <w:rFonts w:ascii="Bookman Old Style" w:hAnsi="Bookman Old Style"/>
          <w:b/>
          <w:bCs/>
          <w:color w:val="1F3864" w:themeColor="accent1" w:themeShade="80"/>
          <w:sz w:val="28"/>
          <w:szCs w:val="28"/>
        </w:rPr>
        <w:lastRenderedPageBreak/>
        <w:t xml:space="preserve">~Morning Worship – Confession of </w:t>
      </w:r>
      <w:r>
        <w:rPr>
          <w:rFonts w:ascii="Bookman Old Style" w:hAnsi="Bookman Old Style"/>
          <w:b/>
          <w:bCs/>
          <w:color w:val="1F3864" w:themeColor="accent1" w:themeShade="80"/>
          <w:sz w:val="28"/>
          <w:szCs w:val="28"/>
        </w:rPr>
        <w:t>Sin</w:t>
      </w:r>
      <w:r w:rsidRPr="00861BB0">
        <w:rPr>
          <w:rFonts w:ascii="Bookman Old Style" w:hAnsi="Bookman Old Style"/>
          <w:b/>
          <w:bCs/>
          <w:color w:val="1F3864" w:themeColor="accent1" w:themeShade="80"/>
          <w:sz w:val="28"/>
          <w:szCs w:val="28"/>
        </w:rPr>
        <w:t>~</w:t>
      </w:r>
    </w:p>
    <w:p w14:paraId="584BEC7B" w14:textId="77777777" w:rsidR="00996689" w:rsidRPr="00D956D5" w:rsidRDefault="00996689" w:rsidP="007675F3">
      <w:pPr>
        <w:pStyle w:val="Header"/>
        <w:rPr>
          <w:rFonts w:ascii="Bookman Old Style" w:hAnsi="Bookman Old Style"/>
          <w:color w:val="1F3864" w:themeColor="accent1" w:themeShade="80"/>
          <w:sz w:val="24"/>
          <w:szCs w:val="24"/>
        </w:rPr>
      </w:pPr>
    </w:p>
    <w:p w14:paraId="29279C48" w14:textId="6CC1D8D4" w:rsidR="00DA74E2" w:rsidRDefault="00704090" w:rsidP="00704090">
      <w:pPr>
        <w:rPr>
          <w:rFonts w:ascii="Bookman Old Style" w:hAnsi="Bookman Old Style"/>
          <w:b/>
          <w:bCs/>
          <w:color w:val="1F3864" w:themeColor="accent1" w:themeShade="80"/>
          <w:sz w:val="24"/>
          <w:szCs w:val="24"/>
        </w:rPr>
      </w:pPr>
      <w:r>
        <w:rPr>
          <w:rFonts w:ascii="Bookman Old Style" w:hAnsi="Bookman Old Style"/>
          <w:b/>
          <w:bCs/>
          <w:color w:val="1F3864" w:themeColor="accent1" w:themeShade="80"/>
          <w:sz w:val="24"/>
          <w:szCs w:val="24"/>
        </w:rPr>
        <w:t>Congregation:</w:t>
      </w:r>
    </w:p>
    <w:p w14:paraId="63A82371" w14:textId="4E50C2D5" w:rsidR="00BA3DD9" w:rsidRPr="00BA3DD9" w:rsidRDefault="00BA3DD9" w:rsidP="00704090">
      <w:pPr>
        <w:rPr>
          <w:rFonts w:ascii="Bookman Old Style" w:hAnsi="Bookman Old Style"/>
          <w:sz w:val="24"/>
          <w:szCs w:val="24"/>
        </w:rPr>
      </w:pPr>
      <w:r w:rsidRPr="00BA3DD9">
        <w:rPr>
          <w:rFonts w:ascii="Bookman Old Style" w:hAnsi="Bookman Old Style"/>
          <w:sz w:val="24"/>
          <w:szCs w:val="24"/>
        </w:rPr>
        <w:t>Our Father in heaven, glorious in majesty, we gladly come to you. As your children, we bow before you this morning, humbled at our condition as creatures of dust. We are often ashamed of the darkness of our hearts. We grieve our sins, our shortcomings, our transgressions. How often we fail to love you with all of our hearts. We frequently ignore the needs of our neighbors. Forgive us and cleanse us for all of our sins. We pray this in Christs’ Name. Amen.</w:t>
      </w:r>
    </w:p>
    <w:p w14:paraId="19412545" w14:textId="77777777" w:rsidR="00EB1393" w:rsidRDefault="00704090" w:rsidP="00EB1393">
      <w:pPr>
        <w:rPr>
          <w:rFonts w:ascii="Bookman Old Style" w:hAnsi="Bookman Old Style"/>
          <w:b/>
          <w:bCs/>
          <w:color w:val="1F3864" w:themeColor="accent1" w:themeShade="80"/>
          <w:sz w:val="24"/>
          <w:szCs w:val="24"/>
        </w:rPr>
      </w:pPr>
      <w:r w:rsidRPr="00704090">
        <w:rPr>
          <w:rFonts w:ascii="Bookman Old Style" w:hAnsi="Bookman Old Style"/>
          <w:b/>
          <w:bCs/>
          <w:color w:val="1F3864" w:themeColor="accent1" w:themeShade="80"/>
          <w:sz w:val="24"/>
          <w:szCs w:val="24"/>
        </w:rPr>
        <w:t>Assurance of Pardon</w:t>
      </w:r>
      <w:r>
        <w:rPr>
          <w:rFonts w:ascii="Bookman Old Style" w:hAnsi="Bookman Old Style"/>
          <w:b/>
          <w:bCs/>
          <w:color w:val="1F3864" w:themeColor="accent1" w:themeShade="80"/>
          <w:sz w:val="24"/>
          <w:szCs w:val="24"/>
        </w:rPr>
        <w:t>:</w:t>
      </w:r>
    </w:p>
    <w:p w14:paraId="7A78562B" w14:textId="2923BAE9" w:rsidR="00BA3DD9" w:rsidRDefault="00EB1393" w:rsidP="00EB1393">
      <w:pPr>
        <w:rPr>
          <w:rFonts w:ascii="Bookman Old Style" w:hAnsi="Bookman Old Style"/>
          <w:sz w:val="24"/>
          <w:szCs w:val="24"/>
        </w:rPr>
      </w:pPr>
      <w:r>
        <w:rPr>
          <w:rFonts w:ascii="Bookman Old Style" w:hAnsi="Bookman Old Style"/>
          <w:sz w:val="24"/>
          <w:szCs w:val="24"/>
        </w:rPr>
        <w:t>H</w:t>
      </w:r>
      <w:r w:rsidRPr="00EB1393">
        <w:rPr>
          <w:rFonts w:ascii="Bookman Old Style" w:hAnsi="Bookman Old Style"/>
          <w:sz w:val="24"/>
          <w:szCs w:val="24"/>
        </w:rPr>
        <w:t>e saved us, not because of works done by us in righteousness, but according to his own mercy, by the washing of regeneration and renewal of the Holy Spirit, whom he poured out on us richly through Jesus Christ our Savior, so that being justified by his grace we might become heirs according to the hope of eternal life.</w:t>
      </w:r>
    </w:p>
    <w:p w14:paraId="5AC63D4E" w14:textId="1FAB4B2B" w:rsidR="00EB1393" w:rsidRPr="00EB1393" w:rsidRDefault="00EB1393" w:rsidP="00EB1393">
      <w:pPr>
        <w:rPr>
          <w:rFonts w:ascii="Bookman Old Style" w:hAnsi="Bookman Old Style"/>
          <w:b/>
          <w:bCs/>
          <w:color w:val="1F3864" w:themeColor="accent1" w:themeShade="80"/>
          <w:sz w:val="24"/>
          <w:szCs w:val="24"/>
        </w:rPr>
      </w:pP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r>
      <w:r>
        <w:rPr>
          <w:rFonts w:ascii="Bookman Old Style" w:hAnsi="Bookman Old Style"/>
          <w:sz w:val="24"/>
          <w:szCs w:val="24"/>
        </w:rPr>
        <w:tab/>
        <w:t>Titus 3:5-7, ESV</w:t>
      </w:r>
    </w:p>
    <w:p w14:paraId="2D385A60" w14:textId="65EFCF8B" w:rsidR="004F41B8" w:rsidRDefault="004F41B8" w:rsidP="0094078F">
      <w:pPr>
        <w:pStyle w:val="Header"/>
        <w:jc w:val="both"/>
        <w:rPr>
          <w:rFonts w:ascii="Bookman Old Style" w:hAnsi="Bookman Old Style"/>
          <w:sz w:val="24"/>
          <w:szCs w:val="24"/>
        </w:rPr>
      </w:pPr>
    </w:p>
    <w:p w14:paraId="3BF9E9F4" w14:textId="7D91030A" w:rsidR="004F41B8" w:rsidRDefault="004F41B8" w:rsidP="0094078F">
      <w:pPr>
        <w:pStyle w:val="Header"/>
        <w:jc w:val="both"/>
        <w:rPr>
          <w:rFonts w:ascii="Bookman Old Style" w:hAnsi="Bookman Old Style"/>
          <w:sz w:val="24"/>
          <w:szCs w:val="24"/>
        </w:rPr>
      </w:pPr>
    </w:p>
    <w:p w14:paraId="39493EBA" w14:textId="77777777" w:rsidR="002C63EB" w:rsidRDefault="002C63EB" w:rsidP="00542A05">
      <w:pPr>
        <w:rPr>
          <w:rFonts w:ascii="Bookman Old Style" w:hAnsi="Bookman Old Style"/>
          <w:b/>
          <w:bCs/>
          <w:color w:val="1F3864" w:themeColor="accent1" w:themeShade="80"/>
          <w:sz w:val="28"/>
          <w:szCs w:val="28"/>
        </w:rPr>
      </w:pPr>
    </w:p>
    <w:p w14:paraId="4AFFAAAC" w14:textId="77777777" w:rsidR="00D820D1" w:rsidRDefault="00D820D1" w:rsidP="00D820D1">
      <w:pPr>
        <w:jc w:val="center"/>
        <w:rPr>
          <w:rFonts w:ascii="Bookman Old Style" w:hAnsi="Bookman Old Style"/>
          <w:b/>
          <w:bCs/>
          <w:color w:val="1F3864" w:themeColor="accent1" w:themeShade="80"/>
          <w:sz w:val="28"/>
          <w:szCs w:val="28"/>
        </w:rPr>
      </w:pPr>
    </w:p>
    <w:p w14:paraId="2E9B4AC1" w14:textId="77777777" w:rsidR="00D820D1" w:rsidRDefault="00D820D1" w:rsidP="00D820D1">
      <w:pPr>
        <w:jc w:val="center"/>
        <w:rPr>
          <w:rFonts w:ascii="Bookman Old Style" w:hAnsi="Bookman Old Style"/>
          <w:b/>
          <w:bCs/>
          <w:color w:val="1F3864" w:themeColor="accent1" w:themeShade="80"/>
          <w:sz w:val="28"/>
          <w:szCs w:val="28"/>
        </w:rPr>
      </w:pPr>
    </w:p>
    <w:p w14:paraId="6134F5A7" w14:textId="77777777" w:rsidR="00305DB1" w:rsidRDefault="00305DB1" w:rsidP="00EB1393">
      <w:pPr>
        <w:rPr>
          <w:rFonts w:ascii="Bookman Old Style" w:hAnsi="Bookman Old Style"/>
          <w:b/>
          <w:bCs/>
          <w:color w:val="1F3864" w:themeColor="accent1" w:themeShade="80"/>
          <w:sz w:val="28"/>
          <w:szCs w:val="28"/>
        </w:rPr>
      </w:pPr>
    </w:p>
    <w:p w14:paraId="09E6137C" w14:textId="0E5F774F" w:rsidR="00D820D1" w:rsidRDefault="00D820D1" w:rsidP="00D820D1">
      <w:pPr>
        <w:jc w:val="center"/>
        <w:rPr>
          <w:rFonts w:ascii="Bookman Old Style" w:hAnsi="Bookman Old Style"/>
          <w:b/>
          <w:bCs/>
          <w:color w:val="1F3864" w:themeColor="accent1" w:themeShade="80"/>
          <w:sz w:val="28"/>
          <w:szCs w:val="28"/>
        </w:rPr>
      </w:pPr>
      <w:r w:rsidRPr="00861BB0">
        <w:rPr>
          <w:rFonts w:ascii="Bookman Old Style" w:hAnsi="Bookman Old Style"/>
          <w:b/>
          <w:bCs/>
          <w:color w:val="1F3864" w:themeColor="accent1" w:themeShade="80"/>
          <w:sz w:val="28"/>
          <w:szCs w:val="28"/>
        </w:rPr>
        <w:lastRenderedPageBreak/>
        <w:t>~Morning Worship ~</w:t>
      </w:r>
    </w:p>
    <w:p w14:paraId="7F70C4F2" w14:textId="691F145A" w:rsidR="00305DB1" w:rsidRPr="00861BB0" w:rsidRDefault="00305DB1" w:rsidP="00D820D1">
      <w:pPr>
        <w:jc w:val="center"/>
        <w:rPr>
          <w:rFonts w:ascii="Bookman Old Style" w:hAnsi="Bookman Old Style"/>
          <w:b/>
          <w:bCs/>
          <w:color w:val="1F3864" w:themeColor="accent1" w:themeShade="80"/>
          <w:sz w:val="28"/>
          <w:szCs w:val="28"/>
        </w:rPr>
      </w:pPr>
      <w:r>
        <w:rPr>
          <w:rFonts w:ascii="Bookman Old Style" w:hAnsi="Bookman Old Style"/>
          <w:b/>
          <w:bCs/>
          <w:color w:val="1F3864" w:themeColor="accent1" w:themeShade="80"/>
          <w:sz w:val="28"/>
          <w:szCs w:val="28"/>
        </w:rPr>
        <w:t>Westminster Shorter Catechism Q23-24</w:t>
      </w:r>
    </w:p>
    <w:p w14:paraId="2375D444" w14:textId="77777777" w:rsidR="00305DB1" w:rsidRDefault="00305DB1" w:rsidP="00305DB1">
      <w:pPr>
        <w:pStyle w:val="Header"/>
        <w:rPr>
          <w:rFonts w:ascii="Bookman Old Style" w:hAnsi="Bookman Old Style"/>
          <w:sz w:val="24"/>
          <w:szCs w:val="24"/>
        </w:rPr>
      </w:pPr>
    </w:p>
    <w:p w14:paraId="1E9D9A77" w14:textId="7992CBA0" w:rsidR="00305DB1" w:rsidRPr="00305DB1" w:rsidRDefault="00305DB1" w:rsidP="00305DB1">
      <w:pPr>
        <w:pStyle w:val="Header"/>
        <w:rPr>
          <w:rFonts w:ascii="Bookman Old Style" w:hAnsi="Bookman Old Style"/>
          <w:b/>
          <w:bCs/>
          <w:sz w:val="24"/>
          <w:szCs w:val="24"/>
        </w:rPr>
      </w:pPr>
      <w:r>
        <w:rPr>
          <w:rFonts w:ascii="Bookman Old Style" w:hAnsi="Bookman Old Style"/>
          <w:b/>
          <w:bCs/>
          <w:sz w:val="24"/>
          <w:szCs w:val="24"/>
        </w:rPr>
        <w:t xml:space="preserve">Minister/Elder: </w:t>
      </w:r>
      <w:r w:rsidRPr="00305DB1">
        <w:rPr>
          <w:rFonts w:ascii="Bookman Old Style" w:hAnsi="Bookman Old Style"/>
          <w:b/>
          <w:bCs/>
          <w:sz w:val="24"/>
          <w:szCs w:val="24"/>
        </w:rPr>
        <w:t>Q. 23. What offices doth Christ execute as our redeemer?</w:t>
      </w:r>
    </w:p>
    <w:p w14:paraId="5A831B87" w14:textId="77777777" w:rsidR="00305DB1" w:rsidRDefault="00305DB1" w:rsidP="00305DB1">
      <w:pPr>
        <w:pStyle w:val="Header"/>
        <w:rPr>
          <w:rFonts w:ascii="Bookman Old Style" w:hAnsi="Bookman Old Style"/>
          <w:sz w:val="24"/>
          <w:szCs w:val="24"/>
        </w:rPr>
      </w:pPr>
    </w:p>
    <w:p w14:paraId="1F3B8892" w14:textId="20FD7909" w:rsidR="00305DB1" w:rsidRDefault="00305DB1" w:rsidP="00305DB1">
      <w:pPr>
        <w:pStyle w:val="Header"/>
        <w:rPr>
          <w:rFonts w:ascii="Bookman Old Style" w:hAnsi="Bookman Old Style"/>
          <w:sz w:val="24"/>
          <w:szCs w:val="24"/>
        </w:rPr>
      </w:pPr>
      <w:r w:rsidRPr="00305DB1">
        <w:rPr>
          <w:rFonts w:ascii="Bookman Old Style" w:hAnsi="Bookman Old Style"/>
          <w:sz w:val="24"/>
          <w:szCs w:val="24"/>
        </w:rPr>
        <w:t>A. Christ, as our redeemer, executeth the offices of a prophet, of a priest, and of a king, both in his estate of humiliation and exaltation.</w:t>
      </w:r>
    </w:p>
    <w:p w14:paraId="371921F7" w14:textId="77777777" w:rsidR="00305DB1" w:rsidRPr="00305DB1" w:rsidRDefault="00305DB1" w:rsidP="00305DB1">
      <w:pPr>
        <w:pStyle w:val="Header"/>
        <w:rPr>
          <w:rFonts w:ascii="Bookman Old Style" w:hAnsi="Bookman Old Style"/>
          <w:sz w:val="24"/>
          <w:szCs w:val="24"/>
        </w:rPr>
      </w:pPr>
    </w:p>
    <w:p w14:paraId="49F30B80" w14:textId="77777777" w:rsidR="00305DB1" w:rsidRPr="00305DB1" w:rsidRDefault="00305DB1" w:rsidP="00305DB1">
      <w:pPr>
        <w:pStyle w:val="Header"/>
        <w:rPr>
          <w:rFonts w:ascii="Bookman Old Style" w:hAnsi="Bookman Old Style"/>
          <w:sz w:val="24"/>
          <w:szCs w:val="24"/>
        </w:rPr>
      </w:pPr>
    </w:p>
    <w:p w14:paraId="1F0EDB27" w14:textId="77777777" w:rsidR="00305DB1" w:rsidRDefault="00305DB1" w:rsidP="00305DB1">
      <w:pPr>
        <w:pStyle w:val="Header"/>
        <w:rPr>
          <w:rFonts w:ascii="Bookman Old Style" w:hAnsi="Bookman Old Style"/>
          <w:b/>
          <w:bCs/>
          <w:sz w:val="24"/>
          <w:szCs w:val="24"/>
        </w:rPr>
      </w:pPr>
    </w:p>
    <w:p w14:paraId="0C0D0BC3" w14:textId="31BFF23F" w:rsidR="00305DB1" w:rsidRPr="0086595E" w:rsidRDefault="00305DB1" w:rsidP="00305DB1">
      <w:pPr>
        <w:pStyle w:val="Header"/>
        <w:rPr>
          <w:rFonts w:ascii="Bookman Old Style" w:hAnsi="Bookman Old Style"/>
          <w:b/>
          <w:bCs/>
          <w:sz w:val="24"/>
          <w:szCs w:val="24"/>
        </w:rPr>
      </w:pPr>
      <w:r>
        <w:rPr>
          <w:rFonts w:ascii="Bookman Old Style" w:hAnsi="Bookman Old Style"/>
          <w:b/>
          <w:bCs/>
          <w:sz w:val="24"/>
          <w:szCs w:val="24"/>
        </w:rPr>
        <w:t xml:space="preserve">Minister/Elder: </w:t>
      </w:r>
      <w:r w:rsidRPr="0086595E">
        <w:rPr>
          <w:rFonts w:ascii="Bookman Old Style" w:hAnsi="Bookman Old Style"/>
          <w:b/>
          <w:bCs/>
          <w:sz w:val="24"/>
          <w:szCs w:val="24"/>
        </w:rPr>
        <w:t>Q. 24. How doth Christ execute the office of a prophet?</w:t>
      </w:r>
      <w:r w:rsidR="0086595E">
        <w:rPr>
          <w:rFonts w:ascii="Bookman Old Style" w:hAnsi="Bookman Old Style"/>
          <w:b/>
          <w:bCs/>
          <w:sz w:val="24"/>
          <w:szCs w:val="24"/>
        </w:rPr>
        <w:br/>
      </w:r>
    </w:p>
    <w:p w14:paraId="5A8620D6" w14:textId="6B88FEA5" w:rsidR="00D820D1" w:rsidRPr="00C327B6" w:rsidRDefault="00305DB1" w:rsidP="00305DB1">
      <w:pPr>
        <w:pStyle w:val="Header"/>
        <w:rPr>
          <w:rFonts w:ascii="Bookman Old Style" w:hAnsi="Bookman Old Style"/>
          <w:sz w:val="24"/>
          <w:szCs w:val="24"/>
        </w:rPr>
      </w:pPr>
      <w:r w:rsidRPr="00305DB1">
        <w:rPr>
          <w:rFonts w:ascii="Bookman Old Style" w:hAnsi="Bookman Old Style"/>
          <w:sz w:val="24"/>
          <w:szCs w:val="24"/>
        </w:rPr>
        <w:t>A. Christ executeth the office of a prophet, in revealing to us, by his word and Spirit, the will of God for our salvation.</w:t>
      </w:r>
      <w:r w:rsidR="00D820D1" w:rsidRPr="00C327B6">
        <w:rPr>
          <w:rFonts w:ascii="Bookman Old Style" w:hAnsi="Bookman Old Style"/>
          <w:sz w:val="24"/>
          <w:szCs w:val="24"/>
        </w:rPr>
        <w:br/>
      </w:r>
    </w:p>
    <w:p w14:paraId="35E81648" w14:textId="77777777" w:rsidR="00D94688" w:rsidRPr="00C327B6" w:rsidRDefault="00D94688" w:rsidP="00D94688">
      <w:pPr>
        <w:pStyle w:val="Header"/>
        <w:jc w:val="both"/>
        <w:rPr>
          <w:rFonts w:ascii="Bookman Old Style" w:hAnsi="Bookman Old Style"/>
          <w:sz w:val="24"/>
          <w:szCs w:val="24"/>
        </w:rPr>
      </w:pPr>
    </w:p>
    <w:p w14:paraId="47D95B6D" w14:textId="34919E0A" w:rsidR="00FE2B8C" w:rsidRDefault="00FE2B8C" w:rsidP="003D2AE2">
      <w:pPr>
        <w:rPr>
          <w:rFonts w:ascii="Bookman Old Style" w:hAnsi="Bookman Old Style"/>
          <w:b/>
          <w:bCs/>
          <w:color w:val="1F3864" w:themeColor="accent1" w:themeShade="80"/>
          <w:sz w:val="28"/>
          <w:szCs w:val="28"/>
        </w:rPr>
      </w:pPr>
    </w:p>
    <w:p w14:paraId="5168C038" w14:textId="3AA31556" w:rsidR="00D820D1" w:rsidRDefault="00D820D1" w:rsidP="003D2AE2">
      <w:pPr>
        <w:rPr>
          <w:rFonts w:ascii="Bookman Old Style" w:hAnsi="Bookman Old Style"/>
          <w:b/>
          <w:bCs/>
          <w:color w:val="1F3864" w:themeColor="accent1" w:themeShade="80"/>
          <w:sz w:val="28"/>
          <w:szCs w:val="28"/>
        </w:rPr>
      </w:pPr>
    </w:p>
    <w:p w14:paraId="1D765AC9" w14:textId="6085A2FD" w:rsidR="00D820D1" w:rsidRDefault="00D820D1" w:rsidP="003D2AE2">
      <w:pPr>
        <w:rPr>
          <w:rFonts w:ascii="Bookman Old Style" w:hAnsi="Bookman Old Style"/>
          <w:b/>
          <w:bCs/>
          <w:color w:val="1F3864" w:themeColor="accent1" w:themeShade="80"/>
          <w:sz w:val="28"/>
          <w:szCs w:val="28"/>
        </w:rPr>
      </w:pPr>
    </w:p>
    <w:p w14:paraId="01CAB92D" w14:textId="17FA1DA5" w:rsidR="00D820D1" w:rsidRDefault="00D820D1" w:rsidP="003D2AE2">
      <w:pPr>
        <w:rPr>
          <w:rFonts w:ascii="Bookman Old Style" w:hAnsi="Bookman Old Style"/>
          <w:b/>
          <w:bCs/>
          <w:color w:val="1F3864" w:themeColor="accent1" w:themeShade="80"/>
          <w:sz w:val="28"/>
          <w:szCs w:val="28"/>
        </w:rPr>
      </w:pPr>
    </w:p>
    <w:p w14:paraId="714FF870" w14:textId="23FAD50E" w:rsidR="00305DB1" w:rsidRDefault="00305DB1" w:rsidP="003D2AE2">
      <w:pPr>
        <w:rPr>
          <w:rFonts w:ascii="Bookman Old Style" w:hAnsi="Bookman Old Style"/>
          <w:b/>
          <w:bCs/>
          <w:color w:val="1F3864" w:themeColor="accent1" w:themeShade="80"/>
          <w:sz w:val="28"/>
          <w:szCs w:val="28"/>
        </w:rPr>
      </w:pPr>
    </w:p>
    <w:p w14:paraId="68CC3102" w14:textId="7C80F908" w:rsidR="00305DB1" w:rsidRDefault="00305DB1" w:rsidP="003D2AE2">
      <w:pPr>
        <w:rPr>
          <w:rFonts w:ascii="Bookman Old Style" w:hAnsi="Bookman Old Style"/>
          <w:b/>
          <w:bCs/>
          <w:color w:val="1F3864" w:themeColor="accent1" w:themeShade="80"/>
          <w:sz w:val="28"/>
          <w:szCs w:val="28"/>
        </w:rPr>
      </w:pPr>
    </w:p>
    <w:p w14:paraId="7ADEA9E7" w14:textId="4B2908D1" w:rsidR="00305DB1" w:rsidRDefault="00305DB1" w:rsidP="003D2AE2">
      <w:pPr>
        <w:rPr>
          <w:rFonts w:ascii="Bookman Old Style" w:hAnsi="Bookman Old Style"/>
          <w:b/>
          <w:bCs/>
          <w:color w:val="1F3864" w:themeColor="accent1" w:themeShade="80"/>
          <w:sz w:val="28"/>
          <w:szCs w:val="28"/>
        </w:rPr>
      </w:pPr>
    </w:p>
    <w:p w14:paraId="47E5BC82" w14:textId="77777777" w:rsidR="00305DB1" w:rsidRDefault="00305DB1" w:rsidP="003D2AE2">
      <w:pPr>
        <w:rPr>
          <w:rFonts w:ascii="Bookman Old Style" w:hAnsi="Bookman Old Style"/>
          <w:b/>
          <w:bCs/>
          <w:color w:val="1F3864" w:themeColor="accent1" w:themeShade="80"/>
          <w:sz w:val="28"/>
          <w:szCs w:val="28"/>
        </w:rPr>
      </w:pPr>
    </w:p>
    <w:p w14:paraId="01E44AD7" w14:textId="0E72093E" w:rsidR="00440E9C" w:rsidRPr="005C00DD" w:rsidRDefault="00422501" w:rsidP="005C00DD">
      <w:pPr>
        <w:jc w:val="center"/>
        <w:rPr>
          <w:rFonts w:ascii="Bookman Old Style" w:hAnsi="Bookman Old Style"/>
          <w:b/>
          <w:bCs/>
          <w:color w:val="1F3864" w:themeColor="accent1" w:themeShade="80"/>
          <w:sz w:val="28"/>
          <w:szCs w:val="28"/>
        </w:rPr>
      </w:pPr>
      <w:r w:rsidRPr="00861BB0">
        <w:rPr>
          <w:rFonts w:ascii="Bookman Old Style" w:hAnsi="Bookman Old Style"/>
          <w:b/>
          <w:bCs/>
          <w:color w:val="1F3864" w:themeColor="accent1" w:themeShade="80"/>
          <w:sz w:val="28"/>
          <w:szCs w:val="28"/>
        </w:rPr>
        <w:lastRenderedPageBreak/>
        <w:t>~Church Announcements and Calendar~</w:t>
      </w:r>
      <w:r w:rsidRPr="00861BB0">
        <w:rPr>
          <w:rFonts w:ascii="Bookman Old Style" w:hAnsi="Bookman Old Style"/>
          <w:color w:val="1F3864" w:themeColor="accent1" w:themeShade="80"/>
          <w:sz w:val="28"/>
          <w:szCs w:val="28"/>
        </w:rPr>
        <w:t xml:space="preserve"> </w:t>
      </w:r>
      <w:r w:rsidR="00E45E91" w:rsidRPr="00E70DB8">
        <w:rPr>
          <w:rFonts w:ascii="Bookman Old Style" w:hAnsi="Bookman Old Style"/>
          <w:iCs/>
        </w:rPr>
        <w:t xml:space="preserve"> </w:t>
      </w:r>
    </w:p>
    <w:p w14:paraId="2A8DD8F8" w14:textId="24C57429" w:rsidR="003D2AE2" w:rsidRDefault="008114F8" w:rsidP="008D3DD0">
      <w:pPr>
        <w:pStyle w:val="ListParagraph"/>
        <w:numPr>
          <w:ilvl w:val="0"/>
          <w:numId w:val="1"/>
        </w:numPr>
        <w:rPr>
          <w:rFonts w:ascii="Bookman Old Style" w:hAnsi="Bookman Old Style"/>
          <w:iCs/>
        </w:rPr>
      </w:pPr>
      <w:r>
        <w:rPr>
          <w:rFonts w:ascii="Bookman Old Style" w:hAnsi="Bookman Old Style"/>
          <w:iCs/>
        </w:rPr>
        <w:t xml:space="preserve">The </w:t>
      </w:r>
      <w:r w:rsidRPr="008114F8">
        <w:rPr>
          <w:rFonts w:ascii="Bookman Old Style" w:hAnsi="Bookman Old Style"/>
          <w:b/>
          <w:bCs/>
          <w:iCs/>
        </w:rPr>
        <w:t>Bible Reading Guide</w:t>
      </w:r>
      <w:r>
        <w:rPr>
          <w:rFonts w:ascii="Bookman Old Style" w:hAnsi="Bookman Old Style"/>
          <w:iCs/>
        </w:rPr>
        <w:t xml:space="preserve"> for </w:t>
      </w:r>
      <w:r w:rsidR="00FE2B8C">
        <w:rPr>
          <w:rFonts w:ascii="Bookman Old Style" w:hAnsi="Bookman Old Style"/>
          <w:b/>
          <w:bCs/>
          <w:iCs/>
        </w:rPr>
        <w:t xml:space="preserve">Feb. </w:t>
      </w:r>
      <w:r w:rsidR="00305DB1">
        <w:rPr>
          <w:rFonts w:ascii="Bookman Old Style" w:hAnsi="Bookman Old Style"/>
          <w:b/>
          <w:bCs/>
          <w:iCs/>
        </w:rPr>
        <w:t>16-22</w:t>
      </w:r>
      <w:r>
        <w:rPr>
          <w:rFonts w:ascii="Bookman Old Style" w:hAnsi="Bookman Old Style"/>
          <w:iCs/>
        </w:rPr>
        <w:t xml:space="preserve">, </w:t>
      </w:r>
      <w:r w:rsidRPr="00813264">
        <w:rPr>
          <w:rFonts w:ascii="Bookman Old Style" w:hAnsi="Bookman Old Style"/>
          <w:b/>
          <w:bCs/>
          <w:iCs/>
        </w:rPr>
        <w:t>2020</w:t>
      </w:r>
      <w:r w:rsidR="00820B40">
        <w:rPr>
          <w:rFonts w:ascii="Bookman Old Style" w:hAnsi="Bookman Old Style"/>
          <w:iCs/>
        </w:rPr>
        <w:t>,</w:t>
      </w:r>
      <w:r>
        <w:rPr>
          <w:rFonts w:ascii="Bookman Old Style" w:hAnsi="Bookman Old Style"/>
          <w:iCs/>
        </w:rPr>
        <w:t xml:space="preserve"> is available on the table in the hallway.</w:t>
      </w:r>
    </w:p>
    <w:p w14:paraId="1B1FECDA" w14:textId="0A0C3B5D" w:rsidR="00813264" w:rsidRDefault="00D820D1" w:rsidP="008D3DD0">
      <w:pPr>
        <w:pStyle w:val="ListParagraph"/>
        <w:numPr>
          <w:ilvl w:val="0"/>
          <w:numId w:val="1"/>
        </w:numPr>
        <w:rPr>
          <w:rFonts w:ascii="Bookman Old Style" w:hAnsi="Bookman Old Style"/>
          <w:iCs/>
        </w:rPr>
      </w:pPr>
      <w:r>
        <w:rPr>
          <w:rFonts w:ascii="Bookman Old Style" w:hAnsi="Bookman Old Style"/>
          <w:b/>
          <w:bCs/>
          <w:iCs/>
        </w:rPr>
        <w:t xml:space="preserve">The Next Ladies Meeting </w:t>
      </w:r>
      <w:r>
        <w:rPr>
          <w:rFonts w:ascii="Bookman Old Style" w:hAnsi="Bookman Old Style"/>
          <w:iCs/>
        </w:rPr>
        <w:t xml:space="preserve">will be held on </w:t>
      </w:r>
      <w:r w:rsidRPr="00D820D1">
        <w:rPr>
          <w:rFonts w:ascii="Bookman Old Style" w:hAnsi="Bookman Old Style"/>
          <w:b/>
          <w:bCs/>
          <w:iCs/>
        </w:rPr>
        <w:t>Feb. 22 at 9 AM</w:t>
      </w:r>
      <w:r>
        <w:rPr>
          <w:rFonts w:ascii="Bookman Old Style" w:hAnsi="Bookman Old Style"/>
          <w:iCs/>
        </w:rPr>
        <w:t xml:space="preserve"> (Breakfast) and </w:t>
      </w:r>
      <w:r w:rsidRPr="00347C5B">
        <w:rPr>
          <w:rFonts w:ascii="Bookman Old Style" w:hAnsi="Bookman Old Style"/>
          <w:b/>
          <w:bCs/>
          <w:iCs/>
        </w:rPr>
        <w:t>10 AM</w:t>
      </w:r>
      <w:r>
        <w:rPr>
          <w:rFonts w:ascii="Bookman Old Style" w:hAnsi="Bookman Old Style"/>
          <w:iCs/>
        </w:rPr>
        <w:t xml:space="preserve"> (Discussion). Sign-up sheet on the table in the hallway. Please see Gwen Hill if you have questions. </w:t>
      </w:r>
    </w:p>
    <w:p w14:paraId="132BC5A4" w14:textId="7171BB18" w:rsidR="0077700A" w:rsidRPr="00A10EB0" w:rsidRDefault="0077700A" w:rsidP="00593AAD">
      <w:pPr>
        <w:pStyle w:val="ListParagraph"/>
        <w:ind w:left="1440"/>
        <w:rPr>
          <w:rFonts w:ascii="Bookman Old Style" w:hAnsi="Bookman Old Style"/>
          <w:iCs/>
        </w:rPr>
      </w:pPr>
    </w:p>
    <w:p w14:paraId="620EFA89" w14:textId="61D5548B" w:rsidR="008114F8" w:rsidRDefault="00422501" w:rsidP="008E0D3C">
      <w:pPr>
        <w:pStyle w:val="ListParagraph"/>
        <w:spacing w:line="240" w:lineRule="auto"/>
        <w:ind w:left="0"/>
        <w:jc w:val="center"/>
        <w:rPr>
          <w:rFonts w:ascii="Bookman Old Style" w:hAnsi="Bookman Old Style"/>
          <w:i/>
          <w:iCs/>
        </w:rPr>
      </w:pPr>
      <w:r w:rsidRPr="00DC42DF">
        <w:rPr>
          <w:rFonts w:ascii="Bookman Old Style" w:hAnsi="Bookman Old Style"/>
          <w:b/>
          <w:bCs/>
          <w:color w:val="1F3864" w:themeColor="accent1" w:themeShade="80"/>
          <w:u w:val="single"/>
        </w:rPr>
        <w:t xml:space="preserve">Lord’s Day, </w:t>
      </w:r>
      <w:r w:rsidR="00FE2B8C">
        <w:rPr>
          <w:rFonts w:ascii="Bookman Old Style" w:hAnsi="Bookman Old Style"/>
          <w:b/>
          <w:bCs/>
          <w:color w:val="1F3864" w:themeColor="accent1" w:themeShade="80"/>
          <w:u w:val="single"/>
        </w:rPr>
        <w:t xml:space="preserve">February </w:t>
      </w:r>
      <w:r w:rsidR="00305DB1">
        <w:rPr>
          <w:rFonts w:ascii="Bookman Old Style" w:hAnsi="Bookman Old Style"/>
          <w:b/>
          <w:bCs/>
          <w:color w:val="1F3864" w:themeColor="accent1" w:themeShade="80"/>
          <w:u w:val="single"/>
        </w:rPr>
        <w:t>16</w:t>
      </w:r>
      <w:r w:rsidRPr="00DC42DF">
        <w:rPr>
          <w:rFonts w:ascii="Bookman Old Style" w:hAnsi="Bookman Old Style"/>
          <w:b/>
          <w:bCs/>
          <w:color w:val="1F3864" w:themeColor="accent1" w:themeShade="80"/>
          <w:u w:val="single"/>
        </w:rPr>
        <w:t>, 20</w:t>
      </w:r>
      <w:r w:rsidR="004669F0">
        <w:rPr>
          <w:rFonts w:ascii="Bookman Old Style" w:hAnsi="Bookman Old Style"/>
          <w:b/>
          <w:bCs/>
          <w:color w:val="1F3864" w:themeColor="accent1" w:themeShade="80"/>
          <w:u w:val="single"/>
        </w:rPr>
        <w:t>20</w:t>
      </w:r>
      <w:r w:rsidR="00E822BF">
        <w:rPr>
          <w:rFonts w:ascii="Bookman Old Style" w:hAnsi="Bookman Old Style"/>
          <w:b/>
          <w:bCs/>
          <w:color w:val="1F3864" w:themeColor="accent1" w:themeShade="80"/>
          <w:u w:val="single"/>
        </w:rPr>
        <w:br/>
      </w:r>
      <w:r w:rsidR="00204E2C" w:rsidRPr="002374E7">
        <w:rPr>
          <w:rFonts w:ascii="Bookman Old Style" w:hAnsi="Bookman Old Style"/>
          <w:b/>
          <w:bCs/>
        </w:rPr>
        <w:t>9:45 AM</w:t>
      </w:r>
      <w:r w:rsidR="00204E2C">
        <w:rPr>
          <w:rFonts w:ascii="Bookman Old Style" w:hAnsi="Bookman Old Style"/>
        </w:rPr>
        <w:t xml:space="preserve">                              </w:t>
      </w:r>
      <w:r w:rsidR="00E822BF">
        <w:rPr>
          <w:rFonts w:ascii="Bookman Old Style" w:hAnsi="Bookman Old Style"/>
        </w:rPr>
        <w:t xml:space="preserve">                         </w:t>
      </w:r>
      <w:r w:rsidR="00204E2C">
        <w:rPr>
          <w:rFonts w:ascii="Bookman Old Style" w:hAnsi="Bookman Old Style"/>
        </w:rPr>
        <w:t>Sunday School</w:t>
      </w:r>
      <w:r w:rsidR="00FE2B8C">
        <w:rPr>
          <w:rFonts w:ascii="Bookman Old Style" w:hAnsi="Bookman Old Style"/>
        </w:rPr>
        <w:br/>
      </w:r>
      <w:r w:rsidR="00FE2B8C" w:rsidRPr="00EE5348">
        <w:rPr>
          <w:rFonts w:ascii="Bookman Old Style" w:hAnsi="Bookman Old Style"/>
          <w:sz w:val="20"/>
          <w:szCs w:val="20"/>
        </w:rPr>
        <w:t>Corporate Worship</w:t>
      </w:r>
      <w:r w:rsidR="00EB1393">
        <w:rPr>
          <w:rFonts w:ascii="Bookman Old Style" w:hAnsi="Bookman Old Style"/>
          <w:sz w:val="20"/>
          <w:szCs w:val="20"/>
        </w:rPr>
        <w:t xml:space="preserve"> </w:t>
      </w:r>
      <w:r w:rsidR="00EE5348">
        <w:rPr>
          <w:rFonts w:ascii="Bookman Old Style" w:hAnsi="Bookman Old Style"/>
          <w:sz w:val="20"/>
          <w:szCs w:val="20"/>
        </w:rPr>
        <w:br/>
      </w:r>
      <w:r w:rsidR="00204E2C" w:rsidRPr="00DC42DF">
        <w:rPr>
          <w:rFonts w:ascii="Bookman Old Style" w:hAnsi="Bookman Old Style"/>
          <w:b/>
          <w:bCs/>
        </w:rPr>
        <w:t xml:space="preserve">11 </w:t>
      </w:r>
      <w:r w:rsidR="00204E2C">
        <w:rPr>
          <w:rFonts w:ascii="Bookman Old Style" w:hAnsi="Bookman Old Style"/>
          <w:b/>
          <w:bCs/>
        </w:rPr>
        <w:t>AM</w:t>
      </w:r>
      <w:r w:rsidR="005C00DD">
        <w:rPr>
          <w:rFonts w:ascii="Bookman Old Style" w:hAnsi="Bookman Old Style"/>
          <w:b/>
          <w:bCs/>
        </w:rPr>
        <w:t xml:space="preserve"> &amp; </w:t>
      </w:r>
      <w:r w:rsidR="00305DB1">
        <w:rPr>
          <w:rFonts w:ascii="Bookman Old Style" w:hAnsi="Bookman Old Style"/>
          <w:b/>
          <w:bCs/>
        </w:rPr>
        <w:t>5</w:t>
      </w:r>
      <w:r w:rsidR="005C00DD">
        <w:rPr>
          <w:rFonts w:ascii="Bookman Old Style" w:hAnsi="Bookman Old Style"/>
          <w:b/>
          <w:bCs/>
        </w:rPr>
        <w:t xml:space="preserve"> PM</w:t>
      </w:r>
      <w:r w:rsidR="003771D0">
        <w:rPr>
          <w:rFonts w:ascii="Bookman Old Style" w:hAnsi="Bookman Old Style"/>
          <w:b/>
          <w:bCs/>
        </w:rPr>
        <w:t xml:space="preserve">        </w:t>
      </w:r>
      <w:r w:rsidR="00D820D1">
        <w:rPr>
          <w:rFonts w:ascii="Bookman Old Style" w:hAnsi="Bookman Old Style"/>
          <w:b/>
          <w:bCs/>
        </w:rPr>
        <w:t xml:space="preserve">                                            </w:t>
      </w:r>
      <w:r w:rsidR="00D65D39" w:rsidRPr="00DC42DF">
        <w:rPr>
          <w:rFonts w:ascii="Bookman Old Style" w:hAnsi="Bookman Old Style"/>
        </w:rPr>
        <w:t>Worship</w:t>
      </w:r>
      <w:r w:rsidR="00204E2C">
        <w:rPr>
          <w:rFonts w:ascii="Bookman Old Style" w:hAnsi="Bookman Old Style"/>
        </w:rPr>
        <w:br/>
      </w:r>
      <w:r w:rsidR="00B00048" w:rsidRPr="007675F3">
        <w:rPr>
          <w:rFonts w:ascii="Bookman Old Style" w:hAnsi="Bookman Old Style"/>
          <w:i/>
          <w:iCs/>
        </w:rPr>
        <w:t xml:space="preserve">AM: </w:t>
      </w:r>
      <w:r w:rsidR="008D3DD0">
        <w:rPr>
          <w:rFonts w:ascii="Bookman Old Style" w:hAnsi="Bookman Old Style"/>
          <w:i/>
          <w:iCs/>
        </w:rPr>
        <w:t xml:space="preserve">Hebrews </w:t>
      </w:r>
      <w:r w:rsidR="00305DB1">
        <w:rPr>
          <w:rFonts w:ascii="Bookman Old Style" w:hAnsi="Bookman Old Style"/>
          <w:i/>
          <w:iCs/>
        </w:rPr>
        <w:t>7:1-10</w:t>
      </w:r>
      <w:r w:rsidR="005C00DD">
        <w:rPr>
          <w:rFonts w:ascii="Bookman Old Style" w:hAnsi="Bookman Old Style"/>
          <w:i/>
          <w:iCs/>
        </w:rPr>
        <w:t xml:space="preserve"> </w:t>
      </w:r>
      <w:r w:rsidR="005C00DD">
        <w:rPr>
          <w:rFonts w:ascii="Bookman Old Style" w:hAnsi="Bookman Old Style"/>
        </w:rPr>
        <w:t xml:space="preserve">| </w:t>
      </w:r>
      <w:r w:rsidR="005C00DD">
        <w:rPr>
          <w:rFonts w:ascii="Bookman Old Style" w:hAnsi="Bookman Old Style"/>
          <w:i/>
          <w:iCs/>
        </w:rPr>
        <w:t xml:space="preserve">PM: </w:t>
      </w:r>
      <w:r w:rsidR="00305DB1">
        <w:rPr>
          <w:rFonts w:ascii="Bookman Old Style" w:hAnsi="Bookman Old Style"/>
          <w:i/>
          <w:iCs/>
        </w:rPr>
        <w:t>Judges 2:1-5</w:t>
      </w:r>
    </w:p>
    <w:p w14:paraId="295DCA8E" w14:textId="46DA47E5" w:rsidR="00204E2C" w:rsidRDefault="007F2BFD" w:rsidP="00213B7E">
      <w:pPr>
        <w:spacing w:line="240" w:lineRule="auto"/>
        <w:jc w:val="center"/>
        <w:rPr>
          <w:rFonts w:ascii="Bookman Old Style" w:hAnsi="Bookman Old Style"/>
          <w:i/>
          <w:iCs/>
        </w:rPr>
      </w:pPr>
      <w:r>
        <w:rPr>
          <w:rFonts w:ascii="Bookman Old Style" w:hAnsi="Bookman Old Style"/>
          <w:b/>
          <w:bCs/>
          <w:color w:val="1F3864" w:themeColor="accent1" w:themeShade="80"/>
          <w:u w:val="single"/>
        </w:rPr>
        <w:t>Tuesday</w:t>
      </w:r>
      <w:r w:rsidRPr="00DC42DF">
        <w:rPr>
          <w:rFonts w:ascii="Bookman Old Style" w:hAnsi="Bookman Old Style"/>
          <w:b/>
          <w:bCs/>
          <w:color w:val="1F3864" w:themeColor="accent1" w:themeShade="80"/>
          <w:u w:val="single"/>
        </w:rPr>
        <w:t xml:space="preserve">, </w:t>
      </w:r>
      <w:r w:rsidR="008E0D3C">
        <w:rPr>
          <w:rFonts w:ascii="Bookman Old Style" w:hAnsi="Bookman Old Style"/>
          <w:b/>
          <w:bCs/>
          <w:color w:val="1F3864" w:themeColor="accent1" w:themeShade="80"/>
          <w:u w:val="single"/>
        </w:rPr>
        <w:t xml:space="preserve">February </w:t>
      </w:r>
      <w:r w:rsidR="00D820D1">
        <w:rPr>
          <w:rFonts w:ascii="Bookman Old Style" w:hAnsi="Bookman Old Style"/>
          <w:b/>
          <w:bCs/>
          <w:color w:val="1F3864" w:themeColor="accent1" w:themeShade="80"/>
          <w:u w:val="single"/>
        </w:rPr>
        <w:t>1</w:t>
      </w:r>
      <w:r w:rsidR="00305DB1">
        <w:rPr>
          <w:rFonts w:ascii="Bookman Old Style" w:hAnsi="Bookman Old Style"/>
          <w:b/>
          <w:bCs/>
          <w:color w:val="1F3864" w:themeColor="accent1" w:themeShade="80"/>
          <w:u w:val="single"/>
        </w:rPr>
        <w:t>8</w:t>
      </w:r>
      <w:r w:rsidRPr="00DC42DF">
        <w:rPr>
          <w:rFonts w:ascii="Bookman Old Style" w:hAnsi="Bookman Old Style"/>
          <w:b/>
          <w:bCs/>
          <w:color w:val="1F3864" w:themeColor="accent1" w:themeShade="80"/>
          <w:u w:val="single"/>
        </w:rPr>
        <w:t>, 20</w:t>
      </w:r>
      <w:r w:rsidR="004669F0">
        <w:rPr>
          <w:rFonts w:ascii="Bookman Old Style" w:hAnsi="Bookman Old Style"/>
          <w:b/>
          <w:bCs/>
          <w:color w:val="1F3864" w:themeColor="accent1" w:themeShade="80"/>
          <w:u w:val="single"/>
        </w:rPr>
        <w:t>20</w:t>
      </w:r>
      <w:r w:rsidR="008E205C">
        <w:rPr>
          <w:rFonts w:ascii="Bookman Old Style" w:hAnsi="Bookman Old Style"/>
          <w:b/>
          <w:bCs/>
          <w:noProof/>
        </w:rPr>
        <w:br/>
      </w:r>
      <w:r>
        <w:rPr>
          <w:rFonts w:ascii="Bookman Old Style" w:hAnsi="Bookman Old Style"/>
          <w:b/>
          <w:bCs/>
          <w:noProof/>
        </w:rPr>
        <w:t xml:space="preserve">10 AM                                          </w:t>
      </w:r>
      <w:r>
        <w:rPr>
          <w:rFonts w:ascii="Bookman Old Style" w:hAnsi="Bookman Old Style"/>
          <w:noProof/>
        </w:rPr>
        <w:t>Radio Program on WLIK</w:t>
      </w:r>
    </w:p>
    <w:p w14:paraId="181FDF25" w14:textId="2A8F5E37" w:rsidR="00704090" w:rsidRDefault="00422501" w:rsidP="008E0D3C">
      <w:pPr>
        <w:spacing w:line="240" w:lineRule="auto"/>
        <w:jc w:val="center"/>
        <w:rPr>
          <w:rFonts w:ascii="Bookman Old Style" w:hAnsi="Bookman Old Style"/>
          <w:sz w:val="20"/>
          <w:szCs w:val="20"/>
        </w:rPr>
      </w:pPr>
      <w:r w:rsidRPr="00DC42DF">
        <w:rPr>
          <w:rFonts w:ascii="Bookman Old Style" w:hAnsi="Bookman Old Style"/>
          <w:b/>
          <w:bCs/>
          <w:color w:val="1F3864" w:themeColor="accent1" w:themeShade="80"/>
          <w:u w:val="single"/>
        </w:rPr>
        <w:t xml:space="preserve">Wednesday, </w:t>
      </w:r>
      <w:r w:rsidR="008E0D3C">
        <w:rPr>
          <w:rFonts w:ascii="Bookman Old Style" w:hAnsi="Bookman Old Style"/>
          <w:b/>
          <w:bCs/>
          <w:color w:val="1F3864" w:themeColor="accent1" w:themeShade="80"/>
          <w:u w:val="single"/>
        </w:rPr>
        <w:t xml:space="preserve">February </w:t>
      </w:r>
      <w:r w:rsidR="00D820D1">
        <w:rPr>
          <w:rFonts w:ascii="Bookman Old Style" w:hAnsi="Bookman Old Style"/>
          <w:b/>
          <w:bCs/>
          <w:color w:val="1F3864" w:themeColor="accent1" w:themeShade="80"/>
          <w:u w:val="single"/>
        </w:rPr>
        <w:t>1</w:t>
      </w:r>
      <w:r w:rsidR="00305DB1">
        <w:rPr>
          <w:rFonts w:ascii="Bookman Old Style" w:hAnsi="Bookman Old Style"/>
          <w:b/>
          <w:bCs/>
          <w:color w:val="1F3864" w:themeColor="accent1" w:themeShade="80"/>
          <w:u w:val="single"/>
        </w:rPr>
        <w:t>9</w:t>
      </w:r>
      <w:r w:rsidRPr="00DC42DF">
        <w:rPr>
          <w:rFonts w:ascii="Bookman Old Style" w:hAnsi="Bookman Old Style"/>
          <w:b/>
          <w:bCs/>
          <w:color w:val="1F3864" w:themeColor="accent1" w:themeShade="80"/>
          <w:u w:val="single"/>
        </w:rPr>
        <w:t>, 20</w:t>
      </w:r>
      <w:r w:rsidR="004669F0">
        <w:rPr>
          <w:rFonts w:ascii="Bookman Old Style" w:hAnsi="Bookman Old Style"/>
          <w:b/>
          <w:bCs/>
          <w:color w:val="1F3864" w:themeColor="accent1" w:themeShade="80"/>
          <w:u w:val="single"/>
        </w:rPr>
        <w:t>20</w:t>
      </w:r>
      <w:r w:rsidR="000C749C">
        <w:rPr>
          <w:rFonts w:ascii="Bookman Old Style" w:hAnsi="Bookman Old Style"/>
          <w:b/>
          <w:bCs/>
          <w:noProof/>
        </w:rPr>
        <w:br/>
      </w:r>
      <w:r w:rsidR="00440E9C">
        <w:rPr>
          <w:rFonts w:ascii="Bookman Old Style" w:hAnsi="Bookman Old Style"/>
          <w:b/>
          <w:bCs/>
        </w:rPr>
        <w:t xml:space="preserve">6 PM                                 </w:t>
      </w:r>
      <w:r w:rsidR="00440E9C">
        <w:rPr>
          <w:rFonts w:ascii="Bookman Old Style" w:hAnsi="Bookman Old Style"/>
        </w:rPr>
        <w:t>Prayer Meeting and Bible Study</w:t>
      </w:r>
      <w:r w:rsidR="005C00DD">
        <w:rPr>
          <w:rFonts w:ascii="Bookman Old Style" w:hAnsi="Bookman Old Style"/>
        </w:rPr>
        <w:br/>
      </w:r>
      <w:r w:rsidR="005C00DD" w:rsidRPr="005C00DD">
        <w:rPr>
          <w:rFonts w:ascii="Bookman Old Style" w:hAnsi="Bookman Old Style"/>
          <w:sz w:val="20"/>
          <w:szCs w:val="20"/>
        </w:rPr>
        <w:t>Study: The book of Leviticus</w:t>
      </w:r>
    </w:p>
    <w:p w14:paraId="591E2791" w14:textId="65B07435" w:rsidR="00305DB1" w:rsidRDefault="00305DB1" w:rsidP="00305DB1">
      <w:pPr>
        <w:spacing w:line="240" w:lineRule="auto"/>
        <w:jc w:val="center"/>
        <w:rPr>
          <w:rFonts w:ascii="Bookman Old Style" w:hAnsi="Bookman Old Style"/>
          <w:noProof/>
        </w:rPr>
      </w:pPr>
      <w:r>
        <w:rPr>
          <w:rFonts w:ascii="Bookman Old Style" w:hAnsi="Bookman Old Style"/>
          <w:b/>
          <w:bCs/>
          <w:color w:val="1F3864" w:themeColor="accent1" w:themeShade="80"/>
          <w:u w:val="single"/>
        </w:rPr>
        <w:t>T</w:t>
      </w:r>
      <w:r>
        <w:rPr>
          <w:rFonts w:ascii="Bookman Old Style" w:hAnsi="Bookman Old Style"/>
          <w:b/>
          <w:bCs/>
          <w:color w:val="1F3864" w:themeColor="accent1" w:themeShade="80"/>
          <w:u w:val="single"/>
        </w:rPr>
        <w:t>hursday</w:t>
      </w:r>
      <w:r w:rsidRPr="00DC42DF">
        <w:rPr>
          <w:rFonts w:ascii="Bookman Old Style" w:hAnsi="Bookman Old Style"/>
          <w:b/>
          <w:bCs/>
          <w:color w:val="1F3864" w:themeColor="accent1" w:themeShade="80"/>
          <w:u w:val="single"/>
        </w:rPr>
        <w:t xml:space="preserve">, </w:t>
      </w:r>
      <w:r>
        <w:rPr>
          <w:rFonts w:ascii="Bookman Old Style" w:hAnsi="Bookman Old Style"/>
          <w:b/>
          <w:bCs/>
          <w:color w:val="1F3864" w:themeColor="accent1" w:themeShade="80"/>
          <w:u w:val="single"/>
        </w:rPr>
        <w:t xml:space="preserve">February </w:t>
      </w:r>
      <w:r>
        <w:rPr>
          <w:rFonts w:ascii="Bookman Old Style" w:hAnsi="Bookman Old Style"/>
          <w:b/>
          <w:bCs/>
          <w:color w:val="1F3864" w:themeColor="accent1" w:themeShade="80"/>
          <w:u w:val="single"/>
        </w:rPr>
        <w:t>20</w:t>
      </w:r>
      <w:r w:rsidRPr="00DC42DF">
        <w:rPr>
          <w:rFonts w:ascii="Bookman Old Style" w:hAnsi="Bookman Old Style"/>
          <w:b/>
          <w:bCs/>
          <w:color w:val="1F3864" w:themeColor="accent1" w:themeShade="80"/>
          <w:u w:val="single"/>
        </w:rPr>
        <w:t>, 20</w:t>
      </w:r>
      <w:r>
        <w:rPr>
          <w:rFonts w:ascii="Bookman Old Style" w:hAnsi="Bookman Old Style"/>
          <w:b/>
          <w:bCs/>
          <w:color w:val="1F3864" w:themeColor="accent1" w:themeShade="80"/>
          <w:u w:val="single"/>
        </w:rPr>
        <w:t>20</w:t>
      </w:r>
      <w:r>
        <w:rPr>
          <w:rFonts w:ascii="Bookman Old Style" w:hAnsi="Bookman Old Style"/>
          <w:b/>
          <w:bCs/>
          <w:noProof/>
        </w:rPr>
        <w:br/>
        <w:t xml:space="preserve">10 AM                                          </w:t>
      </w:r>
      <w:r>
        <w:rPr>
          <w:rFonts w:ascii="Bookman Old Style" w:hAnsi="Bookman Old Style"/>
          <w:b/>
          <w:bCs/>
          <w:noProof/>
        </w:rPr>
        <w:t xml:space="preserve">           </w:t>
      </w:r>
      <w:r>
        <w:rPr>
          <w:rFonts w:ascii="Bookman Old Style" w:hAnsi="Bookman Old Style"/>
          <w:noProof/>
        </w:rPr>
        <w:t>Session Meeting</w:t>
      </w:r>
    </w:p>
    <w:p w14:paraId="3D670400" w14:textId="6B214ADC" w:rsidR="00305DB1" w:rsidRPr="00305DB1" w:rsidRDefault="00305DB1" w:rsidP="00BA3DD9">
      <w:pPr>
        <w:spacing w:line="240" w:lineRule="auto"/>
        <w:jc w:val="center"/>
        <w:rPr>
          <w:rFonts w:ascii="Bookman Old Style" w:hAnsi="Bookman Old Style"/>
          <w:i/>
          <w:iCs/>
        </w:rPr>
      </w:pPr>
      <w:r>
        <w:rPr>
          <w:rFonts w:ascii="Bookman Old Style" w:hAnsi="Bookman Old Style"/>
          <w:b/>
          <w:bCs/>
          <w:color w:val="1F3864" w:themeColor="accent1" w:themeShade="80"/>
          <w:u w:val="single"/>
        </w:rPr>
        <w:t>Saturday</w:t>
      </w:r>
      <w:r w:rsidRPr="00DC42DF">
        <w:rPr>
          <w:rFonts w:ascii="Bookman Old Style" w:hAnsi="Bookman Old Style"/>
          <w:b/>
          <w:bCs/>
          <w:color w:val="1F3864" w:themeColor="accent1" w:themeShade="80"/>
          <w:u w:val="single"/>
        </w:rPr>
        <w:t xml:space="preserve">, </w:t>
      </w:r>
      <w:r>
        <w:rPr>
          <w:rFonts w:ascii="Bookman Old Style" w:hAnsi="Bookman Old Style"/>
          <w:b/>
          <w:bCs/>
          <w:color w:val="1F3864" w:themeColor="accent1" w:themeShade="80"/>
          <w:u w:val="single"/>
        </w:rPr>
        <w:t>February 2</w:t>
      </w:r>
      <w:r>
        <w:rPr>
          <w:rFonts w:ascii="Bookman Old Style" w:hAnsi="Bookman Old Style"/>
          <w:b/>
          <w:bCs/>
          <w:color w:val="1F3864" w:themeColor="accent1" w:themeShade="80"/>
          <w:u w:val="single"/>
        </w:rPr>
        <w:t>2</w:t>
      </w:r>
      <w:r w:rsidRPr="00DC42DF">
        <w:rPr>
          <w:rFonts w:ascii="Bookman Old Style" w:hAnsi="Bookman Old Style"/>
          <w:b/>
          <w:bCs/>
          <w:color w:val="1F3864" w:themeColor="accent1" w:themeShade="80"/>
          <w:u w:val="single"/>
        </w:rPr>
        <w:t>, 20</w:t>
      </w:r>
      <w:r>
        <w:rPr>
          <w:rFonts w:ascii="Bookman Old Style" w:hAnsi="Bookman Old Style"/>
          <w:b/>
          <w:bCs/>
          <w:color w:val="1F3864" w:themeColor="accent1" w:themeShade="80"/>
          <w:u w:val="single"/>
        </w:rPr>
        <w:t>20</w:t>
      </w:r>
      <w:r>
        <w:rPr>
          <w:rFonts w:ascii="Bookman Old Style" w:hAnsi="Bookman Old Style"/>
          <w:b/>
          <w:bCs/>
          <w:noProof/>
        </w:rPr>
        <w:br/>
      </w:r>
      <w:r>
        <w:rPr>
          <w:rFonts w:ascii="Bookman Old Style" w:hAnsi="Bookman Old Style"/>
          <w:b/>
          <w:bCs/>
          <w:noProof/>
        </w:rPr>
        <w:t>9</w:t>
      </w:r>
      <w:r>
        <w:rPr>
          <w:rFonts w:ascii="Bookman Old Style" w:hAnsi="Bookman Old Style"/>
          <w:b/>
          <w:bCs/>
          <w:noProof/>
        </w:rPr>
        <w:t xml:space="preserve"> AM                                                     </w:t>
      </w:r>
      <w:r w:rsidR="00BA3DD9">
        <w:rPr>
          <w:rFonts w:ascii="Bookman Old Style" w:hAnsi="Bookman Old Style"/>
          <w:b/>
          <w:bCs/>
          <w:noProof/>
        </w:rPr>
        <w:t xml:space="preserve"> </w:t>
      </w:r>
      <w:r>
        <w:rPr>
          <w:rFonts w:ascii="Bookman Old Style" w:hAnsi="Bookman Old Style"/>
          <w:noProof/>
        </w:rPr>
        <w:t>Ladies Breakfast</w:t>
      </w:r>
      <w:r>
        <w:rPr>
          <w:rFonts w:ascii="Bookman Old Style" w:hAnsi="Bookman Old Style"/>
          <w:noProof/>
        </w:rPr>
        <w:br/>
      </w:r>
      <w:r w:rsidRPr="00BA3DD9">
        <w:rPr>
          <w:rFonts w:ascii="Bookman Old Style" w:hAnsi="Bookman Old Style"/>
          <w:b/>
          <w:bCs/>
          <w:noProof/>
        </w:rPr>
        <w:t>9 AM</w:t>
      </w:r>
      <w:r>
        <w:rPr>
          <w:rFonts w:ascii="Bookman Old Style" w:hAnsi="Bookman Old Style"/>
          <w:noProof/>
        </w:rPr>
        <w:t xml:space="preserve"> </w:t>
      </w:r>
      <w:r w:rsidR="00BA3DD9">
        <w:rPr>
          <w:rFonts w:ascii="Bookman Old Style" w:hAnsi="Bookman Old Style"/>
          <w:noProof/>
        </w:rPr>
        <w:t xml:space="preserve">        Western Carolina Presbytery (Hendersonville NC)</w:t>
      </w:r>
      <w:r>
        <w:rPr>
          <w:rFonts w:ascii="Bookman Old Style" w:hAnsi="Bookman Old Style"/>
          <w:noProof/>
        </w:rPr>
        <w:br/>
      </w:r>
      <w:r w:rsidRPr="00305DB1">
        <w:rPr>
          <w:rFonts w:ascii="Bookman Old Style" w:hAnsi="Bookman Old Style"/>
          <w:b/>
          <w:bCs/>
          <w:noProof/>
        </w:rPr>
        <w:t>10 AM</w:t>
      </w:r>
      <w:r>
        <w:rPr>
          <w:rFonts w:ascii="Bookman Old Style" w:hAnsi="Bookman Old Style"/>
          <w:noProof/>
        </w:rPr>
        <w:t xml:space="preserve">                                                          Ladies Meeting</w:t>
      </w:r>
    </w:p>
    <w:p w14:paraId="7C612B83" w14:textId="62D0D761" w:rsidR="008D5930" w:rsidRPr="00BA3DD9" w:rsidRDefault="00422501" w:rsidP="00BA3DD9">
      <w:pPr>
        <w:spacing w:line="240" w:lineRule="auto"/>
        <w:jc w:val="center"/>
        <w:rPr>
          <w:rFonts w:ascii="Bookman Old Style" w:hAnsi="Bookman Old Style"/>
          <w:sz w:val="20"/>
          <w:szCs w:val="20"/>
        </w:rPr>
      </w:pPr>
      <w:r w:rsidRPr="00DC42DF">
        <w:rPr>
          <w:rFonts w:ascii="Bookman Old Style" w:hAnsi="Bookman Old Style"/>
          <w:b/>
          <w:bCs/>
          <w:color w:val="1F3864" w:themeColor="accent1" w:themeShade="80"/>
          <w:u w:val="single"/>
        </w:rPr>
        <w:t xml:space="preserve">Lord’s Day, </w:t>
      </w:r>
      <w:r w:rsidR="00813264">
        <w:rPr>
          <w:rFonts w:ascii="Bookman Old Style" w:hAnsi="Bookman Old Style"/>
          <w:b/>
          <w:bCs/>
          <w:color w:val="1F3864" w:themeColor="accent1" w:themeShade="80"/>
          <w:u w:val="single"/>
        </w:rPr>
        <w:t xml:space="preserve">February </w:t>
      </w:r>
      <w:r w:rsidR="00305DB1">
        <w:rPr>
          <w:rFonts w:ascii="Bookman Old Style" w:hAnsi="Bookman Old Style"/>
          <w:b/>
          <w:bCs/>
          <w:color w:val="1F3864" w:themeColor="accent1" w:themeShade="80"/>
          <w:u w:val="single"/>
        </w:rPr>
        <w:t>23</w:t>
      </w:r>
      <w:r w:rsidR="009B7AB2" w:rsidRPr="00DC42DF">
        <w:rPr>
          <w:rFonts w:ascii="Bookman Old Style" w:hAnsi="Bookman Old Style"/>
          <w:b/>
          <w:bCs/>
          <w:color w:val="1F3864" w:themeColor="accent1" w:themeShade="80"/>
          <w:u w:val="single"/>
        </w:rPr>
        <w:t>, 20</w:t>
      </w:r>
      <w:r w:rsidR="004669F0">
        <w:rPr>
          <w:rFonts w:ascii="Bookman Old Style" w:hAnsi="Bookman Old Style"/>
          <w:b/>
          <w:bCs/>
          <w:color w:val="1F3864" w:themeColor="accent1" w:themeShade="80"/>
          <w:u w:val="single"/>
        </w:rPr>
        <w:t>20</w:t>
      </w:r>
      <w:r w:rsidR="002374E7">
        <w:rPr>
          <w:rFonts w:ascii="Bookman Old Style" w:hAnsi="Bookman Old Style"/>
        </w:rPr>
        <w:br/>
      </w:r>
      <w:r w:rsidR="002374E7" w:rsidRPr="002374E7">
        <w:rPr>
          <w:rFonts w:ascii="Bookman Old Style" w:hAnsi="Bookman Old Style"/>
          <w:b/>
          <w:bCs/>
        </w:rPr>
        <w:t>9:45 AM</w:t>
      </w:r>
      <w:r w:rsidR="002374E7">
        <w:rPr>
          <w:rFonts w:ascii="Bookman Old Style" w:hAnsi="Bookman Old Style"/>
        </w:rPr>
        <w:t xml:space="preserve">                                               </w:t>
      </w:r>
      <w:r w:rsidR="00D4644F">
        <w:rPr>
          <w:rFonts w:ascii="Bookman Old Style" w:hAnsi="Bookman Old Style"/>
        </w:rPr>
        <w:t xml:space="preserve">        Sunday School</w:t>
      </w:r>
      <w:r w:rsidR="000C7FB1">
        <w:rPr>
          <w:rFonts w:ascii="Bookman Old Style" w:hAnsi="Bookman Old Style"/>
        </w:rPr>
        <w:br/>
      </w:r>
      <w:r w:rsidR="000C7FB1" w:rsidRPr="00EE5348">
        <w:rPr>
          <w:rFonts w:ascii="Bookman Old Style" w:hAnsi="Bookman Old Style"/>
          <w:sz w:val="20"/>
          <w:szCs w:val="20"/>
        </w:rPr>
        <w:t>Corporate Worship</w:t>
      </w:r>
      <w:r w:rsidR="00BA3DD9">
        <w:rPr>
          <w:rFonts w:ascii="Bookman Old Style" w:hAnsi="Bookman Old Style"/>
          <w:sz w:val="20"/>
          <w:szCs w:val="20"/>
        </w:rPr>
        <w:br/>
      </w:r>
      <w:r w:rsidRPr="00DC42DF">
        <w:rPr>
          <w:rFonts w:ascii="Bookman Old Style" w:hAnsi="Bookman Old Style"/>
          <w:b/>
          <w:bCs/>
        </w:rPr>
        <w:t xml:space="preserve">11 </w:t>
      </w:r>
      <w:r w:rsidR="00191E35">
        <w:rPr>
          <w:rFonts w:ascii="Bookman Old Style" w:hAnsi="Bookman Old Style"/>
          <w:b/>
          <w:bCs/>
        </w:rPr>
        <w:t>A</w:t>
      </w:r>
      <w:r w:rsidR="00B10536">
        <w:rPr>
          <w:rFonts w:ascii="Bookman Old Style" w:hAnsi="Bookman Old Style"/>
          <w:b/>
          <w:bCs/>
        </w:rPr>
        <w:t>M</w:t>
      </w:r>
      <w:r w:rsidR="000C7FB1">
        <w:rPr>
          <w:rFonts w:ascii="Bookman Old Style" w:hAnsi="Bookman Old Style"/>
          <w:b/>
          <w:bCs/>
        </w:rPr>
        <w:t xml:space="preserve"> &amp; </w:t>
      </w:r>
      <w:r w:rsidR="00BA3DD9">
        <w:rPr>
          <w:rFonts w:ascii="Bookman Old Style" w:hAnsi="Bookman Old Style"/>
          <w:b/>
          <w:bCs/>
        </w:rPr>
        <w:t>2</w:t>
      </w:r>
      <w:r w:rsidR="000C7FB1">
        <w:rPr>
          <w:rFonts w:ascii="Bookman Old Style" w:hAnsi="Bookman Old Style"/>
          <w:b/>
          <w:bCs/>
        </w:rPr>
        <w:t xml:space="preserve"> PM</w:t>
      </w:r>
      <w:r w:rsidR="008E0D3C">
        <w:rPr>
          <w:rFonts w:ascii="Bookman Old Style" w:hAnsi="Bookman Old Style"/>
          <w:b/>
          <w:bCs/>
        </w:rPr>
        <w:t xml:space="preserve">                                           </w:t>
      </w:r>
      <w:r w:rsidR="000C7FB1">
        <w:rPr>
          <w:rFonts w:ascii="Bookman Old Style" w:hAnsi="Bookman Old Style"/>
          <w:b/>
          <w:bCs/>
        </w:rPr>
        <w:t xml:space="preserve">         </w:t>
      </w:r>
      <w:r w:rsidRPr="00DC42DF">
        <w:rPr>
          <w:rFonts w:ascii="Bookman Old Style" w:hAnsi="Bookman Old Style"/>
        </w:rPr>
        <w:t>Wo</w:t>
      </w:r>
      <w:r w:rsidR="002132B0" w:rsidRPr="00DC42DF">
        <w:rPr>
          <w:rFonts w:ascii="Bookman Old Style" w:hAnsi="Bookman Old Style"/>
        </w:rPr>
        <w:t>rship</w:t>
      </w:r>
      <w:r w:rsidR="008E0D3C">
        <w:rPr>
          <w:rFonts w:ascii="Bookman Old Style" w:hAnsi="Bookman Old Style"/>
        </w:rPr>
        <w:br/>
      </w:r>
      <w:r w:rsidR="004D642E" w:rsidRPr="00704090">
        <w:rPr>
          <w:rFonts w:ascii="Bookman Old Style" w:hAnsi="Bookman Old Style"/>
          <w:i/>
          <w:iCs/>
        </w:rPr>
        <w:t>AM</w:t>
      </w:r>
      <w:r w:rsidR="00A65387" w:rsidRPr="00704090">
        <w:rPr>
          <w:rFonts w:ascii="Bookman Old Style" w:hAnsi="Bookman Old Style"/>
          <w:i/>
          <w:iCs/>
        </w:rPr>
        <w:t xml:space="preserve">: </w:t>
      </w:r>
      <w:r w:rsidR="0076066A">
        <w:rPr>
          <w:rFonts w:ascii="Bookman Old Style" w:hAnsi="Bookman Old Style"/>
          <w:i/>
          <w:iCs/>
        </w:rPr>
        <w:t xml:space="preserve">Hebrews </w:t>
      </w:r>
      <w:r w:rsidR="000B40F4">
        <w:rPr>
          <w:rFonts w:ascii="Bookman Old Style" w:hAnsi="Bookman Old Style"/>
          <w:i/>
          <w:iCs/>
        </w:rPr>
        <w:t>7:</w:t>
      </w:r>
      <w:r w:rsidR="00305DB1">
        <w:rPr>
          <w:rFonts w:ascii="Bookman Old Style" w:hAnsi="Bookman Old Style"/>
          <w:i/>
          <w:iCs/>
        </w:rPr>
        <w:t>11-19</w:t>
      </w:r>
      <w:r w:rsidR="008D5930">
        <w:rPr>
          <w:rFonts w:ascii="Bookman Old Style" w:hAnsi="Bookman Old Style"/>
          <w:i/>
          <w:iCs/>
        </w:rPr>
        <w:t xml:space="preserve"> </w:t>
      </w:r>
      <w:r w:rsidR="008D5930" w:rsidRPr="008D5930">
        <w:rPr>
          <w:rFonts w:ascii="Bookman Old Style" w:hAnsi="Bookman Old Style"/>
        </w:rPr>
        <w:t>|</w:t>
      </w:r>
      <w:r w:rsidR="008D5930">
        <w:rPr>
          <w:rFonts w:ascii="Bookman Old Style" w:hAnsi="Bookman Old Style"/>
          <w:i/>
          <w:iCs/>
        </w:rPr>
        <w:t xml:space="preserve"> </w:t>
      </w:r>
      <w:r w:rsidR="008D74D4">
        <w:rPr>
          <w:rFonts w:ascii="Bookman Old Style" w:hAnsi="Bookman Old Style"/>
          <w:i/>
          <w:iCs/>
        </w:rPr>
        <w:t xml:space="preserve">PM: </w:t>
      </w:r>
      <w:r w:rsidR="00D820D1">
        <w:rPr>
          <w:rFonts w:ascii="Bookman Old Style" w:hAnsi="Bookman Old Style"/>
          <w:i/>
          <w:iCs/>
        </w:rPr>
        <w:t>Judges 2:</w:t>
      </w:r>
      <w:r w:rsidR="00305DB1">
        <w:rPr>
          <w:rFonts w:ascii="Bookman Old Style" w:hAnsi="Bookman Old Style"/>
          <w:i/>
          <w:iCs/>
        </w:rPr>
        <w:t>6-23</w:t>
      </w:r>
      <w:r w:rsidR="00D65059">
        <w:rPr>
          <w:rFonts w:ascii="Bookman Old Style" w:hAnsi="Bookman Old Style"/>
          <w:i/>
          <w:iCs/>
        </w:rPr>
        <w:br/>
      </w:r>
      <w:r w:rsidR="00D65059" w:rsidRPr="00BA3DD9">
        <w:rPr>
          <w:rFonts w:ascii="Bookman Old Style" w:hAnsi="Bookman Old Style"/>
          <w:b/>
          <w:bCs/>
        </w:rPr>
        <w:t>12:30 PM</w:t>
      </w:r>
      <w:r w:rsidR="00D65059">
        <w:rPr>
          <w:rFonts w:ascii="Bookman Old Style" w:hAnsi="Bookman Old Style"/>
        </w:rPr>
        <w:t xml:space="preserve">                             Fellowship Meal at the Church</w:t>
      </w:r>
      <w:r w:rsidR="00D65059">
        <w:rPr>
          <w:rFonts w:ascii="Bookman Old Style" w:hAnsi="Bookman Old Style"/>
        </w:rPr>
        <w:br/>
      </w:r>
    </w:p>
    <w:p w14:paraId="27E95DCA" w14:textId="77777777" w:rsidR="00EB1393" w:rsidRDefault="00EB1393" w:rsidP="000B40F4">
      <w:pPr>
        <w:rPr>
          <w:rFonts w:ascii="Bookman Old Style" w:hAnsi="Bookman Old Style"/>
          <w:b/>
          <w:bCs/>
          <w:color w:val="1F3864" w:themeColor="accent1" w:themeShade="80"/>
          <w:sz w:val="28"/>
          <w:szCs w:val="28"/>
        </w:rPr>
      </w:pPr>
      <w:bookmarkStart w:id="2" w:name="_GoBack"/>
      <w:bookmarkEnd w:id="2"/>
    </w:p>
    <w:p w14:paraId="67B74C8E" w14:textId="4C0206C8" w:rsidR="00422501" w:rsidRPr="00861BB0" w:rsidRDefault="00422501" w:rsidP="00422501">
      <w:pPr>
        <w:jc w:val="center"/>
        <w:rPr>
          <w:rFonts w:ascii="Bookman Old Style" w:hAnsi="Bookman Old Style"/>
          <w:sz w:val="28"/>
          <w:szCs w:val="28"/>
        </w:rPr>
      </w:pPr>
      <w:r w:rsidRPr="00861BB0">
        <w:rPr>
          <w:rFonts w:ascii="Bookman Old Style" w:hAnsi="Bookman Old Style"/>
          <w:b/>
          <w:bCs/>
          <w:color w:val="1F3864" w:themeColor="accent1" w:themeShade="80"/>
          <w:sz w:val="28"/>
          <w:szCs w:val="28"/>
        </w:rPr>
        <w:lastRenderedPageBreak/>
        <w:t>~Prayer Needs~</w:t>
      </w:r>
    </w:p>
    <w:p w14:paraId="3716E6C5" w14:textId="3ED2F9C5" w:rsidR="00422501" w:rsidRPr="00851FF5" w:rsidRDefault="00422501" w:rsidP="00422501">
      <w:pPr>
        <w:rPr>
          <w:rFonts w:ascii="Bookman Old Style" w:hAnsi="Bookman Old Style"/>
          <w:b/>
          <w:bCs/>
          <w:color w:val="1F3864" w:themeColor="accent1" w:themeShade="80"/>
        </w:rPr>
      </w:pPr>
      <w:r w:rsidRPr="00863B9F">
        <w:rPr>
          <w:rFonts w:ascii="Bookman Old Style" w:hAnsi="Bookman Old Style"/>
          <w:b/>
          <w:bCs/>
          <w:noProof/>
          <w:color w:val="1F3864" w:themeColor="accent1" w:themeShade="80"/>
        </w:rPr>
        <w:t>Family</w:t>
      </w:r>
      <w:r w:rsidRPr="00F34D39">
        <w:rPr>
          <w:rFonts w:ascii="Bookman Old Style" w:hAnsi="Bookman Old Style"/>
          <w:b/>
          <w:bCs/>
          <w:color w:val="1F3864" w:themeColor="accent1" w:themeShade="80"/>
        </w:rPr>
        <w:t xml:space="preserve"> of the week: </w:t>
      </w:r>
      <w:r>
        <w:rPr>
          <w:rFonts w:ascii="Bookman Old Style" w:hAnsi="Bookman Old Style"/>
          <w:b/>
          <w:bCs/>
          <w:color w:val="1F3864" w:themeColor="accent1" w:themeShade="80"/>
        </w:rPr>
        <w:t xml:space="preserve"> </w:t>
      </w:r>
      <w:r w:rsidR="00305DB1">
        <w:rPr>
          <w:rFonts w:ascii="Bookman Old Style" w:hAnsi="Bookman Old Style"/>
        </w:rPr>
        <w:t>John and Barbara Slaven</w:t>
      </w:r>
      <w:r>
        <w:rPr>
          <w:rFonts w:ascii="Bookman Old Style" w:hAnsi="Bookman Old Style"/>
        </w:rPr>
        <w:br/>
      </w:r>
      <w:r>
        <w:rPr>
          <w:rFonts w:ascii="Bookman Old Style" w:hAnsi="Bookman Old Style"/>
          <w:b/>
          <w:bCs/>
          <w:color w:val="1F3864" w:themeColor="accent1" w:themeShade="80"/>
        </w:rPr>
        <w:t>Church</w:t>
      </w:r>
      <w:r w:rsidRPr="00F34D39">
        <w:rPr>
          <w:rFonts w:ascii="Bookman Old Style" w:hAnsi="Bookman Old Style"/>
          <w:b/>
          <w:bCs/>
          <w:color w:val="1F3864" w:themeColor="accent1" w:themeShade="80"/>
        </w:rPr>
        <w:t xml:space="preserve"> of the week:</w:t>
      </w:r>
      <w:r>
        <w:rPr>
          <w:rFonts w:ascii="Bookman Old Style" w:hAnsi="Bookman Old Style"/>
          <w:b/>
          <w:bCs/>
          <w:color w:val="1F3864" w:themeColor="accent1" w:themeShade="80"/>
        </w:rPr>
        <w:t xml:space="preserve"> </w:t>
      </w:r>
      <w:r w:rsidR="00305DB1">
        <w:rPr>
          <w:rFonts w:ascii="Bookman Old Style" w:hAnsi="Bookman Old Style"/>
        </w:rPr>
        <w:t>Emmanuel Presbyterian (Franklin NC)</w:t>
      </w:r>
    </w:p>
    <w:p w14:paraId="049FE099" w14:textId="77777777" w:rsidR="00422501" w:rsidRDefault="00422501" w:rsidP="00422501">
      <w:pPr>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t>
      </w:r>
      <w:r>
        <w:rPr>
          <w:rFonts w:ascii="Bookman Old Style" w:hAnsi="Bookman Old Style"/>
          <w:b/>
          <w:bCs/>
          <w:color w:val="1F3864" w:themeColor="accent1" w:themeShade="80"/>
          <w:sz w:val="24"/>
          <w:szCs w:val="24"/>
        </w:rPr>
        <w:t>Ushers, Greeters and Nursery Volunteers</w:t>
      </w:r>
      <w:r w:rsidRPr="00E54208">
        <w:rPr>
          <w:rFonts w:ascii="Bookman Old Style" w:hAnsi="Bookman Old Style"/>
          <w:b/>
          <w:bCs/>
          <w:color w:val="1F3864" w:themeColor="accent1" w:themeShade="80"/>
          <w:sz w:val="24"/>
          <w:szCs w:val="24"/>
        </w:rPr>
        <w:t>~</w:t>
      </w:r>
    </w:p>
    <w:p w14:paraId="4F079E2D" w14:textId="561E51DD" w:rsidR="000409D8" w:rsidRPr="000826F5" w:rsidRDefault="007C2688" w:rsidP="00DA74E2">
      <w:pPr>
        <w:jc w:val="center"/>
        <w:rPr>
          <w:rFonts w:ascii="Bookman Old Style" w:hAnsi="Bookman Old Style"/>
          <w:b/>
          <w:bCs/>
        </w:rPr>
      </w:pPr>
      <w:r>
        <w:rPr>
          <w:rFonts w:ascii="Bookman Old Style" w:hAnsi="Bookman Old Style"/>
          <w:b/>
          <w:bCs/>
        </w:rPr>
        <w:t>February</w:t>
      </w:r>
      <w:r w:rsidR="00422501">
        <w:rPr>
          <w:rFonts w:ascii="Bookman Old Style" w:hAnsi="Bookman Old Style"/>
          <w:b/>
          <w:bCs/>
        </w:rPr>
        <w:t xml:space="preserve"> </w:t>
      </w:r>
      <w:r w:rsidR="00422501" w:rsidRPr="00605E54">
        <w:rPr>
          <w:rFonts w:ascii="Bookman Old Style" w:hAnsi="Bookman Old Style"/>
          <w:b/>
          <w:bCs/>
        </w:rPr>
        <w:t>Ushers</w:t>
      </w:r>
      <w:r w:rsidR="00422501" w:rsidRPr="00605E54">
        <w:rPr>
          <w:rFonts w:ascii="Bookman Old Style" w:hAnsi="Bookman Old Style"/>
        </w:rPr>
        <w:t>:</w:t>
      </w:r>
      <w:r w:rsidR="00C257FF">
        <w:rPr>
          <w:rFonts w:ascii="Bookman Old Style" w:hAnsi="Bookman Old Style"/>
        </w:rPr>
        <w:t xml:space="preserve"> </w:t>
      </w:r>
      <w:r>
        <w:rPr>
          <w:rFonts w:ascii="Bookman Old Style" w:hAnsi="Bookman Old Style"/>
        </w:rPr>
        <w:t>Daniel Zellers</w:t>
      </w:r>
      <w:r w:rsidR="00AB48FA">
        <w:rPr>
          <w:rFonts w:ascii="Bookman Old Style" w:hAnsi="Bookman Old Style"/>
        </w:rPr>
        <w:t xml:space="preserve"> and William Hill, Sr.</w:t>
      </w:r>
      <w:r w:rsidR="006268F9" w:rsidRPr="00605E54">
        <w:rPr>
          <w:rFonts w:ascii="Bookman Old Style" w:hAnsi="Bookman Old Style"/>
        </w:rPr>
        <w:br/>
      </w:r>
      <w:r w:rsidR="00422501" w:rsidRPr="003E034B">
        <w:rPr>
          <w:rFonts w:ascii="Bookman Old Style" w:hAnsi="Bookman Old Style"/>
          <w:b/>
          <w:bCs/>
        </w:rPr>
        <w:t>Greeter</w:t>
      </w:r>
      <w:r w:rsidR="003E034B">
        <w:rPr>
          <w:rFonts w:ascii="Bookman Old Style" w:hAnsi="Bookman Old Style"/>
        </w:rPr>
        <w:t>:</w:t>
      </w:r>
      <w:r w:rsidR="002A394F">
        <w:rPr>
          <w:rFonts w:ascii="Bookman Old Style" w:hAnsi="Bookman Old Style"/>
        </w:rPr>
        <w:t xml:space="preserve"> </w:t>
      </w:r>
      <w:r w:rsidR="00C328C8">
        <w:rPr>
          <w:rFonts w:ascii="Bookman Old Style" w:hAnsi="Bookman Old Style"/>
        </w:rPr>
        <w:t>Rob Amick</w:t>
      </w:r>
      <w:r w:rsidR="006268F9">
        <w:rPr>
          <w:rFonts w:ascii="Bookman Old Style" w:hAnsi="Bookman Old Style"/>
        </w:rPr>
        <w:br/>
      </w:r>
      <w:r w:rsidR="00422501" w:rsidRPr="00605E54">
        <w:rPr>
          <w:rFonts w:ascii="Bookman Old Style" w:hAnsi="Bookman Old Style"/>
          <w:b/>
          <w:bCs/>
        </w:rPr>
        <w:t>Nursery</w:t>
      </w:r>
      <w:r w:rsidR="00422501" w:rsidRPr="00605E54">
        <w:rPr>
          <w:rFonts w:ascii="Bookman Old Style" w:hAnsi="Bookman Old Style"/>
        </w:rPr>
        <w:t xml:space="preserve">: </w:t>
      </w:r>
      <w:r w:rsidR="00A94DE8">
        <w:rPr>
          <w:rFonts w:ascii="Bookman Old Style" w:hAnsi="Bookman Old Style"/>
        </w:rPr>
        <w:t>TBD</w:t>
      </w:r>
      <w:r w:rsidR="000B40F4">
        <w:rPr>
          <w:rFonts w:ascii="Bookman Old Style" w:hAnsi="Bookman Old Style"/>
        </w:rPr>
        <w:br/>
      </w:r>
      <w:r w:rsidR="006268F9">
        <w:rPr>
          <w:rFonts w:ascii="Bookman Old Style" w:hAnsi="Bookman Old Style"/>
          <w:b/>
          <w:bCs/>
          <w:color w:val="002060"/>
          <w:sz w:val="24"/>
          <w:szCs w:val="24"/>
        </w:rPr>
        <w:br/>
      </w:r>
      <w:r w:rsidR="006268F9" w:rsidRPr="00740A8A">
        <w:rPr>
          <w:rFonts w:ascii="Bookman Old Style" w:hAnsi="Bookman Old Style"/>
          <w:b/>
          <w:bCs/>
          <w:color w:val="002060"/>
          <w:sz w:val="28"/>
          <w:szCs w:val="28"/>
        </w:rPr>
        <w:t>~Church Information~</w:t>
      </w:r>
    </w:p>
    <w:p w14:paraId="1DA85EE3" w14:textId="40F126FF" w:rsidR="00C96F71" w:rsidRDefault="006268F9" w:rsidP="00C96F71">
      <w:pPr>
        <w:jc w:val="center"/>
        <w:rPr>
          <w:rFonts w:ascii="Bookman Old Style" w:hAnsi="Bookman Old Style"/>
        </w:rPr>
      </w:pPr>
      <w:r w:rsidRPr="00C42A9E">
        <w:rPr>
          <w:rFonts w:ascii="Bookman Old Style" w:hAnsi="Bookman Old Style"/>
          <w:b/>
          <w:bCs/>
        </w:rPr>
        <w:t>Session</w:t>
      </w:r>
      <w:r w:rsidRPr="00C42A9E">
        <w:rPr>
          <w:rFonts w:ascii="Bookman Old Style" w:hAnsi="Bookman Old Style"/>
        </w:rPr>
        <w:t>: Terry Rowekamp</w:t>
      </w:r>
      <w:r>
        <w:rPr>
          <w:rFonts w:ascii="Bookman Old Style" w:hAnsi="Bookman Old Style"/>
        </w:rPr>
        <w:t xml:space="preserve"> (Clerk)</w:t>
      </w:r>
      <w:r w:rsidRPr="00C42A9E">
        <w:rPr>
          <w:rFonts w:ascii="Bookman Old Style" w:hAnsi="Bookman Old Style"/>
        </w:rPr>
        <w:t xml:space="preserve">, </w:t>
      </w:r>
      <w:r w:rsidR="003D3FB8">
        <w:rPr>
          <w:rFonts w:ascii="Bookman Old Style" w:hAnsi="Bookman Old Style"/>
        </w:rPr>
        <w:br/>
      </w:r>
      <w:r w:rsidRPr="00C42A9E">
        <w:rPr>
          <w:rFonts w:ascii="Bookman Old Style" w:hAnsi="Bookman Old Style"/>
        </w:rPr>
        <w:t>Rev. W. Hill</w:t>
      </w:r>
      <w:r w:rsidR="003D3FB8">
        <w:rPr>
          <w:rFonts w:ascii="Bookman Old Style" w:hAnsi="Bookman Old Style"/>
        </w:rPr>
        <w:t>, Jr.</w:t>
      </w:r>
      <w:r w:rsidR="008C6ADB">
        <w:rPr>
          <w:rFonts w:ascii="Bookman Old Style" w:hAnsi="Bookman Old Style"/>
        </w:rPr>
        <w:t xml:space="preserve"> (Moderator)</w:t>
      </w:r>
      <w:r w:rsidR="00A94DE8">
        <w:rPr>
          <w:rFonts w:ascii="Bookman Old Style" w:hAnsi="Bookman Old Style"/>
        </w:rPr>
        <w:br/>
      </w:r>
      <w:r w:rsidR="00A94DE8" w:rsidRPr="00A94DE8">
        <w:rPr>
          <w:rFonts w:ascii="Bookman Old Style" w:hAnsi="Bookman Old Style"/>
          <w:b/>
          <w:bCs/>
        </w:rPr>
        <w:t>Diaconate</w:t>
      </w:r>
      <w:r w:rsidR="00A94DE8">
        <w:rPr>
          <w:rFonts w:ascii="Bookman Old Style" w:hAnsi="Bookman Old Style"/>
        </w:rPr>
        <w:t>: William Hill, Sr.</w:t>
      </w:r>
      <w:r w:rsidR="000B40F4">
        <w:rPr>
          <w:rFonts w:ascii="Bookman Old Style" w:hAnsi="Bookman Old Style"/>
        </w:rPr>
        <w:t xml:space="preserve"> (treasurer)</w:t>
      </w:r>
      <w:r w:rsidRPr="00C42A9E">
        <w:rPr>
          <w:rFonts w:ascii="Bookman Old Style" w:hAnsi="Bookman Old Style"/>
        </w:rPr>
        <w:br/>
      </w:r>
      <w:r w:rsidRPr="00C42A9E">
        <w:rPr>
          <w:rFonts w:ascii="Bookman Old Style" w:hAnsi="Bookman Old Style"/>
          <w:b/>
          <w:bCs/>
        </w:rPr>
        <w:t>Music</w:t>
      </w:r>
      <w:r w:rsidRPr="00C42A9E">
        <w:rPr>
          <w:rFonts w:ascii="Bookman Old Style" w:hAnsi="Bookman Old Style"/>
        </w:rPr>
        <w:t xml:space="preserve">: </w:t>
      </w:r>
      <w:r w:rsidR="00DC42DF">
        <w:rPr>
          <w:rFonts w:ascii="Bookman Old Style" w:hAnsi="Bookman Old Style"/>
        </w:rPr>
        <w:t>Mr. Randall Sheetz</w:t>
      </w:r>
      <w:r w:rsidR="00F016B1">
        <w:rPr>
          <w:rFonts w:ascii="Bookman Old Style" w:hAnsi="Bookman Old Style"/>
        </w:rPr>
        <w:br/>
      </w:r>
      <w:r w:rsidRPr="00C42A9E">
        <w:rPr>
          <w:rFonts w:ascii="Bookman Old Style" w:hAnsi="Bookman Old Style"/>
          <w:b/>
          <w:bCs/>
        </w:rPr>
        <w:t>Website</w:t>
      </w:r>
      <w:r>
        <w:rPr>
          <w:rFonts w:ascii="Bookman Old Style" w:hAnsi="Bookman Old Style"/>
        </w:rPr>
        <w:t xml:space="preserve">: </w:t>
      </w:r>
      <w:hyperlink r:id="rId8" w:history="1">
        <w:r w:rsidRPr="004E3C61">
          <w:rPr>
            <w:rStyle w:val="Hyperlink"/>
            <w:rFonts w:ascii="Bookman Old Style" w:hAnsi="Bookman Old Style"/>
            <w:color w:val="000000" w:themeColor="text1"/>
            <w:u w:val="none"/>
          </w:rPr>
          <w:t>www.fellowship-pca.org</w:t>
        </w:r>
      </w:hyperlink>
      <w:r w:rsidRPr="004E3C61">
        <w:rPr>
          <w:rFonts w:ascii="Bookman Old Style" w:hAnsi="Bookman Old Style"/>
          <w:b/>
          <w:bCs/>
        </w:rPr>
        <w:br/>
      </w:r>
      <w:r w:rsidRPr="00FC6AB1">
        <w:rPr>
          <w:rFonts w:ascii="Bookman Old Style" w:hAnsi="Bookman Old Style"/>
          <w:b/>
          <w:bCs/>
        </w:rPr>
        <w:t>Mailing Address:</w:t>
      </w:r>
      <w:r>
        <w:rPr>
          <w:rFonts w:ascii="Bookman Old Style" w:hAnsi="Bookman Old Style"/>
        </w:rPr>
        <w:t xml:space="preserve"> PO Box 574, Newport TN 37822</w:t>
      </w:r>
    </w:p>
    <w:p w14:paraId="7E71DF12" w14:textId="77777777" w:rsidR="00C07F29" w:rsidRPr="00C96F71" w:rsidRDefault="00C07F29" w:rsidP="00C96F71">
      <w:pPr>
        <w:jc w:val="center"/>
        <w:rPr>
          <w:rFonts w:ascii="Bookman Old Style" w:hAnsi="Bookman Old Style"/>
          <w:b/>
          <w:bCs/>
        </w:rPr>
      </w:pPr>
    </w:p>
    <w:p w14:paraId="7A796D3E" w14:textId="7A056180" w:rsidR="000B40F4" w:rsidRPr="00304D32" w:rsidRDefault="00C07F29" w:rsidP="00304D32">
      <w:pPr>
        <w:tabs>
          <w:tab w:val="left" w:pos="1365"/>
        </w:tabs>
        <w:jc w:val="center"/>
        <w:rPr>
          <w:rFonts w:ascii="Bookman Old Style" w:hAnsi="Bookman Old Style"/>
        </w:rPr>
      </w:pPr>
      <w:r>
        <w:rPr>
          <w:rFonts w:ascii="Bookman Old Style" w:hAnsi="Bookman Old Style"/>
          <w:noProof/>
        </w:rPr>
        <w:drawing>
          <wp:inline distT="0" distB="0" distL="0" distR="0" wp14:anchorId="6372BA66" wp14:editId="6E189AA2">
            <wp:extent cx="3181350" cy="2458673"/>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iginal.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187956" cy="2463778"/>
                    </a:xfrm>
                    <a:prstGeom prst="rect">
                      <a:avLst/>
                    </a:prstGeom>
                  </pic:spPr>
                </pic:pic>
              </a:graphicData>
            </a:graphic>
          </wp:inline>
        </w:drawing>
      </w:r>
    </w:p>
    <w:p w14:paraId="721FC989" w14:textId="72BA0988" w:rsidR="00BA3DD9" w:rsidRPr="00E54208" w:rsidRDefault="00BA3DD9" w:rsidP="00BA3DD9">
      <w:pPr>
        <w:jc w:val="center"/>
        <w:rPr>
          <w:rFonts w:ascii="Bookman Old Style" w:hAnsi="Bookman Old Style"/>
          <w:b/>
          <w:bCs/>
          <w:color w:val="1F3864" w:themeColor="accent1" w:themeShade="80"/>
          <w:sz w:val="24"/>
          <w:szCs w:val="24"/>
          <w:u w:val="single"/>
        </w:rPr>
      </w:pPr>
      <w:r>
        <w:rPr>
          <w:rFonts w:ascii="Bookman Old Style" w:hAnsi="Bookman Old Style"/>
          <w:b/>
          <w:bCs/>
          <w:color w:val="1F3864" w:themeColor="accent1" w:themeShade="80"/>
          <w:sz w:val="24"/>
          <w:szCs w:val="24"/>
          <w:u w:val="single"/>
        </w:rPr>
        <w:lastRenderedPageBreak/>
        <w:t xml:space="preserve">Evening </w:t>
      </w:r>
      <w:r w:rsidRPr="00E54208">
        <w:rPr>
          <w:rFonts w:ascii="Bookman Old Style" w:hAnsi="Bookman Old Style"/>
          <w:b/>
          <w:bCs/>
          <w:color w:val="1F3864" w:themeColor="accent1" w:themeShade="80"/>
          <w:sz w:val="24"/>
          <w:szCs w:val="24"/>
          <w:u w:val="single"/>
        </w:rPr>
        <w:t>Worship</w:t>
      </w:r>
      <w:r>
        <w:rPr>
          <w:rFonts w:ascii="Bookman Old Style" w:hAnsi="Bookman Old Style"/>
          <w:b/>
          <w:bCs/>
          <w:color w:val="1F3864" w:themeColor="accent1" w:themeShade="80"/>
          <w:sz w:val="24"/>
          <w:szCs w:val="24"/>
          <w:u w:val="single"/>
        </w:rPr>
        <w:t xml:space="preserve"> ~Lord’s Day</w:t>
      </w:r>
      <w:r w:rsidRPr="00E54208">
        <w:rPr>
          <w:rFonts w:ascii="Bookman Old Style" w:hAnsi="Bookman Old Style"/>
          <w:b/>
          <w:bCs/>
          <w:color w:val="1F3864" w:themeColor="accent1" w:themeShade="80"/>
          <w:sz w:val="24"/>
          <w:szCs w:val="24"/>
          <w:u w:val="single"/>
        </w:rPr>
        <w:t>~</w:t>
      </w:r>
      <w:r>
        <w:rPr>
          <w:rFonts w:ascii="Bookman Old Style" w:hAnsi="Bookman Old Style"/>
          <w:b/>
          <w:bCs/>
          <w:color w:val="1F3864" w:themeColor="accent1" w:themeShade="80"/>
          <w:sz w:val="24"/>
          <w:szCs w:val="24"/>
          <w:u w:val="single"/>
        </w:rPr>
        <w:t xml:space="preserve"> February </w:t>
      </w:r>
      <w:r>
        <w:rPr>
          <w:rFonts w:ascii="Bookman Old Style" w:hAnsi="Bookman Old Style"/>
          <w:b/>
          <w:bCs/>
          <w:color w:val="1F3864" w:themeColor="accent1" w:themeShade="80"/>
          <w:sz w:val="24"/>
          <w:szCs w:val="24"/>
          <w:u w:val="single"/>
        </w:rPr>
        <w:t>16</w:t>
      </w:r>
      <w:r w:rsidRPr="00E54208">
        <w:rPr>
          <w:rFonts w:ascii="Bookman Old Style" w:hAnsi="Bookman Old Style"/>
          <w:b/>
          <w:bCs/>
          <w:color w:val="1F3864" w:themeColor="accent1" w:themeShade="80"/>
          <w:sz w:val="24"/>
          <w:szCs w:val="24"/>
          <w:u w:val="single"/>
        </w:rPr>
        <w:t>, 20</w:t>
      </w:r>
      <w:r>
        <w:rPr>
          <w:rFonts w:ascii="Bookman Old Style" w:hAnsi="Bookman Old Style"/>
          <w:b/>
          <w:bCs/>
          <w:color w:val="1F3864" w:themeColor="accent1" w:themeShade="80"/>
          <w:sz w:val="24"/>
          <w:szCs w:val="24"/>
          <w:u w:val="single"/>
        </w:rPr>
        <w:t>20</w:t>
      </w:r>
      <w:r>
        <w:rPr>
          <w:rFonts w:ascii="Bookman Old Style" w:hAnsi="Bookman Old Style"/>
          <w:b/>
          <w:bCs/>
          <w:color w:val="1F3864" w:themeColor="accent1" w:themeShade="80"/>
          <w:sz w:val="24"/>
          <w:szCs w:val="24"/>
          <w:u w:val="single"/>
        </w:rPr>
        <w:br/>
      </w:r>
    </w:p>
    <w:p w14:paraId="48837286" w14:textId="77777777" w:rsidR="00BA3DD9" w:rsidRPr="00E54208" w:rsidRDefault="00BA3DD9" w:rsidP="00BA3DD9">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in Praise~</w:t>
      </w:r>
    </w:p>
    <w:p w14:paraId="75CD4BEE" w14:textId="631D7F42" w:rsidR="00BA3DD9" w:rsidRDefault="00BA3DD9" w:rsidP="00BA3DD9">
      <w:pPr>
        <w:spacing w:line="240" w:lineRule="auto"/>
        <w:jc w:val="center"/>
        <w:rPr>
          <w:rFonts w:ascii="Bookman Old Style" w:hAnsi="Bookman Old Style"/>
        </w:rPr>
      </w:pPr>
      <w:r w:rsidRPr="00742C64">
        <w:rPr>
          <w:rFonts w:ascii="Bookman Old Style" w:hAnsi="Bookman Old Style"/>
        </w:rPr>
        <w:t>Call to Worship</w:t>
      </w:r>
      <w:r>
        <w:rPr>
          <w:rFonts w:ascii="Bookman Old Style" w:hAnsi="Bookman Old Style"/>
        </w:rPr>
        <w:t xml:space="preserve">                                             </w:t>
      </w:r>
      <w:r>
        <w:rPr>
          <w:rFonts w:ascii="Bookman Old Style" w:hAnsi="Bookman Old Style"/>
        </w:rPr>
        <w:t xml:space="preserve">    </w:t>
      </w:r>
      <w:r>
        <w:rPr>
          <w:rFonts w:ascii="Bookman Old Style" w:hAnsi="Bookman Old Style"/>
        </w:rPr>
        <w:t>Psalm 1</w:t>
      </w:r>
      <w:r>
        <w:rPr>
          <w:rFonts w:ascii="Bookman Old Style" w:hAnsi="Bookman Old Style"/>
        </w:rPr>
        <w:t>45:1</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p>
    <w:p w14:paraId="5FE6CDB7" w14:textId="77777777" w:rsidR="00BA3DD9" w:rsidRPr="00742C64" w:rsidRDefault="00BA3DD9" w:rsidP="00BA3DD9">
      <w:pPr>
        <w:spacing w:line="240" w:lineRule="auto"/>
        <w:rPr>
          <w:rFonts w:ascii="Bookman Old Style" w:hAnsi="Bookman Old Style"/>
        </w:rPr>
      </w:pPr>
      <w:r w:rsidRPr="00742C64">
        <w:rPr>
          <w:rFonts w:ascii="Bookman Old Style" w:hAnsi="Bookman Old Style"/>
        </w:rPr>
        <w:t>Prayer of Invocation</w:t>
      </w:r>
      <w:r>
        <w:rPr>
          <w:rFonts w:ascii="Bookman Old Style" w:hAnsi="Bookman Old Style"/>
        </w:rPr>
        <w:t xml:space="preserve"> and Confession of Sin</w:t>
      </w:r>
      <w:r w:rsidRPr="00742C64">
        <w:rPr>
          <w:rFonts w:ascii="Bookman Old Style" w:hAnsi="Bookman Old Style"/>
        </w:rPr>
        <w:t xml:space="preserve">         </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p>
    <w:p w14:paraId="346EC0D2" w14:textId="266567FD" w:rsidR="00BA3DD9" w:rsidRPr="00BA3DD9" w:rsidRDefault="00BA3DD9" w:rsidP="00BA3DD9">
      <w:pPr>
        <w:spacing w:line="240" w:lineRule="auto"/>
        <w:jc w:val="center"/>
        <w:rPr>
          <w:rFonts w:ascii="Bookman Old Style" w:hAnsi="Bookman Old Style"/>
        </w:rPr>
      </w:pPr>
      <w:r>
        <w:rPr>
          <w:rFonts w:ascii="Bookman Old Style" w:hAnsi="Bookman Old Style"/>
        </w:rPr>
        <w:t xml:space="preserve">Hymn                     </w:t>
      </w:r>
      <w:r>
        <w:rPr>
          <w:rFonts w:ascii="Bookman Old Style" w:hAnsi="Bookman Old Style"/>
        </w:rPr>
        <w:t xml:space="preserve"> </w:t>
      </w:r>
      <w:r>
        <w:rPr>
          <w:rFonts w:ascii="Bookman Old Style" w:hAnsi="Bookman Old Style"/>
          <w:b/>
          <w:bCs/>
        </w:rPr>
        <w:t>#</w:t>
      </w:r>
      <w:r>
        <w:rPr>
          <w:rFonts w:ascii="Bookman Old Style" w:hAnsi="Bookman Old Style"/>
          <w:b/>
          <w:bCs/>
        </w:rPr>
        <w:t xml:space="preserve">5 </w:t>
      </w:r>
      <w:r>
        <w:rPr>
          <w:rFonts w:ascii="Bookman Old Style" w:hAnsi="Bookman Old Style"/>
        </w:rPr>
        <w:t>God, My King, Thy Might Confessing</w:t>
      </w:r>
    </w:p>
    <w:p w14:paraId="17E7FBE1" w14:textId="77777777" w:rsidR="00BA3DD9" w:rsidRDefault="00BA3DD9" w:rsidP="00BA3DD9">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in Confession~</w:t>
      </w:r>
    </w:p>
    <w:p w14:paraId="39B69412" w14:textId="77777777" w:rsidR="00BA3DD9" w:rsidRDefault="00BA3DD9" w:rsidP="00BA3DD9">
      <w:pPr>
        <w:spacing w:line="240" w:lineRule="auto"/>
        <w:jc w:val="center"/>
        <w:rPr>
          <w:rFonts w:ascii="Bookman Old Style" w:hAnsi="Bookman Old Style"/>
          <w:sz w:val="20"/>
          <w:szCs w:val="20"/>
        </w:rPr>
      </w:pPr>
      <w:r>
        <w:rPr>
          <w:rFonts w:ascii="Bookman Old Style" w:hAnsi="Bookman Old Style"/>
        </w:rPr>
        <w:t xml:space="preserve">Confession of Faith                                </w:t>
      </w:r>
      <w:r>
        <w:rPr>
          <w:rFonts w:ascii="Bookman Old Style" w:hAnsi="Bookman Old Style"/>
          <w:i/>
          <w:iCs/>
        </w:rPr>
        <w:t>The Apostles’ Creed</w:t>
      </w:r>
      <w:r>
        <w:rPr>
          <w:rFonts w:ascii="Bookman Old Style" w:hAnsi="Bookman Old Style"/>
        </w:rPr>
        <w:br/>
        <w:t xml:space="preserve">                                                            </w:t>
      </w:r>
      <w:r w:rsidRPr="00BF345F">
        <w:rPr>
          <w:rFonts w:ascii="Bookman Old Style" w:hAnsi="Bookman Old Style"/>
          <w:sz w:val="20"/>
          <w:szCs w:val="20"/>
        </w:rPr>
        <w:t>Trinity Hymnal,</w:t>
      </w:r>
      <w:r>
        <w:rPr>
          <w:rFonts w:ascii="Bookman Old Style" w:hAnsi="Bookman Old Style"/>
          <w:sz w:val="20"/>
          <w:szCs w:val="20"/>
        </w:rPr>
        <w:t xml:space="preserve"> p. 845</w:t>
      </w:r>
    </w:p>
    <w:p w14:paraId="2C5B4C42" w14:textId="2EF5063E" w:rsidR="00BA3DD9" w:rsidRPr="008235CA" w:rsidRDefault="00BA3DD9" w:rsidP="00BA3DD9">
      <w:pPr>
        <w:spacing w:line="240" w:lineRule="auto"/>
        <w:jc w:val="center"/>
        <w:rPr>
          <w:rFonts w:ascii="Bookman Old Style" w:hAnsi="Bookman Old Style"/>
        </w:rPr>
      </w:pPr>
      <w:r>
        <w:rPr>
          <w:rFonts w:ascii="Bookman Old Style" w:hAnsi="Bookman Old Style"/>
        </w:rPr>
        <w:t>Reading of Scripture                                          Matthew 1</w:t>
      </w:r>
      <w:r>
        <w:rPr>
          <w:rFonts w:ascii="Bookman Old Style" w:hAnsi="Bookman Old Style"/>
        </w:rPr>
        <w:t>9</w:t>
      </w:r>
    </w:p>
    <w:p w14:paraId="45895206" w14:textId="63E25885" w:rsidR="00BA3DD9" w:rsidRPr="00BA3DD9" w:rsidRDefault="00BA3DD9" w:rsidP="00BA3DD9">
      <w:pPr>
        <w:spacing w:line="240" w:lineRule="auto"/>
        <w:jc w:val="center"/>
        <w:rPr>
          <w:rFonts w:ascii="Bookman Old Style" w:hAnsi="Bookman Old Style"/>
        </w:rPr>
      </w:pPr>
      <w:r w:rsidRPr="00346B11">
        <w:rPr>
          <w:rFonts w:ascii="Bookman Old Style" w:hAnsi="Bookman Old Style"/>
        </w:rPr>
        <w:t xml:space="preserve">Hymn     </w:t>
      </w:r>
      <w:r>
        <w:rPr>
          <w:rFonts w:ascii="Bookman Old Style" w:hAnsi="Bookman Old Style"/>
          <w:sz w:val="20"/>
          <w:szCs w:val="20"/>
        </w:rPr>
        <w:t xml:space="preserve">                                  </w:t>
      </w:r>
      <w:r>
        <w:rPr>
          <w:rFonts w:ascii="Bookman Old Style" w:hAnsi="Bookman Old Style"/>
          <w:sz w:val="20"/>
          <w:szCs w:val="20"/>
        </w:rPr>
        <w:t xml:space="preserve"> </w:t>
      </w:r>
      <w:r>
        <w:rPr>
          <w:rFonts w:ascii="Bookman Old Style" w:hAnsi="Bookman Old Style"/>
          <w:b/>
          <w:bCs/>
        </w:rPr>
        <w:t>#</w:t>
      </w:r>
      <w:r>
        <w:rPr>
          <w:rFonts w:ascii="Bookman Old Style" w:hAnsi="Bookman Old Style"/>
          <w:b/>
          <w:bCs/>
        </w:rPr>
        <w:t xml:space="preserve">32 </w:t>
      </w:r>
      <w:r w:rsidRPr="00BA3DD9">
        <w:rPr>
          <w:rFonts w:ascii="Bookman Old Style" w:hAnsi="Bookman Old Style"/>
        </w:rPr>
        <w:t>Great Is Thy Faithfulness</w:t>
      </w:r>
      <w:r w:rsidRPr="00BA3DD9">
        <w:rPr>
          <w:rFonts w:ascii="Bookman Old Style" w:hAnsi="Bookman Old Style"/>
        </w:rPr>
        <w:t xml:space="preserve"> </w:t>
      </w:r>
    </w:p>
    <w:p w14:paraId="401C860C" w14:textId="77777777" w:rsidR="00BA3DD9" w:rsidRDefault="00BA3DD9" w:rsidP="00BA3DD9">
      <w:pPr>
        <w:spacing w:line="240" w:lineRule="auto"/>
        <w:jc w:val="center"/>
        <w:rPr>
          <w:rFonts w:ascii="Bookman Old Style" w:hAnsi="Bookman Old Style"/>
        </w:rPr>
      </w:pPr>
      <w:r w:rsidRPr="00E54208">
        <w:rPr>
          <w:rFonts w:ascii="Bookman Old Style" w:hAnsi="Bookman Old Style"/>
          <w:b/>
          <w:bCs/>
          <w:color w:val="1F3864" w:themeColor="accent1" w:themeShade="80"/>
          <w:sz w:val="24"/>
          <w:szCs w:val="24"/>
        </w:rPr>
        <w:t>~Worship in Gratitude and Thanksgiving~</w:t>
      </w:r>
    </w:p>
    <w:p w14:paraId="214F5A58" w14:textId="77777777" w:rsidR="00BA3DD9" w:rsidRPr="00DB7D52" w:rsidRDefault="00BA3DD9" w:rsidP="00BA3DD9">
      <w:pPr>
        <w:spacing w:line="240" w:lineRule="auto"/>
        <w:rPr>
          <w:rFonts w:ascii="Bookman Old Style" w:hAnsi="Bookman Old Style"/>
        </w:rPr>
      </w:pPr>
      <w:r>
        <w:rPr>
          <w:rFonts w:ascii="Bookman Old Style" w:hAnsi="Bookman Old Style"/>
        </w:rPr>
        <w:t>Prayer of Thanksgiving                     Rev. William F. Hill, Jr.</w:t>
      </w:r>
      <w:r>
        <w:rPr>
          <w:rFonts w:ascii="Bookman Old Style" w:hAnsi="Bookman Old Style"/>
        </w:rPr>
        <w:br/>
      </w:r>
      <w:r>
        <w:rPr>
          <w:rFonts w:ascii="Bookman Old Style" w:hAnsi="Bookman Old Style"/>
        </w:rPr>
        <w:br/>
        <w:t>Giving of Tithes and Offerings</w:t>
      </w:r>
    </w:p>
    <w:p w14:paraId="7C49AF97" w14:textId="77777777" w:rsidR="00BA3DD9" w:rsidRPr="00E54208" w:rsidRDefault="00BA3DD9" w:rsidP="00BA3DD9">
      <w:pPr>
        <w:spacing w:line="240" w:lineRule="auto"/>
        <w:jc w:val="center"/>
        <w:rPr>
          <w:rFonts w:ascii="Bookman Old Style" w:hAnsi="Bookman Old Style"/>
          <w:b/>
          <w:bCs/>
          <w:color w:val="1F3864" w:themeColor="accent1" w:themeShade="80"/>
          <w:sz w:val="24"/>
          <w:szCs w:val="24"/>
        </w:rPr>
      </w:pPr>
      <w:r w:rsidRPr="00E54208">
        <w:rPr>
          <w:rFonts w:ascii="Bookman Old Style" w:hAnsi="Bookman Old Style"/>
          <w:b/>
          <w:bCs/>
          <w:color w:val="1F3864" w:themeColor="accent1" w:themeShade="80"/>
          <w:sz w:val="24"/>
          <w:szCs w:val="24"/>
        </w:rPr>
        <w:t>~Worship and the Means of Grace~</w:t>
      </w:r>
    </w:p>
    <w:p w14:paraId="31E23AF4" w14:textId="77777777" w:rsidR="00BA3DD9" w:rsidRPr="00980BC8" w:rsidRDefault="00BA3DD9" w:rsidP="00BA3DD9">
      <w:pPr>
        <w:spacing w:line="240" w:lineRule="auto"/>
        <w:rPr>
          <w:rFonts w:ascii="Bookman Old Style" w:hAnsi="Bookman Old Style"/>
        </w:rPr>
      </w:pPr>
      <w:r w:rsidRPr="00980BC8">
        <w:rPr>
          <w:rFonts w:ascii="Bookman Old Style" w:hAnsi="Bookman Old Style"/>
        </w:rPr>
        <w:t>Pastoral Prayer</w:t>
      </w:r>
      <w:r>
        <w:rPr>
          <w:rFonts w:ascii="Bookman Old Style" w:hAnsi="Bookman Old Style"/>
        </w:rPr>
        <w:t xml:space="preserve"> and Prayer of Illumination      </w:t>
      </w:r>
    </w:p>
    <w:p w14:paraId="4EFC694C" w14:textId="7240FE17" w:rsidR="00BA3DD9" w:rsidRDefault="00BA3DD9" w:rsidP="00BA3DD9">
      <w:pPr>
        <w:spacing w:line="240" w:lineRule="auto"/>
        <w:jc w:val="center"/>
        <w:rPr>
          <w:rFonts w:ascii="Bookman Old Style" w:hAnsi="Bookman Old Style"/>
        </w:rPr>
      </w:pPr>
      <w:r w:rsidRPr="00980BC8">
        <w:rPr>
          <w:rFonts w:ascii="Bookman Old Style" w:hAnsi="Bookman Old Style"/>
        </w:rPr>
        <w:t>Reading of Scriptur</w:t>
      </w:r>
      <w:r>
        <w:rPr>
          <w:rFonts w:ascii="Bookman Old Style" w:hAnsi="Bookman Old Style"/>
        </w:rPr>
        <w:t xml:space="preserve">e                                      </w:t>
      </w:r>
      <w:r>
        <w:rPr>
          <w:rFonts w:ascii="Bookman Old Style" w:hAnsi="Bookman Old Style"/>
        </w:rPr>
        <w:t xml:space="preserve">  </w:t>
      </w:r>
      <w:r>
        <w:rPr>
          <w:rFonts w:ascii="Bookman Old Style" w:hAnsi="Bookman Old Style"/>
        </w:rPr>
        <w:t xml:space="preserve">Judges </w:t>
      </w:r>
      <w:r>
        <w:rPr>
          <w:rFonts w:ascii="Bookman Old Style" w:hAnsi="Bookman Old Style"/>
        </w:rPr>
        <w:t>2:1-5</w:t>
      </w:r>
    </w:p>
    <w:p w14:paraId="44606D77" w14:textId="77777777" w:rsidR="00BA3DD9" w:rsidRDefault="00BA3DD9" w:rsidP="00BA3DD9">
      <w:pPr>
        <w:spacing w:line="240" w:lineRule="auto"/>
        <w:jc w:val="center"/>
        <w:rPr>
          <w:rFonts w:ascii="Bookman Old Style" w:hAnsi="Bookman Old Style"/>
        </w:rPr>
      </w:pPr>
      <w:r>
        <w:rPr>
          <w:rFonts w:ascii="Bookman Old Style" w:hAnsi="Bookman Old Style"/>
        </w:rPr>
        <w:t xml:space="preserve">Sermon                                 </w:t>
      </w:r>
      <w:r w:rsidRPr="00980BC8">
        <w:rPr>
          <w:rFonts w:ascii="Bookman Old Style" w:hAnsi="Bookman Old Style"/>
        </w:rPr>
        <w:t xml:space="preserve"> </w:t>
      </w:r>
      <w:r>
        <w:rPr>
          <w:rFonts w:ascii="Bookman Old Style" w:hAnsi="Bookman Old Style"/>
        </w:rPr>
        <w:t xml:space="preserve">          Rev. William F. Hill, Jr.</w:t>
      </w:r>
    </w:p>
    <w:p w14:paraId="42543470" w14:textId="221723B7" w:rsidR="00BA3DD9" w:rsidRPr="00D437F1" w:rsidRDefault="00BA3DD9" w:rsidP="00BA3DD9">
      <w:pPr>
        <w:spacing w:line="240" w:lineRule="auto"/>
        <w:jc w:val="center"/>
        <w:rPr>
          <w:rFonts w:ascii="Bookman Old Style" w:hAnsi="Bookman Old Style"/>
        </w:rPr>
      </w:pPr>
      <w:r>
        <w:rPr>
          <w:rFonts w:ascii="Bookman Old Style" w:hAnsi="Bookman Old Style"/>
          <w:i/>
          <w:iCs/>
        </w:rPr>
        <w:t xml:space="preserve"> </w:t>
      </w:r>
      <w:bookmarkStart w:id="3" w:name="_Hlk499361964"/>
      <w:r w:rsidRPr="00BA3DD9">
        <w:rPr>
          <w:rFonts w:ascii="Bookman Old Style" w:hAnsi="Bookman Old Style"/>
          <w:b/>
          <w:bCs/>
          <w:i/>
          <w:iCs/>
        </w:rPr>
        <w:t>Disobedience, Judgement, and Repentance</w:t>
      </w:r>
      <w:r w:rsidRPr="00006C34">
        <w:rPr>
          <w:rFonts w:ascii="Bookman Old Style" w:hAnsi="Bookman Old Style" w:cs="TTE239ED80t00"/>
          <w:b/>
          <w:bCs/>
        </w:rPr>
        <w:br/>
      </w:r>
      <w:r>
        <w:rPr>
          <w:rFonts w:ascii="Bookman Old Style" w:hAnsi="Bookman Old Style" w:cs="TTE239ED80t00"/>
          <w:b/>
          <w:bCs/>
        </w:rPr>
        <w:br/>
      </w:r>
      <w:bookmarkEnd w:id="3"/>
      <w:r w:rsidRPr="008A35CD">
        <w:rPr>
          <w:rFonts w:ascii="Bookman Old Style" w:hAnsi="Bookman Old Style" w:cs="TTE239ED80t00"/>
          <w:b/>
          <w:bCs/>
        </w:rPr>
        <w:t>§</w:t>
      </w:r>
      <w:r>
        <w:rPr>
          <w:rFonts w:ascii="Bookman Old Style" w:hAnsi="Bookman Old Style"/>
        </w:rPr>
        <w:t xml:space="preserve">Hymn               </w:t>
      </w:r>
      <w:r>
        <w:rPr>
          <w:rFonts w:ascii="Bookman Old Style" w:hAnsi="Bookman Old Style"/>
        </w:rPr>
        <w:t xml:space="preserve"> </w:t>
      </w:r>
      <w:r>
        <w:rPr>
          <w:rFonts w:ascii="Bookman Old Style" w:hAnsi="Bookman Old Style"/>
          <w:b/>
          <w:bCs/>
        </w:rPr>
        <w:t>#4</w:t>
      </w:r>
      <w:r>
        <w:rPr>
          <w:rFonts w:ascii="Bookman Old Style" w:hAnsi="Bookman Old Style"/>
          <w:b/>
          <w:bCs/>
        </w:rPr>
        <w:t xml:space="preserve">57 </w:t>
      </w:r>
      <w:r w:rsidRPr="00BA3DD9">
        <w:rPr>
          <w:rFonts w:ascii="Bookman Old Style" w:hAnsi="Bookman Old Style"/>
        </w:rPr>
        <w:t>Come, Thou Fount of Every Blessing</w:t>
      </w:r>
      <w:r w:rsidRPr="00BA3DD9">
        <w:rPr>
          <w:rFonts w:ascii="Bookman Old Style" w:hAnsi="Bookman Old Style"/>
        </w:rPr>
        <w:br/>
      </w:r>
      <w:r>
        <w:rPr>
          <w:rFonts w:ascii="Bookman Old Style" w:hAnsi="Bookman Old Style"/>
          <w:sz w:val="20"/>
          <w:szCs w:val="20"/>
        </w:rPr>
        <w:t xml:space="preserve">                                               </w:t>
      </w:r>
    </w:p>
    <w:p w14:paraId="336C8E18" w14:textId="77777777" w:rsidR="00BA3DD9" w:rsidRPr="00BA7038" w:rsidRDefault="00BA3DD9" w:rsidP="00BA3DD9">
      <w:pPr>
        <w:spacing w:line="240" w:lineRule="auto"/>
        <w:rPr>
          <w:rFonts w:ascii="Bookman Old Style" w:hAnsi="Bookman Old Style"/>
          <w:b/>
          <w:bCs/>
          <w:color w:val="0070C0"/>
          <w:sz w:val="28"/>
          <w:szCs w:val="28"/>
        </w:rPr>
      </w:pPr>
      <w:r w:rsidRPr="00E077FE">
        <w:rPr>
          <w:rFonts w:ascii="Bookman Old Style" w:hAnsi="Bookman Old Style" w:cs="TTE239ED80t00"/>
          <w:b/>
          <w:bCs/>
        </w:rPr>
        <w:t>§</w:t>
      </w:r>
      <w:r w:rsidRPr="00980BC8">
        <w:rPr>
          <w:rFonts w:ascii="Bookman Old Style" w:hAnsi="Bookman Old Style"/>
        </w:rPr>
        <w:t>Benediction</w:t>
      </w:r>
      <w:r>
        <w:rPr>
          <w:rFonts w:ascii="Bookman Old Style" w:hAnsi="Bookman Old Style"/>
        </w:rPr>
        <w:t xml:space="preserve">                                           </w:t>
      </w:r>
    </w:p>
    <w:p w14:paraId="31FFB027" w14:textId="5F664988" w:rsidR="00F41597" w:rsidRPr="006E7960" w:rsidRDefault="00F41597" w:rsidP="000B40F4">
      <w:pPr>
        <w:spacing w:line="240" w:lineRule="auto"/>
        <w:jc w:val="center"/>
        <w:rPr>
          <w:rFonts w:ascii="Bookman Old Style" w:hAnsi="Bookman Old Style"/>
          <w:b/>
          <w:bCs/>
          <w:color w:val="000000" w:themeColor="text1"/>
          <w:sz w:val="28"/>
          <w:szCs w:val="28"/>
        </w:rPr>
      </w:pPr>
    </w:p>
    <w:sectPr w:rsidR="00F41597" w:rsidRPr="006E7960" w:rsidSect="000A5561">
      <w:footerReference w:type="default" r:id="rId11"/>
      <w:pgSz w:w="792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010F9" w14:textId="77777777" w:rsidR="00760DBA" w:rsidRDefault="00760DBA" w:rsidP="000A5561">
      <w:pPr>
        <w:spacing w:after="0" w:line="240" w:lineRule="auto"/>
      </w:pPr>
      <w:r>
        <w:separator/>
      </w:r>
    </w:p>
  </w:endnote>
  <w:endnote w:type="continuationSeparator" w:id="0">
    <w:p w14:paraId="2BDA5213" w14:textId="77777777" w:rsidR="00760DBA" w:rsidRDefault="00760DBA" w:rsidP="000A5561">
      <w:pPr>
        <w:spacing w:after="0" w:line="240" w:lineRule="auto"/>
      </w:pPr>
      <w:r>
        <w:continuationSeparator/>
      </w:r>
    </w:p>
  </w:endnote>
  <w:endnote w:type="continuationNotice" w:id="1">
    <w:p w14:paraId="0EBBFC85" w14:textId="77777777" w:rsidR="00760DBA" w:rsidRDefault="00760D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nchez">
    <w:altName w:val="Cambria"/>
    <w:charset w:val="00"/>
    <w:family w:val="roman"/>
    <w:pitch w:val="default"/>
  </w:font>
  <w:font w:name="Sanchez Regular">
    <w:altName w:val="Calibri"/>
    <w:panose1 w:val="02000000000000000000"/>
    <w:charset w:val="00"/>
    <w:family w:val="modern"/>
    <w:notTrueType/>
    <w:pitch w:val="variable"/>
    <w:sig w:usb0="A000002F" w:usb1="5000005B" w:usb2="00000000" w:usb3="00000000" w:csb0="00000193" w:csb1="00000000"/>
  </w:font>
  <w:font w:name="TTE239ED80t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1869226"/>
      <w:docPartObj>
        <w:docPartGallery w:val="Page Numbers (Bottom of Page)"/>
        <w:docPartUnique/>
      </w:docPartObj>
    </w:sdtPr>
    <w:sdtEndPr>
      <w:rPr>
        <w:noProof/>
      </w:rPr>
    </w:sdtEndPr>
    <w:sdtContent>
      <w:p w14:paraId="5F33F88E" w14:textId="2D8579D0" w:rsidR="000A5561" w:rsidRDefault="000A55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43B19" w14:textId="77777777" w:rsidR="000A5561" w:rsidRDefault="000A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17802" w14:textId="77777777" w:rsidR="00760DBA" w:rsidRDefault="00760DBA" w:rsidP="000A5561">
      <w:pPr>
        <w:spacing w:after="0" w:line="240" w:lineRule="auto"/>
      </w:pPr>
      <w:r>
        <w:separator/>
      </w:r>
    </w:p>
  </w:footnote>
  <w:footnote w:type="continuationSeparator" w:id="0">
    <w:p w14:paraId="3A28B392" w14:textId="77777777" w:rsidR="00760DBA" w:rsidRDefault="00760DBA" w:rsidP="000A5561">
      <w:pPr>
        <w:spacing w:after="0" w:line="240" w:lineRule="auto"/>
      </w:pPr>
      <w:r>
        <w:continuationSeparator/>
      </w:r>
    </w:p>
  </w:footnote>
  <w:footnote w:type="continuationNotice" w:id="1">
    <w:p w14:paraId="5E30CCB0" w14:textId="77777777" w:rsidR="00760DBA" w:rsidRDefault="00760DB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467A0"/>
    <w:multiLevelType w:val="hybridMultilevel"/>
    <w:tmpl w:val="B756CF04"/>
    <w:lvl w:ilvl="0" w:tplc="BCD01FEA">
      <w:start w:val="6"/>
      <w:numFmt w:val="bullet"/>
      <w:lvlText w:val=""/>
      <w:lvlJc w:val="left"/>
      <w:pPr>
        <w:ind w:left="3885" w:hanging="360"/>
      </w:pPr>
      <w:rPr>
        <w:rFonts w:ascii="Wingdings" w:eastAsiaTheme="minorHAnsi" w:hAnsi="Wingdings"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abstractNum w:abstractNumId="1" w15:restartNumberingAfterBreak="0">
    <w:nsid w:val="2AC5031F"/>
    <w:multiLevelType w:val="hybridMultilevel"/>
    <w:tmpl w:val="A8681B22"/>
    <w:lvl w:ilvl="0" w:tplc="FAFE9048">
      <w:start w:val="1"/>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B1C31"/>
    <w:multiLevelType w:val="hybridMultilevel"/>
    <w:tmpl w:val="801A0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D1106F3"/>
    <w:multiLevelType w:val="hybridMultilevel"/>
    <w:tmpl w:val="B072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E3662F"/>
    <w:multiLevelType w:val="hybridMultilevel"/>
    <w:tmpl w:val="F3A6D922"/>
    <w:lvl w:ilvl="0" w:tplc="98B60F64">
      <w:start w:val="6"/>
      <w:numFmt w:val="bullet"/>
      <w:lvlText w:val="-"/>
      <w:lvlJc w:val="left"/>
      <w:pPr>
        <w:ind w:left="3885" w:hanging="360"/>
      </w:pPr>
      <w:rPr>
        <w:rFonts w:ascii="Bookman Old Style" w:eastAsiaTheme="minorHAnsi" w:hAnsi="Bookman Old Style"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bookFoldPrint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M7U0NzU3MjY1MjFW0lEKTi0uzszPAykwNDKrBQDjKZ7+LgAAAA=="/>
  </w:docVars>
  <w:rsids>
    <w:rsidRoot w:val="007842E9"/>
    <w:rsid w:val="000000B3"/>
    <w:rsid w:val="00005BA7"/>
    <w:rsid w:val="00006803"/>
    <w:rsid w:val="00006C34"/>
    <w:rsid w:val="0001291B"/>
    <w:rsid w:val="00013EA2"/>
    <w:rsid w:val="00015239"/>
    <w:rsid w:val="000154A9"/>
    <w:rsid w:val="0001678A"/>
    <w:rsid w:val="00021132"/>
    <w:rsid w:val="0002141C"/>
    <w:rsid w:val="00021E7E"/>
    <w:rsid w:val="000223C9"/>
    <w:rsid w:val="00025320"/>
    <w:rsid w:val="00025EE5"/>
    <w:rsid w:val="00027452"/>
    <w:rsid w:val="0003017B"/>
    <w:rsid w:val="00030C48"/>
    <w:rsid w:val="00032B04"/>
    <w:rsid w:val="00033206"/>
    <w:rsid w:val="00033CFD"/>
    <w:rsid w:val="00035455"/>
    <w:rsid w:val="000409D8"/>
    <w:rsid w:val="00042C92"/>
    <w:rsid w:val="000453B3"/>
    <w:rsid w:val="00045BA2"/>
    <w:rsid w:val="000534CF"/>
    <w:rsid w:val="00057D11"/>
    <w:rsid w:val="00067A27"/>
    <w:rsid w:val="00070BA2"/>
    <w:rsid w:val="00073324"/>
    <w:rsid w:val="00075AC7"/>
    <w:rsid w:val="000765BA"/>
    <w:rsid w:val="000820CA"/>
    <w:rsid w:val="000826F5"/>
    <w:rsid w:val="0008416A"/>
    <w:rsid w:val="0008578E"/>
    <w:rsid w:val="00087656"/>
    <w:rsid w:val="000A101C"/>
    <w:rsid w:val="000A118A"/>
    <w:rsid w:val="000A1720"/>
    <w:rsid w:val="000A4262"/>
    <w:rsid w:val="000A5561"/>
    <w:rsid w:val="000B1B01"/>
    <w:rsid w:val="000B40F4"/>
    <w:rsid w:val="000B7104"/>
    <w:rsid w:val="000C075D"/>
    <w:rsid w:val="000C0CBA"/>
    <w:rsid w:val="000C5452"/>
    <w:rsid w:val="000C611D"/>
    <w:rsid w:val="000C749C"/>
    <w:rsid w:val="000C7FB1"/>
    <w:rsid w:val="000D0567"/>
    <w:rsid w:val="000D516A"/>
    <w:rsid w:val="000D5B3A"/>
    <w:rsid w:val="000D6A07"/>
    <w:rsid w:val="000D756E"/>
    <w:rsid w:val="000E049E"/>
    <w:rsid w:val="000E315B"/>
    <w:rsid w:val="000E3DFC"/>
    <w:rsid w:val="000E50F9"/>
    <w:rsid w:val="000E5B16"/>
    <w:rsid w:val="000E67EF"/>
    <w:rsid w:val="000E74C4"/>
    <w:rsid w:val="000F1CDB"/>
    <w:rsid w:val="000F2D31"/>
    <w:rsid w:val="000F2FCB"/>
    <w:rsid w:val="000F30B6"/>
    <w:rsid w:val="0010388F"/>
    <w:rsid w:val="001066FB"/>
    <w:rsid w:val="001120EA"/>
    <w:rsid w:val="00113081"/>
    <w:rsid w:val="001147FE"/>
    <w:rsid w:val="00115794"/>
    <w:rsid w:val="00121334"/>
    <w:rsid w:val="00126EDE"/>
    <w:rsid w:val="00127D61"/>
    <w:rsid w:val="001321D1"/>
    <w:rsid w:val="00134187"/>
    <w:rsid w:val="0013440A"/>
    <w:rsid w:val="00135630"/>
    <w:rsid w:val="00136083"/>
    <w:rsid w:val="00141038"/>
    <w:rsid w:val="00141D5B"/>
    <w:rsid w:val="001464F9"/>
    <w:rsid w:val="00146B40"/>
    <w:rsid w:val="00152851"/>
    <w:rsid w:val="00152A23"/>
    <w:rsid w:val="00154246"/>
    <w:rsid w:val="00154CAE"/>
    <w:rsid w:val="00154F1A"/>
    <w:rsid w:val="001562F3"/>
    <w:rsid w:val="00156B06"/>
    <w:rsid w:val="00157EE5"/>
    <w:rsid w:val="001603C8"/>
    <w:rsid w:val="00160C62"/>
    <w:rsid w:val="00162A95"/>
    <w:rsid w:val="00165A95"/>
    <w:rsid w:val="00170EC8"/>
    <w:rsid w:val="001710C2"/>
    <w:rsid w:val="00171333"/>
    <w:rsid w:val="001776F5"/>
    <w:rsid w:val="001847F3"/>
    <w:rsid w:val="00191E35"/>
    <w:rsid w:val="00194022"/>
    <w:rsid w:val="001972AB"/>
    <w:rsid w:val="00197352"/>
    <w:rsid w:val="001A4335"/>
    <w:rsid w:val="001A43BE"/>
    <w:rsid w:val="001A51FA"/>
    <w:rsid w:val="001A58C8"/>
    <w:rsid w:val="001A593D"/>
    <w:rsid w:val="001B2B46"/>
    <w:rsid w:val="001B56FF"/>
    <w:rsid w:val="001B58CC"/>
    <w:rsid w:val="001B793B"/>
    <w:rsid w:val="001C20BF"/>
    <w:rsid w:val="001C27E2"/>
    <w:rsid w:val="001C56E6"/>
    <w:rsid w:val="001C5949"/>
    <w:rsid w:val="001D1093"/>
    <w:rsid w:val="001D3066"/>
    <w:rsid w:val="001D3DB3"/>
    <w:rsid w:val="001D4A43"/>
    <w:rsid w:val="001D5594"/>
    <w:rsid w:val="001D62D4"/>
    <w:rsid w:val="001E0B71"/>
    <w:rsid w:val="001E1046"/>
    <w:rsid w:val="001E2B7D"/>
    <w:rsid w:val="001E3196"/>
    <w:rsid w:val="001E6B6A"/>
    <w:rsid w:val="001E7F44"/>
    <w:rsid w:val="001F041D"/>
    <w:rsid w:val="001F10D1"/>
    <w:rsid w:val="001F16DB"/>
    <w:rsid w:val="001F1781"/>
    <w:rsid w:val="001F4DEB"/>
    <w:rsid w:val="001F6C80"/>
    <w:rsid w:val="001F7F38"/>
    <w:rsid w:val="00200586"/>
    <w:rsid w:val="00201436"/>
    <w:rsid w:val="00201859"/>
    <w:rsid w:val="002049FE"/>
    <w:rsid w:val="00204E2C"/>
    <w:rsid w:val="00204E31"/>
    <w:rsid w:val="002132B0"/>
    <w:rsid w:val="00213B7E"/>
    <w:rsid w:val="0021521F"/>
    <w:rsid w:val="00217FAC"/>
    <w:rsid w:val="00221A0A"/>
    <w:rsid w:val="0023109C"/>
    <w:rsid w:val="00231ACA"/>
    <w:rsid w:val="00231EEA"/>
    <w:rsid w:val="00232B01"/>
    <w:rsid w:val="002374E7"/>
    <w:rsid w:val="00237D3B"/>
    <w:rsid w:val="002427D8"/>
    <w:rsid w:val="00243A49"/>
    <w:rsid w:val="00247CA2"/>
    <w:rsid w:val="0025008D"/>
    <w:rsid w:val="00250A0E"/>
    <w:rsid w:val="002517DE"/>
    <w:rsid w:val="002522C7"/>
    <w:rsid w:val="00256DEA"/>
    <w:rsid w:val="00257BFF"/>
    <w:rsid w:val="00262398"/>
    <w:rsid w:val="00262C82"/>
    <w:rsid w:val="00262F7F"/>
    <w:rsid w:val="00264442"/>
    <w:rsid w:val="002661F3"/>
    <w:rsid w:val="00266E86"/>
    <w:rsid w:val="0027059E"/>
    <w:rsid w:val="0027529E"/>
    <w:rsid w:val="00281984"/>
    <w:rsid w:val="00281AA0"/>
    <w:rsid w:val="00281B34"/>
    <w:rsid w:val="002826D5"/>
    <w:rsid w:val="00283D85"/>
    <w:rsid w:val="002849FD"/>
    <w:rsid w:val="00284B43"/>
    <w:rsid w:val="00287F94"/>
    <w:rsid w:val="0029153C"/>
    <w:rsid w:val="002924AB"/>
    <w:rsid w:val="0029427E"/>
    <w:rsid w:val="00295209"/>
    <w:rsid w:val="002A0A69"/>
    <w:rsid w:val="002A394F"/>
    <w:rsid w:val="002A76DA"/>
    <w:rsid w:val="002A79CB"/>
    <w:rsid w:val="002B1F46"/>
    <w:rsid w:val="002B2836"/>
    <w:rsid w:val="002B2E6E"/>
    <w:rsid w:val="002B3DD7"/>
    <w:rsid w:val="002B400F"/>
    <w:rsid w:val="002B7660"/>
    <w:rsid w:val="002C2C13"/>
    <w:rsid w:val="002C3CFF"/>
    <w:rsid w:val="002C5C04"/>
    <w:rsid w:val="002C606F"/>
    <w:rsid w:val="002C63EB"/>
    <w:rsid w:val="002C79E2"/>
    <w:rsid w:val="002D32B5"/>
    <w:rsid w:val="002D35E6"/>
    <w:rsid w:val="002E2520"/>
    <w:rsid w:val="002E40C3"/>
    <w:rsid w:val="002E4E27"/>
    <w:rsid w:val="002E7D06"/>
    <w:rsid w:val="002E7D70"/>
    <w:rsid w:val="002F3F31"/>
    <w:rsid w:val="002F44F9"/>
    <w:rsid w:val="002F5DEE"/>
    <w:rsid w:val="002F6111"/>
    <w:rsid w:val="00300EEA"/>
    <w:rsid w:val="00304679"/>
    <w:rsid w:val="00304D32"/>
    <w:rsid w:val="00305DB1"/>
    <w:rsid w:val="003138A6"/>
    <w:rsid w:val="003171D1"/>
    <w:rsid w:val="003208A9"/>
    <w:rsid w:val="00320F6E"/>
    <w:rsid w:val="0032557C"/>
    <w:rsid w:val="00325B56"/>
    <w:rsid w:val="0033282F"/>
    <w:rsid w:val="003335A5"/>
    <w:rsid w:val="003353D0"/>
    <w:rsid w:val="0033567A"/>
    <w:rsid w:val="003406A1"/>
    <w:rsid w:val="00340DB5"/>
    <w:rsid w:val="00343EE0"/>
    <w:rsid w:val="00346B11"/>
    <w:rsid w:val="00347C5B"/>
    <w:rsid w:val="0035017C"/>
    <w:rsid w:val="00354BA8"/>
    <w:rsid w:val="00355112"/>
    <w:rsid w:val="00355D65"/>
    <w:rsid w:val="00357174"/>
    <w:rsid w:val="0035766D"/>
    <w:rsid w:val="0036075B"/>
    <w:rsid w:val="00361893"/>
    <w:rsid w:val="00362008"/>
    <w:rsid w:val="00362EA9"/>
    <w:rsid w:val="0036324C"/>
    <w:rsid w:val="00364B5D"/>
    <w:rsid w:val="0036535C"/>
    <w:rsid w:val="003657B1"/>
    <w:rsid w:val="00367388"/>
    <w:rsid w:val="003717A5"/>
    <w:rsid w:val="00375E3C"/>
    <w:rsid w:val="00375EB5"/>
    <w:rsid w:val="003771D0"/>
    <w:rsid w:val="00385362"/>
    <w:rsid w:val="003853D7"/>
    <w:rsid w:val="003860E3"/>
    <w:rsid w:val="00392842"/>
    <w:rsid w:val="00396BDC"/>
    <w:rsid w:val="003A1019"/>
    <w:rsid w:val="003A3B6A"/>
    <w:rsid w:val="003A71D8"/>
    <w:rsid w:val="003B29C0"/>
    <w:rsid w:val="003B2A7A"/>
    <w:rsid w:val="003B43B5"/>
    <w:rsid w:val="003B470B"/>
    <w:rsid w:val="003B4A06"/>
    <w:rsid w:val="003B52D3"/>
    <w:rsid w:val="003C22DB"/>
    <w:rsid w:val="003D01F1"/>
    <w:rsid w:val="003D0C20"/>
    <w:rsid w:val="003D20DC"/>
    <w:rsid w:val="003D25EC"/>
    <w:rsid w:val="003D2AE2"/>
    <w:rsid w:val="003D3FB8"/>
    <w:rsid w:val="003D4FF0"/>
    <w:rsid w:val="003E034B"/>
    <w:rsid w:val="003E253B"/>
    <w:rsid w:val="003E5648"/>
    <w:rsid w:val="003E5904"/>
    <w:rsid w:val="003F2D3B"/>
    <w:rsid w:val="003F49DF"/>
    <w:rsid w:val="003F6EA5"/>
    <w:rsid w:val="00400164"/>
    <w:rsid w:val="004003E3"/>
    <w:rsid w:val="004077F6"/>
    <w:rsid w:val="004158CF"/>
    <w:rsid w:val="00416B59"/>
    <w:rsid w:val="004202D4"/>
    <w:rsid w:val="00421F25"/>
    <w:rsid w:val="00422501"/>
    <w:rsid w:val="004230DB"/>
    <w:rsid w:val="004253D8"/>
    <w:rsid w:val="004264A0"/>
    <w:rsid w:val="004360A3"/>
    <w:rsid w:val="004365A6"/>
    <w:rsid w:val="00440E9C"/>
    <w:rsid w:val="00441476"/>
    <w:rsid w:val="00443375"/>
    <w:rsid w:val="004471E4"/>
    <w:rsid w:val="00453FDA"/>
    <w:rsid w:val="00457FD0"/>
    <w:rsid w:val="004624D1"/>
    <w:rsid w:val="00465214"/>
    <w:rsid w:val="004669F0"/>
    <w:rsid w:val="00466A66"/>
    <w:rsid w:val="0047627D"/>
    <w:rsid w:val="0048114B"/>
    <w:rsid w:val="0048503A"/>
    <w:rsid w:val="00485208"/>
    <w:rsid w:val="00487C81"/>
    <w:rsid w:val="00492F5C"/>
    <w:rsid w:val="00495171"/>
    <w:rsid w:val="00495650"/>
    <w:rsid w:val="00496360"/>
    <w:rsid w:val="004A756A"/>
    <w:rsid w:val="004B2A28"/>
    <w:rsid w:val="004B4353"/>
    <w:rsid w:val="004C1871"/>
    <w:rsid w:val="004C69DC"/>
    <w:rsid w:val="004C75EA"/>
    <w:rsid w:val="004D4BD3"/>
    <w:rsid w:val="004D4F82"/>
    <w:rsid w:val="004D5F54"/>
    <w:rsid w:val="004D642E"/>
    <w:rsid w:val="004D6850"/>
    <w:rsid w:val="004E1589"/>
    <w:rsid w:val="004E2EB4"/>
    <w:rsid w:val="004E3C61"/>
    <w:rsid w:val="004E7F43"/>
    <w:rsid w:val="004F0D3E"/>
    <w:rsid w:val="004F34A0"/>
    <w:rsid w:val="004F41B8"/>
    <w:rsid w:val="004F4AFC"/>
    <w:rsid w:val="004F58B9"/>
    <w:rsid w:val="004F74F3"/>
    <w:rsid w:val="004F799A"/>
    <w:rsid w:val="005018D3"/>
    <w:rsid w:val="00501B1B"/>
    <w:rsid w:val="00503819"/>
    <w:rsid w:val="0050507F"/>
    <w:rsid w:val="005058D0"/>
    <w:rsid w:val="0051733D"/>
    <w:rsid w:val="00521374"/>
    <w:rsid w:val="00525917"/>
    <w:rsid w:val="00533F40"/>
    <w:rsid w:val="00534FA4"/>
    <w:rsid w:val="00535989"/>
    <w:rsid w:val="00540655"/>
    <w:rsid w:val="00541AEE"/>
    <w:rsid w:val="00542704"/>
    <w:rsid w:val="00542A05"/>
    <w:rsid w:val="00544762"/>
    <w:rsid w:val="005504E5"/>
    <w:rsid w:val="00551A44"/>
    <w:rsid w:val="00552E79"/>
    <w:rsid w:val="00556512"/>
    <w:rsid w:val="00556F9E"/>
    <w:rsid w:val="005623FE"/>
    <w:rsid w:val="00567D52"/>
    <w:rsid w:val="005731B5"/>
    <w:rsid w:val="00573551"/>
    <w:rsid w:val="0057421E"/>
    <w:rsid w:val="005749C1"/>
    <w:rsid w:val="00575DD0"/>
    <w:rsid w:val="00575E36"/>
    <w:rsid w:val="00576818"/>
    <w:rsid w:val="00576A51"/>
    <w:rsid w:val="00576BBA"/>
    <w:rsid w:val="00580134"/>
    <w:rsid w:val="00580EB8"/>
    <w:rsid w:val="005816D7"/>
    <w:rsid w:val="00582DA4"/>
    <w:rsid w:val="00583658"/>
    <w:rsid w:val="0058692E"/>
    <w:rsid w:val="0059094D"/>
    <w:rsid w:val="00592339"/>
    <w:rsid w:val="00592A14"/>
    <w:rsid w:val="00592F9F"/>
    <w:rsid w:val="00593AAD"/>
    <w:rsid w:val="00597354"/>
    <w:rsid w:val="00597F31"/>
    <w:rsid w:val="005A4846"/>
    <w:rsid w:val="005A529E"/>
    <w:rsid w:val="005A59D4"/>
    <w:rsid w:val="005A6356"/>
    <w:rsid w:val="005B23B9"/>
    <w:rsid w:val="005B576F"/>
    <w:rsid w:val="005B6D53"/>
    <w:rsid w:val="005B7CEA"/>
    <w:rsid w:val="005C00DD"/>
    <w:rsid w:val="005C0A52"/>
    <w:rsid w:val="005C2D84"/>
    <w:rsid w:val="005C5741"/>
    <w:rsid w:val="005C66EE"/>
    <w:rsid w:val="005C7F4A"/>
    <w:rsid w:val="005D5263"/>
    <w:rsid w:val="005D74AE"/>
    <w:rsid w:val="005E2B88"/>
    <w:rsid w:val="005E2E57"/>
    <w:rsid w:val="005E3BBA"/>
    <w:rsid w:val="005E4202"/>
    <w:rsid w:val="005E4C96"/>
    <w:rsid w:val="005E5098"/>
    <w:rsid w:val="005F22C1"/>
    <w:rsid w:val="005F236A"/>
    <w:rsid w:val="005F271E"/>
    <w:rsid w:val="005F4908"/>
    <w:rsid w:val="005F6117"/>
    <w:rsid w:val="005F6685"/>
    <w:rsid w:val="006004B3"/>
    <w:rsid w:val="00602A11"/>
    <w:rsid w:val="00602AC1"/>
    <w:rsid w:val="0060474B"/>
    <w:rsid w:val="006047E5"/>
    <w:rsid w:val="0060539E"/>
    <w:rsid w:val="006077A4"/>
    <w:rsid w:val="00607CC4"/>
    <w:rsid w:val="006104D7"/>
    <w:rsid w:val="00613F64"/>
    <w:rsid w:val="0062313E"/>
    <w:rsid w:val="006268F9"/>
    <w:rsid w:val="00630CFF"/>
    <w:rsid w:val="00631235"/>
    <w:rsid w:val="0063151E"/>
    <w:rsid w:val="006328C3"/>
    <w:rsid w:val="00633F95"/>
    <w:rsid w:val="00636050"/>
    <w:rsid w:val="006409D0"/>
    <w:rsid w:val="0064300B"/>
    <w:rsid w:val="00643852"/>
    <w:rsid w:val="00651285"/>
    <w:rsid w:val="006513F3"/>
    <w:rsid w:val="00651FE7"/>
    <w:rsid w:val="00652ABE"/>
    <w:rsid w:val="006531BF"/>
    <w:rsid w:val="006536FB"/>
    <w:rsid w:val="00653BED"/>
    <w:rsid w:val="00654C21"/>
    <w:rsid w:val="0066187B"/>
    <w:rsid w:val="0066348F"/>
    <w:rsid w:val="006639C8"/>
    <w:rsid w:val="006660D2"/>
    <w:rsid w:val="00671C35"/>
    <w:rsid w:val="006721AE"/>
    <w:rsid w:val="006730A7"/>
    <w:rsid w:val="00673569"/>
    <w:rsid w:val="00675459"/>
    <w:rsid w:val="006764ED"/>
    <w:rsid w:val="006775D6"/>
    <w:rsid w:val="00683022"/>
    <w:rsid w:val="00683DFB"/>
    <w:rsid w:val="006855F7"/>
    <w:rsid w:val="00686951"/>
    <w:rsid w:val="006872B5"/>
    <w:rsid w:val="00690049"/>
    <w:rsid w:val="006908FB"/>
    <w:rsid w:val="00690942"/>
    <w:rsid w:val="00691236"/>
    <w:rsid w:val="00694793"/>
    <w:rsid w:val="00697184"/>
    <w:rsid w:val="006A0162"/>
    <w:rsid w:val="006A102B"/>
    <w:rsid w:val="006A1733"/>
    <w:rsid w:val="006A1B1F"/>
    <w:rsid w:val="006A3490"/>
    <w:rsid w:val="006A5964"/>
    <w:rsid w:val="006A5FF8"/>
    <w:rsid w:val="006B0F29"/>
    <w:rsid w:val="006B148C"/>
    <w:rsid w:val="006B16AE"/>
    <w:rsid w:val="006B29EA"/>
    <w:rsid w:val="006B2AC9"/>
    <w:rsid w:val="006B6B09"/>
    <w:rsid w:val="006B79FD"/>
    <w:rsid w:val="006B7A82"/>
    <w:rsid w:val="006C185A"/>
    <w:rsid w:val="006C2E31"/>
    <w:rsid w:val="006C3D1D"/>
    <w:rsid w:val="006C4F38"/>
    <w:rsid w:val="006C61A6"/>
    <w:rsid w:val="006D0B36"/>
    <w:rsid w:val="006D338B"/>
    <w:rsid w:val="006D592F"/>
    <w:rsid w:val="006D72DF"/>
    <w:rsid w:val="006E178C"/>
    <w:rsid w:val="006E63E0"/>
    <w:rsid w:val="006E7960"/>
    <w:rsid w:val="006F209D"/>
    <w:rsid w:val="006F4149"/>
    <w:rsid w:val="006F47EE"/>
    <w:rsid w:val="006F4E09"/>
    <w:rsid w:val="006F50AD"/>
    <w:rsid w:val="007001A2"/>
    <w:rsid w:val="00704090"/>
    <w:rsid w:val="0070455A"/>
    <w:rsid w:val="007071FD"/>
    <w:rsid w:val="0070737D"/>
    <w:rsid w:val="00711E08"/>
    <w:rsid w:val="00712867"/>
    <w:rsid w:val="00714D3F"/>
    <w:rsid w:val="00716AE9"/>
    <w:rsid w:val="00720849"/>
    <w:rsid w:val="00721E1B"/>
    <w:rsid w:val="0072236B"/>
    <w:rsid w:val="00722BA3"/>
    <w:rsid w:val="007260E4"/>
    <w:rsid w:val="00727C71"/>
    <w:rsid w:val="00727F2D"/>
    <w:rsid w:val="0073323A"/>
    <w:rsid w:val="00734273"/>
    <w:rsid w:val="00736E49"/>
    <w:rsid w:val="00737939"/>
    <w:rsid w:val="00740A8A"/>
    <w:rsid w:val="00750491"/>
    <w:rsid w:val="00750F95"/>
    <w:rsid w:val="00752514"/>
    <w:rsid w:val="00753151"/>
    <w:rsid w:val="00755EF8"/>
    <w:rsid w:val="007576AA"/>
    <w:rsid w:val="0076066A"/>
    <w:rsid w:val="00760DBA"/>
    <w:rsid w:val="007619A3"/>
    <w:rsid w:val="00762444"/>
    <w:rsid w:val="00764455"/>
    <w:rsid w:val="007661BA"/>
    <w:rsid w:val="007664D9"/>
    <w:rsid w:val="007675F3"/>
    <w:rsid w:val="00767616"/>
    <w:rsid w:val="00774182"/>
    <w:rsid w:val="00774AEE"/>
    <w:rsid w:val="0077700A"/>
    <w:rsid w:val="00777034"/>
    <w:rsid w:val="0077782D"/>
    <w:rsid w:val="007832BC"/>
    <w:rsid w:val="007842E9"/>
    <w:rsid w:val="00790BFB"/>
    <w:rsid w:val="00791464"/>
    <w:rsid w:val="0079536D"/>
    <w:rsid w:val="007A3E6E"/>
    <w:rsid w:val="007A59DA"/>
    <w:rsid w:val="007B2331"/>
    <w:rsid w:val="007B2600"/>
    <w:rsid w:val="007B44DF"/>
    <w:rsid w:val="007B49DF"/>
    <w:rsid w:val="007B50FB"/>
    <w:rsid w:val="007B51D5"/>
    <w:rsid w:val="007C1133"/>
    <w:rsid w:val="007C18E1"/>
    <w:rsid w:val="007C2688"/>
    <w:rsid w:val="007C2708"/>
    <w:rsid w:val="007C4B57"/>
    <w:rsid w:val="007D0196"/>
    <w:rsid w:val="007D41E2"/>
    <w:rsid w:val="007D7B9D"/>
    <w:rsid w:val="007E04E9"/>
    <w:rsid w:val="007E2859"/>
    <w:rsid w:val="007E6F50"/>
    <w:rsid w:val="007F2BFD"/>
    <w:rsid w:val="007F5DAE"/>
    <w:rsid w:val="007F7FEC"/>
    <w:rsid w:val="0080042E"/>
    <w:rsid w:val="0080051B"/>
    <w:rsid w:val="008021F5"/>
    <w:rsid w:val="00805891"/>
    <w:rsid w:val="00806D64"/>
    <w:rsid w:val="008114F8"/>
    <w:rsid w:val="008123DB"/>
    <w:rsid w:val="00813264"/>
    <w:rsid w:val="008143DA"/>
    <w:rsid w:val="0081782D"/>
    <w:rsid w:val="008207BB"/>
    <w:rsid w:val="00820B40"/>
    <w:rsid w:val="00821015"/>
    <w:rsid w:val="0082147D"/>
    <w:rsid w:val="00822689"/>
    <w:rsid w:val="008235CA"/>
    <w:rsid w:val="00824883"/>
    <w:rsid w:val="008275CD"/>
    <w:rsid w:val="00831DB5"/>
    <w:rsid w:val="0083257C"/>
    <w:rsid w:val="00835881"/>
    <w:rsid w:val="00840934"/>
    <w:rsid w:val="00843D88"/>
    <w:rsid w:val="0084433E"/>
    <w:rsid w:val="00845F1D"/>
    <w:rsid w:val="00847ABC"/>
    <w:rsid w:val="00847BEA"/>
    <w:rsid w:val="00853CC6"/>
    <w:rsid w:val="008541EC"/>
    <w:rsid w:val="00854631"/>
    <w:rsid w:val="00857084"/>
    <w:rsid w:val="008576F4"/>
    <w:rsid w:val="00857A32"/>
    <w:rsid w:val="00861BB0"/>
    <w:rsid w:val="00862093"/>
    <w:rsid w:val="0086372F"/>
    <w:rsid w:val="00863B26"/>
    <w:rsid w:val="0086595E"/>
    <w:rsid w:val="00865F68"/>
    <w:rsid w:val="00867F16"/>
    <w:rsid w:val="008703B6"/>
    <w:rsid w:val="00870D0B"/>
    <w:rsid w:val="00874D0F"/>
    <w:rsid w:val="00881ADD"/>
    <w:rsid w:val="00882B5C"/>
    <w:rsid w:val="00884143"/>
    <w:rsid w:val="00884FCC"/>
    <w:rsid w:val="00890A38"/>
    <w:rsid w:val="00890A6A"/>
    <w:rsid w:val="0089237D"/>
    <w:rsid w:val="00892DBF"/>
    <w:rsid w:val="00895D06"/>
    <w:rsid w:val="008A19BA"/>
    <w:rsid w:val="008A1DEF"/>
    <w:rsid w:val="008A206B"/>
    <w:rsid w:val="008A48E2"/>
    <w:rsid w:val="008A639F"/>
    <w:rsid w:val="008B0B0F"/>
    <w:rsid w:val="008B21D1"/>
    <w:rsid w:val="008B5929"/>
    <w:rsid w:val="008B5A18"/>
    <w:rsid w:val="008B660F"/>
    <w:rsid w:val="008C18DA"/>
    <w:rsid w:val="008C1B01"/>
    <w:rsid w:val="008C53A6"/>
    <w:rsid w:val="008C6ADB"/>
    <w:rsid w:val="008C706E"/>
    <w:rsid w:val="008C7DF0"/>
    <w:rsid w:val="008D0A7B"/>
    <w:rsid w:val="008D2675"/>
    <w:rsid w:val="008D3DD0"/>
    <w:rsid w:val="008D4BE1"/>
    <w:rsid w:val="008D4DFB"/>
    <w:rsid w:val="008D58A0"/>
    <w:rsid w:val="008D5930"/>
    <w:rsid w:val="008D7226"/>
    <w:rsid w:val="008D74D4"/>
    <w:rsid w:val="008E038F"/>
    <w:rsid w:val="008E0D3C"/>
    <w:rsid w:val="008E205C"/>
    <w:rsid w:val="008E35DF"/>
    <w:rsid w:val="008E5E5A"/>
    <w:rsid w:val="008F2CDD"/>
    <w:rsid w:val="0090105B"/>
    <w:rsid w:val="00903EF1"/>
    <w:rsid w:val="00910804"/>
    <w:rsid w:val="00913BDD"/>
    <w:rsid w:val="009171A2"/>
    <w:rsid w:val="009207AC"/>
    <w:rsid w:val="009212FD"/>
    <w:rsid w:val="00921DC7"/>
    <w:rsid w:val="00921DDA"/>
    <w:rsid w:val="0092450C"/>
    <w:rsid w:val="00925A1B"/>
    <w:rsid w:val="009308F0"/>
    <w:rsid w:val="009329F3"/>
    <w:rsid w:val="0093787D"/>
    <w:rsid w:val="00937B1A"/>
    <w:rsid w:val="0094078F"/>
    <w:rsid w:val="009413EE"/>
    <w:rsid w:val="009448FC"/>
    <w:rsid w:val="00952250"/>
    <w:rsid w:val="00952A04"/>
    <w:rsid w:val="00955812"/>
    <w:rsid w:val="009561DA"/>
    <w:rsid w:val="00957ABF"/>
    <w:rsid w:val="00960446"/>
    <w:rsid w:val="0096051D"/>
    <w:rsid w:val="0096176A"/>
    <w:rsid w:val="00963F0D"/>
    <w:rsid w:val="00964D7C"/>
    <w:rsid w:val="00967F5B"/>
    <w:rsid w:val="009718B1"/>
    <w:rsid w:val="009745C9"/>
    <w:rsid w:val="009760D3"/>
    <w:rsid w:val="009819D1"/>
    <w:rsid w:val="00982613"/>
    <w:rsid w:val="009839AA"/>
    <w:rsid w:val="00983F74"/>
    <w:rsid w:val="00984481"/>
    <w:rsid w:val="00984777"/>
    <w:rsid w:val="0098645E"/>
    <w:rsid w:val="009869B8"/>
    <w:rsid w:val="00987C3D"/>
    <w:rsid w:val="009900D8"/>
    <w:rsid w:val="00990371"/>
    <w:rsid w:val="00992670"/>
    <w:rsid w:val="00996689"/>
    <w:rsid w:val="00997FB5"/>
    <w:rsid w:val="009A0115"/>
    <w:rsid w:val="009A3AF6"/>
    <w:rsid w:val="009A3EDE"/>
    <w:rsid w:val="009B2595"/>
    <w:rsid w:val="009B2792"/>
    <w:rsid w:val="009B4675"/>
    <w:rsid w:val="009B4C21"/>
    <w:rsid w:val="009B60AE"/>
    <w:rsid w:val="009B6FFB"/>
    <w:rsid w:val="009B7AB2"/>
    <w:rsid w:val="009C1C04"/>
    <w:rsid w:val="009C20B2"/>
    <w:rsid w:val="009C2D6C"/>
    <w:rsid w:val="009D01D1"/>
    <w:rsid w:val="009D181A"/>
    <w:rsid w:val="009D2FE0"/>
    <w:rsid w:val="009D5F5A"/>
    <w:rsid w:val="009E0DD9"/>
    <w:rsid w:val="009E74BD"/>
    <w:rsid w:val="009E7C17"/>
    <w:rsid w:val="009F265C"/>
    <w:rsid w:val="009F79D1"/>
    <w:rsid w:val="00A012BE"/>
    <w:rsid w:val="00A01443"/>
    <w:rsid w:val="00A033D3"/>
    <w:rsid w:val="00A03EE5"/>
    <w:rsid w:val="00A04841"/>
    <w:rsid w:val="00A05850"/>
    <w:rsid w:val="00A0624E"/>
    <w:rsid w:val="00A065EF"/>
    <w:rsid w:val="00A072A5"/>
    <w:rsid w:val="00A07563"/>
    <w:rsid w:val="00A10428"/>
    <w:rsid w:val="00A10EB0"/>
    <w:rsid w:val="00A13133"/>
    <w:rsid w:val="00A13558"/>
    <w:rsid w:val="00A23D2B"/>
    <w:rsid w:val="00A2777F"/>
    <w:rsid w:val="00A300A1"/>
    <w:rsid w:val="00A3039C"/>
    <w:rsid w:val="00A303C5"/>
    <w:rsid w:val="00A30640"/>
    <w:rsid w:val="00A31068"/>
    <w:rsid w:val="00A31EB9"/>
    <w:rsid w:val="00A326BD"/>
    <w:rsid w:val="00A33CE9"/>
    <w:rsid w:val="00A4021A"/>
    <w:rsid w:val="00A406BC"/>
    <w:rsid w:val="00A40F44"/>
    <w:rsid w:val="00A43A35"/>
    <w:rsid w:val="00A43BC8"/>
    <w:rsid w:val="00A451BA"/>
    <w:rsid w:val="00A459A0"/>
    <w:rsid w:val="00A505B8"/>
    <w:rsid w:val="00A50742"/>
    <w:rsid w:val="00A50EAB"/>
    <w:rsid w:val="00A521D0"/>
    <w:rsid w:val="00A60978"/>
    <w:rsid w:val="00A65387"/>
    <w:rsid w:val="00A65717"/>
    <w:rsid w:val="00A65E0B"/>
    <w:rsid w:val="00A665D8"/>
    <w:rsid w:val="00A70AF2"/>
    <w:rsid w:val="00A72FA3"/>
    <w:rsid w:val="00A80EF8"/>
    <w:rsid w:val="00A81398"/>
    <w:rsid w:val="00A822CB"/>
    <w:rsid w:val="00A82E4A"/>
    <w:rsid w:val="00A849D9"/>
    <w:rsid w:val="00A876CB"/>
    <w:rsid w:val="00A87811"/>
    <w:rsid w:val="00A91269"/>
    <w:rsid w:val="00A92884"/>
    <w:rsid w:val="00A94DE8"/>
    <w:rsid w:val="00A97D74"/>
    <w:rsid w:val="00AA195F"/>
    <w:rsid w:val="00AA2F6A"/>
    <w:rsid w:val="00AA7E70"/>
    <w:rsid w:val="00AB0DDE"/>
    <w:rsid w:val="00AB47CC"/>
    <w:rsid w:val="00AB48FA"/>
    <w:rsid w:val="00AB4B38"/>
    <w:rsid w:val="00AB5C84"/>
    <w:rsid w:val="00AB6902"/>
    <w:rsid w:val="00AB6EC0"/>
    <w:rsid w:val="00AB7B31"/>
    <w:rsid w:val="00AC58BE"/>
    <w:rsid w:val="00AD0B6F"/>
    <w:rsid w:val="00AE01CC"/>
    <w:rsid w:val="00AE0ED3"/>
    <w:rsid w:val="00AE13FE"/>
    <w:rsid w:val="00AE1C3B"/>
    <w:rsid w:val="00AE2135"/>
    <w:rsid w:val="00AE2E1A"/>
    <w:rsid w:val="00AE35BC"/>
    <w:rsid w:val="00AE3EBA"/>
    <w:rsid w:val="00AE41D7"/>
    <w:rsid w:val="00AE61AA"/>
    <w:rsid w:val="00AE7B7F"/>
    <w:rsid w:val="00AF214B"/>
    <w:rsid w:val="00AF216B"/>
    <w:rsid w:val="00AF45C3"/>
    <w:rsid w:val="00AF7CBB"/>
    <w:rsid w:val="00B00048"/>
    <w:rsid w:val="00B0084E"/>
    <w:rsid w:val="00B05BD5"/>
    <w:rsid w:val="00B10536"/>
    <w:rsid w:val="00B11375"/>
    <w:rsid w:val="00B1314E"/>
    <w:rsid w:val="00B21603"/>
    <w:rsid w:val="00B232D4"/>
    <w:rsid w:val="00B41AC6"/>
    <w:rsid w:val="00B43297"/>
    <w:rsid w:val="00B45F8A"/>
    <w:rsid w:val="00B51D95"/>
    <w:rsid w:val="00B64632"/>
    <w:rsid w:val="00B64BFB"/>
    <w:rsid w:val="00B71A9B"/>
    <w:rsid w:val="00B71CE0"/>
    <w:rsid w:val="00B72BC7"/>
    <w:rsid w:val="00B73DB3"/>
    <w:rsid w:val="00B75063"/>
    <w:rsid w:val="00B77132"/>
    <w:rsid w:val="00B77B83"/>
    <w:rsid w:val="00B8005E"/>
    <w:rsid w:val="00B939F5"/>
    <w:rsid w:val="00B95905"/>
    <w:rsid w:val="00BA055D"/>
    <w:rsid w:val="00BA0884"/>
    <w:rsid w:val="00BA0C54"/>
    <w:rsid w:val="00BA1555"/>
    <w:rsid w:val="00BA2196"/>
    <w:rsid w:val="00BA2262"/>
    <w:rsid w:val="00BA3DD9"/>
    <w:rsid w:val="00BA50F0"/>
    <w:rsid w:val="00BA5400"/>
    <w:rsid w:val="00BA7038"/>
    <w:rsid w:val="00BB0CAE"/>
    <w:rsid w:val="00BC18F7"/>
    <w:rsid w:val="00BC6401"/>
    <w:rsid w:val="00BC67FE"/>
    <w:rsid w:val="00BD50B8"/>
    <w:rsid w:val="00BD5E32"/>
    <w:rsid w:val="00BD65A2"/>
    <w:rsid w:val="00BD6950"/>
    <w:rsid w:val="00BD6C4A"/>
    <w:rsid w:val="00BD7DBB"/>
    <w:rsid w:val="00BE02F0"/>
    <w:rsid w:val="00BE5C2A"/>
    <w:rsid w:val="00BE61D9"/>
    <w:rsid w:val="00BE6A20"/>
    <w:rsid w:val="00BE724A"/>
    <w:rsid w:val="00BE74B1"/>
    <w:rsid w:val="00BF1AA4"/>
    <w:rsid w:val="00BF2E51"/>
    <w:rsid w:val="00BF37F4"/>
    <w:rsid w:val="00BF3A74"/>
    <w:rsid w:val="00C05044"/>
    <w:rsid w:val="00C06673"/>
    <w:rsid w:val="00C066B7"/>
    <w:rsid w:val="00C076D7"/>
    <w:rsid w:val="00C07F29"/>
    <w:rsid w:val="00C10BC2"/>
    <w:rsid w:val="00C116A0"/>
    <w:rsid w:val="00C249B4"/>
    <w:rsid w:val="00C2553A"/>
    <w:rsid w:val="00C25667"/>
    <w:rsid w:val="00C257FF"/>
    <w:rsid w:val="00C2601D"/>
    <w:rsid w:val="00C30A83"/>
    <w:rsid w:val="00C327B6"/>
    <w:rsid w:val="00C328C8"/>
    <w:rsid w:val="00C375EE"/>
    <w:rsid w:val="00C42A9E"/>
    <w:rsid w:val="00C43C6C"/>
    <w:rsid w:val="00C43C76"/>
    <w:rsid w:val="00C444A8"/>
    <w:rsid w:val="00C459F5"/>
    <w:rsid w:val="00C45D96"/>
    <w:rsid w:val="00C5228C"/>
    <w:rsid w:val="00C57B27"/>
    <w:rsid w:val="00C64CAC"/>
    <w:rsid w:val="00C67CA5"/>
    <w:rsid w:val="00C83F21"/>
    <w:rsid w:val="00C85119"/>
    <w:rsid w:val="00C874E9"/>
    <w:rsid w:val="00C90EA8"/>
    <w:rsid w:val="00C91198"/>
    <w:rsid w:val="00C966B3"/>
    <w:rsid w:val="00C96F71"/>
    <w:rsid w:val="00CA01E0"/>
    <w:rsid w:val="00CA0A7E"/>
    <w:rsid w:val="00CA0B4B"/>
    <w:rsid w:val="00CA0EEA"/>
    <w:rsid w:val="00CA11F4"/>
    <w:rsid w:val="00CB1840"/>
    <w:rsid w:val="00CB2695"/>
    <w:rsid w:val="00CB54BC"/>
    <w:rsid w:val="00CB6275"/>
    <w:rsid w:val="00CB714D"/>
    <w:rsid w:val="00CC128E"/>
    <w:rsid w:val="00CC1F99"/>
    <w:rsid w:val="00CC2297"/>
    <w:rsid w:val="00CC25F4"/>
    <w:rsid w:val="00CC279D"/>
    <w:rsid w:val="00CC331B"/>
    <w:rsid w:val="00CC4086"/>
    <w:rsid w:val="00CC4750"/>
    <w:rsid w:val="00CD0508"/>
    <w:rsid w:val="00CD0D6F"/>
    <w:rsid w:val="00CD1E41"/>
    <w:rsid w:val="00CD242D"/>
    <w:rsid w:val="00CE1B4B"/>
    <w:rsid w:val="00CE233D"/>
    <w:rsid w:val="00CE76E9"/>
    <w:rsid w:val="00CF0EFD"/>
    <w:rsid w:val="00CF2B45"/>
    <w:rsid w:val="00CF2EF5"/>
    <w:rsid w:val="00CF32B5"/>
    <w:rsid w:val="00CF48C0"/>
    <w:rsid w:val="00CF5138"/>
    <w:rsid w:val="00CF665C"/>
    <w:rsid w:val="00CF7556"/>
    <w:rsid w:val="00D001AC"/>
    <w:rsid w:val="00D01D3A"/>
    <w:rsid w:val="00D13B17"/>
    <w:rsid w:val="00D149B5"/>
    <w:rsid w:val="00D14E99"/>
    <w:rsid w:val="00D15026"/>
    <w:rsid w:val="00D15916"/>
    <w:rsid w:val="00D17762"/>
    <w:rsid w:val="00D200F8"/>
    <w:rsid w:val="00D20D52"/>
    <w:rsid w:val="00D2135D"/>
    <w:rsid w:val="00D214A5"/>
    <w:rsid w:val="00D22983"/>
    <w:rsid w:val="00D30D4A"/>
    <w:rsid w:val="00D30ED9"/>
    <w:rsid w:val="00D318D1"/>
    <w:rsid w:val="00D31BEA"/>
    <w:rsid w:val="00D32E24"/>
    <w:rsid w:val="00D36BE2"/>
    <w:rsid w:val="00D37F33"/>
    <w:rsid w:val="00D41A84"/>
    <w:rsid w:val="00D437F1"/>
    <w:rsid w:val="00D43A8F"/>
    <w:rsid w:val="00D43B37"/>
    <w:rsid w:val="00D44B2C"/>
    <w:rsid w:val="00D45A9B"/>
    <w:rsid w:val="00D4644F"/>
    <w:rsid w:val="00D466BF"/>
    <w:rsid w:val="00D46720"/>
    <w:rsid w:val="00D479B9"/>
    <w:rsid w:val="00D5066F"/>
    <w:rsid w:val="00D51FE7"/>
    <w:rsid w:val="00D53C66"/>
    <w:rsid w:val="00D55EB1"/>
    <w:rsid w:val="00D561AD"/>
    <w:rsid w:val="00D56579"/>
    <w:rsid w:val="00D65059"/>
    <w:rsid w:val="00D65D39"/>
    <w:rsid w:val="00D6601C"/>
    <w:rsid w:val="00D66761"/>
    <w:rsid w:val="00D66B94"/>
    <w:rsid w:val="00D71980"/>
    <w:rsid w:val="00D722FE"/>
    <w:rsid w:val="00D72931"/>
    <w:rsid w:val="00D73D99"/>
    <w:rsid w:val="00D749A5"/>
    <w:rsid w:val="00D74F35"/>
    <w:rsid w:val="00D77093"/>
    <w:rsid w:val="00D77AD1"/>
    <w:rsid w:val="00D80AC1"/>
    <w:rsid w:val="00D820D1"/>
    <w:rsid w:val="00D83F0B"/>
    <w:rsid w:val="00D84F25"/>
    <w:rsid w:val="00D865F7"/>
    <w:rsid w:val="00D92C81"/>
    <w:rsid w:val="00D9425B"/>
    <w:rsid w:val="00D94688"/>
    <w:rsid w:val="00D956D5"/>
    <w:rsid w:val="00DA408B"/>
    <w:rsid w:val="00DA5C7C"/>
    <w:rsid w:val="00DA6DE6"/>
    <w:rsid w:val="00DA74E2"/>
    <w:rsid w:val="00DB08DA"/>
    <w:rsid w:val="00DB185B"/>
    <w:rsid w:val="00DB295B"/>
    <w:rsid w:val="00DB5AF7"/>
    <w:rsid w:val="00DB7D52"/>
    <w:rsid w:val="00DC0CAF"/>
    <w:rsid w:val="00DC2047"/>
    <w:rsid w:val="00DC42DF"/>
    <w:rsid w:val="00DC4894"/>
    <w:rsid w:val="00DC6641"/>
    <w:rsid w:val="00DC6B86"/>
    <w:rsid w:val="00DC76E0"/>
    <w:rsid w:val="00DD04CC"/>
    <w:rsid w:val="00DD09E9"/>
    <w:rsid w:val="00DD24C7"/>
    <w:rsid w:val="00DD4597"/>
    <w:rsid w:val="00DD68B8"/>
    <w:rsid w:val="00DE2416"/>
    <w:rsid w:val="00DF09D2"/>
    <w:rsid w:val="00E00FFD"/>
    <w:rsid w:val="00E03B89"/>
    <w:rsid w:val="00E04E50"/>
    <w:rsid w:val="00E0527D"/>
    <w:rsid w:val="00E123A0"/>
    <w:rsid w:val="00E13614"/>
    <w:rsid w:val="00E13B10"/>
    <w:rsid w:val="00E166C1"/>
    <w:rsid w:val="00E20E4F"/>
    <w:rsid w:val="00E22378"/>
    <w:rsid w:val="00E23B40"/>
    <w:rsid w:val="00E24FF1"/>
    <w:rsid w:val="00E27C54"/>
    <w:rsid w:val="00E316D8"/>
    <w:rsid w:val="00E33A9F"/>
    <w:rsid w:val="00E45D35"/>
    <w:rsid w:val="00E45E91"/>
    <w:rsid w:val="00E5270E"/>
    <w:rsid w:val="00E540AE"/>
    <w:rsid w:val="00E62C60"/>
    <w:rsid w:val="00E70DB8"/>
    <w:rsid w:val="00E719AE"/>
    <w:rsid w:val="00E7404C"/>
    <w:rsid w:val="00E74528"/>
    <w:rsid w:val="00E80980"/>
    <w:rsid w:val="00E80B5B"/>
    <w:rsid w:val="00E822BF"/>
    <w:rsid w:val="00E85C12"/>
    <w:rsid w:val="00E86462"/>
    <w:rsid w:val="00E87C06"/>
    <w:rsid w:val="00E92CD1"/>
    <w:rsid w:val="00E945A1"/>
    <w:rsid w:val="00EA08A9"/>
    <w:rsid w:val="00EA2204"/>
    <w:rsid w:val="00EA5577"/>
    <w:rsid w:val="00EB08E5"/>
    <w:rsid w:val="00EB1393"/>
    <w:rsid w:val="00EB2164"/>
    <w:rsid w:val="00EB26CD"/>
    <w:rsid w:val="00EB2CB0"/>
    <w:rsid w:val="00EB4DAC"/>
    <w:rsid w:val="00EB7B92"/>
    <w:rsid w:val="00EC4409"/>
    <w:rsid w:val="00EC7376"/>
    <w:rsid w:val="00ED00E2"/>
    <w:rsid w:val="00ED152B"/>
    <w:rsid w:val="00ED24B2"/>
    <w:rsid w:val="00ED2C7F"/>
    <w:rsid w:val="00ED34CF"/>
    <w:rsid w:val="00ED48A1"/>
    <w:rsid w:val="00EE054B"/>
    <w:rsid w:val="00EE26C9"/>
    <w:rsid w:val="00EE2BA8"/>
    <w:rsid w:val="00EE5348"/>
    <w:rsid w:val="00EF3504"/>
    <w:rsid w:val="00EF5054"/>
    <w:rsid w:val="00EF658F"/>
    <w:rsid w:val="00F00E9F"/>
    <w:rsid w:val="00F016B1"/>
    <w:rsid w:val="00F02207"/>
    <w:rsid w:val="00F02383"/>
    <w:rsid w:val="00F023B0"/>
    <w:rsid w:val="00F05BF6"/>
    <w:rsid w:val="00F06C9A"/>
    <w:rsid w:val="00F17C43"/>
    <w:rsid w:val="00F200BB"/>
    <w:rsid w:val="00F2201D"/>
    <w:rsid w:val="00F22077"/>
    <w:rsid w:val="00F2283A"/>
    <w:rsid w:val="00F23872"/>
    <w:rsid w:val="00F25660"/>
    <w:rsid w:val="00F25C8F"/>
    <w:rsid w:val="00F264FE"/>
    <w:rsid w:val="00F266C5"/>
    <w:rsid w:val="00F2731D"/>
    <w:rsid w:val="00F300D7"/>
    <w:rsid w:val="00F32610"/>
    <w:rsid w:val="00F326DF"/>
    <w:rsid w:val="00F32FBF"/>
    <w:rsid w:val="00F36977"/>
    <w:rsid w:val="00F37E8C"/>
    <w:rsid w:val="00F40C2F"/>
    <w:rsid w:val="00F41597"/>
    <w:rsid w:val="00F431A2"/>
    <w:rsid w:val="00F45C88"/>
    <w:rsid w:val="00F47EA6"/>
    <w:rsid w:val="00F5076F"/>
    <w:rsid w:val="00F51E8F"/>
    <w:rsid w:val="00F522D3"/>
    <w:rsid w:val="00F5231E"/>
    <w:rsid w:val="00F56955"/>
    <w:rsid w:val="00F56C62"/>
    <w:rsid w:val="00F601DF"/>
    <w:rsid w:val="00F61031"/>
    <w:rsid w:val="00F61D26"/>
    <w:rsid w:val="00F65091"/>
    <w:rsid w:val="00F650FD"/>
    <w:rsid w:val="00F7174A"/>
    <w:rsid w:val="00F71BF1"/>
    <w:rsid w:val="00F837F0"/>
    <w:rsid w:val="00F8551F"/>
    <w:rsid w:val="00F940C6"/>
    <w:rsid w:val="00F95C08"/>
    <w:rsid w:val="00F963B8"/>
    <w:rsid w:val="00FA1EF5"/>
    <w:rsid w:val="00FB1186"/>
    <w:rsid w:val="00FB1DEA"/>
    <w:rsid w:val="00FB2799"/>
    <w:rsid w:val="00FB61C9"/>
    <w:rsid w:val="00FC207C"/>
    <w:rsid w:val="00FC2161"/>
    <w:rsid w:val="00FC4A09"/>
    <w:rsid w:val="00FC4F7F"/>
    <w:rsid w:val="00FC51E5"/>
    <w:rsid w:val="00FC5284"/>
    <w:rsid w:val="00FC5437"/>
    <w:rsid w:val="00FC5782"/>
    <w:rsid w:val="00FD1D1D"/>
    <w:rsid w:val="00FD5E17"/>
    <w:rsid w:val="00FD6C44"/>
    <w:rsid w:val="00FD6E9F"/>
    <w:rsid w:val="00FE0FF3"/>
    <w:rsid w:val="00FE2B8C"/>
    <w:rsid w:val="00FE6FF6"/>
    <w:rsid w:val="00FF08CB"/>
    <w:rsid w:val="00FF16A2"/>
    <w:rsid w:val="00FF260B"/>
    <w:rsid w:val="00FF3B0C"/>
    <w:rsid w:val="00FF5292"/>
    <w:rsid w:val="00FF62F1"/>
    <w:rsid w:val="00FF78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DBD15"/>
  <w15:chartTrackingRefBased/>
  <w15:docId w15:val="{0D6490C6-31DF-4CFF-A4B5-385006410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0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2E9"/>
  </w:style>
  <w:style w:type="paragraph" w:styleId="BalloonText">
    <w:name w:val="Balloon Text"/>
    <w:basedOn w:val="Normal"/>
    <w:link w:val="BalloonTextChar"/>
    <w:uiPriority w:val="99"/>
    <w:semiHidden/>
    <w:unhideWhenUsed/>
    <w:rsid w:val="00784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2E9"/>
    <w:rPr>
      <w:rFonts w:ascii="Segoe UI" w:hAnsi="Segoe UI" w:cs="Segoe UI"/>
      <w:sz w:val="18"/>
      <w:szCs w:val="18"/>
    </w:rPr>
  </w:style>
  <w:style w:type="paragraph" w:styleId="ListParagraph">
    <w:name w:val="List Paragraph"/>
    <w:basedOn w:val="Normal"/>
    <w:uiPriority w:val="34"/>
    <w:qFormat/>
    <w:rsid w:val="007842E9"/>
    <w:pPr>
      <w:ind w:left="720"/>
      <w:contextualSpacing/>
    </w:pPr>
    <w:rPr>
      <w:lang w:bidi="he-IL"/>
    </w:rPr>
  </w:style>
  <w:style w:type="character" w:styleId="Hyperlink">
    <w:name w:val="Hyperlink"/>
    <w:basedOn w:val="DefaultParagraphFont"/>
    <w:uiPriority w:val="99"/>
    <w:unhideWhenUsed/>
    <w:rsid w:val="008B0B0F"/>
    <w:rPr>
      <w:color w:val="0563C1" w:themeColor="hyperlink"/>
      <w:u w:val="single"/>
    </w:rPr>
  </w:style>
  <w:style w:type="character" w:styleId="UnresolvedMention">
    <w:name w:val="Unresolved Mention"/>
    <w:basedOn w:val="DefaultParagraphFont"/>
    <w:uiPriority w:val="99"/>
    <w:semiHidden/>
    <w:unhideWhenUsed/>
    <w:rsid w:val="008B0B0F"/>
    <w:rPr>
      <w:color w:val="605E5C"/>
      <w:shd w:val="clear" w:color="auto" w:fill="E1DFDD"/>
    </w:rPr>
  </w:style>
  <w:style w:type="paragraph" w:styleId="Footer">
    <w:name w:val="footer"/>
    <w:basedOn w:val="Normal"/>
    <w:link w:val="FooterChar"/>
    <w:uiPriority w:val="99"/>
    <w:unhideWhenUsed/>
    <w:rsid w:val="000A5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561"/>
  </w:style>
  <w:style w:type="paragraph" w:styleId="NormalWeb">
    <w:name w:val="Normal (Web)"/>
    <w:basedOn w:val="Normal"/>
    <w:uiPriority w:val="99"/>
    <w:semiHidden/>
    <w:unhideWhenUsed/>
    <w:rsid w:val="00542704"/>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text">
    <w:name w:val="text"/>
    <w:basedOn w:val="DefaultParagraphFont"/>
    <w:rsid w:val="00E70DB8"/>
  </w:style>
  <w:style w:type="character" w:customStyle="1" w:styleId="small-caps">
    <w:name w:val="small-caps"/>
    <w:basedOn w:val="DefaultParagraphFont"/>
    <w:rsid w:val="00E70DB8"/>
  </w:style>
  <w:style w:type="character" w:customStyle="1" w:styleId="indent-1-breaks">
    <w:name w:val="indent-1-breaks"/>
    <w:basedOn w:val="DefaultParagraphFont"/>
    <w:rsid w:val="00E70DB8"/>
  </w:style>
  <w:style w:type="paragraph" w:styleId="FootnoteText">
    <w:name w:val="footnote text"/>
    <w:basedOn w:val="Normal"/>
    <w:link w:val="FootnoteTextChar"/>
    <w:uiPriority w:val="99"/>
    <w:semiHidden/>
    <w:unhideWhenUsed/>
    <w:rsid w:val="00DC20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047"/>
    <w:rPr>
      <w:sz w:val="20"/>
      <w:szCs w:val="20"/>
    </w:rPr>
  </w:style>
  <w:style w:type="character" w:styleId="FootnoteReference">
    <w:name w:val="footnote reference"/>
    <w:basedOn w:val="DefaultParagraphFont"/>
    <w:uiPriority w:val="99"/>
    <w:semiHidden/>
    <w:unhideWhenUsed/>
    <w:rsid w:val="00DC20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2712">
      <w:bodyDiv w:val="1"/>
      <w:marLeft w:val="0"/>
      <w:marRight w:val="0"/>
      <w:marTop w:val="0"/>
      <w:marBottom w:val="0"/>
      <w:divBdr>
        <w:top w:val="none" w:sz="0" w:space="0" w:color="auto"/>
        <w:left w:val="none" w:sz="0" w:space="0" w:color="auto"/>
        <w:bottom w:val="none" w:sz="0" w:space="0" w:color="auto"/>
        <w:right w:val="none" w:sz="0" w:space="0" w:color="auto"/>
      </w:divBdr>
    </w:div>
    <w:div w:id="86463087">
      <w:bodyDiv w:val="1"/>
      <w:marLeft w:val="0"/>
      <w:marRight w:val="0"/>
      <w:marTop w:val="0"/>
      <w:marBottom w:val="0"/>
      <w:divBdr>
        <w:top w:val="none" w:sz="0" w:space="0" w:color="auto"/>
        <w:left w:val="none" w:sz="0" w:space="0" w:color="auto"/>
        <w:bottom w:val="none" w:sz="0" w:space="0" w:color="auto"/>
        <w:right w:val="none" w:sz="0" w:space="0" w:color="auto"/>
      </w:divBdr>
    </w:div>
    <w:div w:id="677002078">
      <w:bodyDiv w:val="1"/>
      <w:marLeft w:val="0"/>
      <w:marRight w:val="0"/>
      <w:marTop w:val="0"/>
      <w:marBottom w:val="0"/>
      <w:divBdr>
        <w:top w:val="none" w:sz="0" w:space="0" w:color="auto"/>
        <w:left w:val="none" w:sz="0" w:space="0" w:color="auto"/>
        <w:bottom w:val="none" w:sz="0" w:space="0" w:color="auto"/>
        <w:right w:val="none" w:sz="0" w:space="0" w:color="auto"/>
      </w:divBdr>
    </w:div>
    <w:div w:id="75656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llowship-pca.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7</Pages>
  <Words>109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CharactersWithSpaces>
  <SharedDoc>false</SharedDoc>
  <HLinks>
    <vt:vector size="6" baseType="variant">
      <vt:variant>
        <vt:i4>6881327</vt:i4>
      </vt:variant>
      <vt:variant>
        <vt:i4>0</vt:i4>
      </vt:variant>
      <vt:variant>
        <vt:i4>0</vt:i4>
      </vt:variant>
      <vt:variant>
        <vt:i4>5</vt:i4>
      </vt:variant>
      <vt:variant>
        <vt:lpwstr>http://www.fellowship-p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4</cp:revision>
  <cp:lastPrinted>2020-02-12T16:25:00Z</cp:lastPrinted>
  <dcterms:created xsi:type="dcterms:W3CDTF">2020-02-12T16:24:00Z</dcterms:created>
  <dcterms:modified xsi:type="dcterms:W3CDTF">2020-02-12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fjUZ6ync"/&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